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000E03">
        <w:t>I Love My Church</w:t>
      </w:r>
    </w:p>
    <w:p w:rsidR="00821CF6" w:rsidRDefault="00821CF6" w:rsidP="00016F0B">
      <w:r>
        <w:t>Message:</w:t>
      </w:r>
      <w:r w:rsidR="00917A9F">
        <w:t xml:space="preserve"> 0</w:t>
      </w:r>
      <w:r w:rsidR="00016F0B">
        <w:t xml:space="preserve">3 Love By Serving 1 </w:t>
      </w:r>
      <w:proofErr w:type="spellStart"/>
      <w:r w:rsidR="00016F0B">
        <w:t>Cor</w:t>
      </w:r>
      <w:proofErr w:type="spellEnd"/>
      <w:r w:rsidR="00016F0B">
        <w:t xml:space="preserve"> 12_4-7 Rom 12_3-8</w:t>
      </w:r>
    </w:p>
    <w:p w:rsidR="00066BD0" w:rsidRDefault="009F1F9B" w:rsidP="00AB29B4">
      <w:r>
        <w:t>Text:</w:t>
      </w:r>
      <w:r w:rsidR="00841371">
        <w:tab/>
      </w:r>
      <w:r w:rsidR="00016F0B" w:rsidRPr="00964224">
        <w:t>1 Corinthians 12:4-7</w:t>
      </w:r>
      <w:r w:rsidR="00016F0B">
        <w:t xml:space="preserve">; </w:t>
      </w:r>
      <w:r w:rsidR="00016F0B" w:rsidRPr="00964224">
        <w:t>Romans 12:3-8</w:t>
      </w:r>
    </w:p>
    <w:p w:rsidR="005F105D" w:rsidRDefault="00821CF6" w:rsidP="00821CF6">
      <w:r>
        <w:t>Theme:</w:t>
      </w:r>
      <w:r w:rsidR="00D16C38">
        <w:t xml:space="preserve"> </w:t>
      </w:r>
      <w:r w:rsidR="00F95EC6">
        <w:t>T</w:t>
      </w:r>
      <w:r w:rsidR="00F95EC6" w:rsidRPr="00F95EC6">
        <w:t>he important role serving plays in communicating love.</w:t>
      </w:r>
    </w:p>
    <w:p w:rsidR="00E242B4" w:rsidRDefault="00821CF6" w:rsidP="00821CF6">
      <w:r>
        <w:t>Date:</w:t>
      </w:r>
      <w:r w:rsidR="005C11E0">
        <w:t xml:space="preserve"> </w:t>
      </w:r>
      <w:r w:rsidR="00A2013E">
        <w:t xml:space="preserve">Sept. </w:t>
      </w:r>
      <w:r w:rsidR="00D06EC3">
        <w:t>22</w:t>
      </w:r>
      <w:r w:rsidR="00000E03">
        <w:t>, 2019</w:t>
      </w:r>
    </w:p>
    <w:p w:rsidR="00FF25DA" w:rsidRDefault="00D83F74" w:rsidP="00221BAC">
      <w:r>
        <w:t xml:space="preserve">Location: </w:t>
      </w:r>
      <w:r w:rsidR="0064750F">
        <w:t>Christ C</w:t>
      </w:r>
      <w:r w:rsidR="00821CF6">
        <w:t>ommunity EFC</w:t>
      </w:r>
    </w:p>
    <w:p w:rsidR="00A2013E" w:rsidRDefault="00A2013E" w:rsidP="00A2013E">
      <w:pPr>
        <w:rPr>
          <w:sz w:val="32"/>
        </w:rPr>
      </w:pPr>
    </w:p>
    <w:p w:rsidR="00F95EC6" w:rsidRDefault="00F95EC6" w:rsidP="00F95EC6">
      <w:pPr>
        <w:rPr>
          <w:sz w:val="32"/>
        </w:rPr>
      </w:pPr>
      <w:r w:rsidRPr="00F95EC6">
        <w:rPr>
          <w:sz w:val="32"/>
        </w:rPr>
        <w:t xml:space="preserve">What do superheroes and Christmas presents have to do with a church? </w:t>
      </w:r>
    </w:p>
    <w:p w:rsidR="00F95EC6" w:rsidRDefault="00F95EC6" w:rsidP="00F95EC6">
      <w:pPr>
        <w:rPr>
          <w:sz w:val="32"/>
        </w:rPr>
      </w:pPr>
    </w:p>
    <w:p w:rsidR="00F95EC6" w:rsidRDefault="00F95EC6" w:rsidP="00F95EC6">
      <w:pPr>
        <w:rPr>
          <w:sz w:val="32"/>
        </w:rPr>
      </w:pPr>
      <w:r w:rsidRPr="00F95EC6">
        <w:rPr>
          <w:sz w:val="32"/>
        </w:rPr>
        <w:t xml:space="preserve">That’s the question I want to answer today as we continue in our I Love My Church series. </w:t>
      </w:r>
    </w:p>
    <w:p w:rsidR="006C24EF" w:rsidRDefault="006C24EF" w:rsidP="00F95EC6">
      <w:pPr>
        <w:rPr>
          <w:sz w:val="32"/>
        </w:rPr>
      </w:pPr>
    </w:p>
    <w:p w:rsidR="006C24EF" w:rsidRPr="00F95EC6" w:rsidRDefault="006C24EF" w:rsidP="006C24EF">
      <w:pPr>
        <w:rPr>
          <w:sz w:val="32"/>
        </w:rPr>
      </w:pPr>
      <w:r w:rsidRPr="00F95EC6">
        <w:rPr>
          <w:sz w:val="32"/>
        </w:rPr>
        <w:t>The implications of the answer to this question for our church family are bigger than you can imagine.</w:t>
      </w:r>
    </w:p>
    <w:p w:rsidR="00B411D5" w:rsidRDefault="00B411D5" w:rsidP="00F95EC6">
      <w:pPr>
        <w:rPr>
          <w:sz w:val="32"/>
        </w:rPr>
      </w:pPr>
    </w:p>
    <w:p w:rsidR="00A01EC0" w:rsidRPr="00326DAA" w:rsidRDefault="00A01EC0" w:rsidP="00A01EC0">
      <w:pPr>
        <w:rPr>
          <w:b/>
          <w:sz w:val="32"/>
        </w:rPr>
      </w:pPr>
      <w:r w:rsidRPr="00326DAA">
        <w:rPr>
          <w:b/>
          <w:sz w:val="32"/>
        </w:rPr>
        <w:t>If you would turn in your Bibles to 1 Corinthians 12 (page 959).</w:t>
      </w:r>
    </w:p>
    <w:p w:rsidR="00A01EC0" w:rsidRDefault="00A01EC0" w:rsidP="00F95EC6">
      <w:pPr>
        <w:rPr>
          <w:sz w:val="32"/>
        </w:rPr>
      </w:pPr>
    </w:p>
    <w:p w:rsidR="00B411D5" w:rsidRDefault="00B411D5" w:rsidP="00F95EC6">
      <w:pPr>
        <w:rPr>
          <w:sz w:val="32"/>
        </w:rPr>
      </w:pPr>
      <w:r>
        <w:rPr>
          <w:sz w:val="32"/>
        </w:rPr>
        <w:t>In the first week of this series we saw that wer</w:t>
      </w:r>
      <w:r w:rsidR="00A01EC0">
        <w:rPr>
          <w:sz w:val="32"/>
        </w:rPr>
        <w:t>e are called to love our church. I am</w:t>
      </w:r>
      <w:r>
        <w:rPr>
          <w:sz w:val="32"/>
        </w:rPr>
        <w:t xml:space="preserve"> not </w:t>
      </w:r>
      <w:r w:rsidR="00A01EC0">
        <w:rPr>
          <w:sz w:val="32"/>
        </w:rPr>
        <w:t>talking about</w:t>
      </w:r>
      <w:r>
        <w:rPr>
          <w:sz w:val="32"/>
        </w:rPr>
        <w:t xml:space="preserve"> the building or the programs but the people—who are the church.</w:t>
      </w:r>
    </w:p>
    <w:p w:rsidR="00A01EC0" w:rsidRDefault="00A01EC0" w:rsidP="00F95EC6">
      <w:pPr>
        <w:rPr>
          <w:sz w:val="32"/>
        </w:rPr>
      </w:pPr>
    </w:p>
    <w:p w:rsidR="00A01EC0" w:rsidRDefault="00A01EC0" w:rsidP="00F95EC6">
      <w:pPr>
        <w:rPr>
          <w:sz w:val="32"/>
        </w:rPr>
      </w:pPr>
      <w:r>
        <w:rPr>
          <w:sz w:val="32"/>
        </w:rPr>
        <w:t>This love, and the way we express it</w:t>
      </w:r>
      <w:r w:rsidR="004B0122">
        <w:rPr>
          <w:sz w:val="32"/>
        </w:rPr>
        <w:t>,</w:t>
      </w:r>
      <w:r>
        <w:rPr>
          <w:sz w:val="32"/>
        </w:rPr>
        <w:t xml:space="preserve"> is a powerful witness to the world around us of the love Christ offers them.</w:t>
      </w:r>
    </w:p>
    <w:p w:rsidR="00B411D5" w:rsidRDefault="00B411D5" w:rsidP="00F95EC6">
      <w:pPr>
        <w:rPr>
          <w:sz w:val="32"/>
        </w:rPr>
      </w:pPr>
    </w:p>
    <w:p w:rsidR="00B411D5" w:rsidRDefault="006C24EF" w:rsidP="00F95EC6">
      <w:pPr>
        <w:rPr>
          <w:sz w:val="32"/>
        </w:rPr>
      </w:pPr>
      <w:r>
        <w:rPr>
          <w:sz w:val="32"/>
        </w:rPr>
        <w:t>As</w:t>
      </w:r>
      <w:r w:rsidR="00B411D5">
        <w:rPr>
          <w:sz w:val="32"/>
        </w:rPr>
        <w:t xml:space="preserve"> we saw last week</w:t>
      </w:r>
      <w:r>
        <w:rPr>
          <w:sz w:val="32"/>
        </w:rPr>
        <w:t>,</w:t>
      </w:r>
      <w:r w:rsidR="00B411D5">
        <w:rPr>
          <w:sz w:val="32"/>
        </w:rPr>
        <w:t xml:space="preserve"> we are to love in community. We are to live connected lives with the people in our</w:t>
      </w:r>
      <w:r>
        <w:rPr>
          <w:sz w:val="32"/>
        </w:rPr>
        <w:t xml:space="preserve"> church</w:t>
      </w:r>
      <w:r w:rsidR="00B411D5">
        <w:rPr>
          <w:sz w:val="32"/>
        </w:rPr>
        <w:t>.</w:t>
      </w:r>
    </w:p>
    <w:p w:rsidR="00B411D5" w:rsidRDefault="00B411D5" w:rsidP="00F95EC6">
      <w:pPr>
        <w:rPr>
          <w:sz w:val="32"/>
        </w:rPr>
      </w:pPr>
    </w:p>
    <w:p w:rsidR="00B411D5" w:rsidRDefault="00B411D5" w:rsidP="00F95EC6">
      <w:pPr>
        <w:rPr>
          <w:sz w:val="32"/>
        </w:rPr>
      </w:pPr>
      <w:r>
        <w:rPr>
          <w:sz w:val="32"/>
        </w:rPr>
        <w:t>But we build fences, fences that either keep people out or</w:t>
      </w:r>
      <w:r w:rsidR="006C24EF">
        <w:rPr>
          <w:sz w:val="32"/>
        </w:rPr>
        <w:t xml:space="preserve"> keep us in as we</w:t>
      </w:r>
      <w:r>
        <w:rPr>
          <w:sz w:val="32"/>
        </w:rPr>
        <w:t xml:space="preserve"> hide behind them. </w:t>
      </w:r>
    </w:p>
    <w:p w:rsidR="00B411D5" w:rsidRDefault="00B411D5" w:rsidP="00F95EC6">
      <w:pPr>
        <w:rPr>
          <w:sz w:val="32"/>
        </w:rPr>
      </w:pPr>
    </w:p>
    <w:p w:rsidR="006C24EF" w:rsidRDefault="004B0122" w:rsidP="00F95EC6">
      <w:pPr>
        <w:rPr>
          <w:sz w:val="32"/>
        </w:rPr>
      </w:pPr>
      <w:r>
        <w:rPr>
          <w:sz w:val="32"/>
        </w:rPr>
        <w:t>And, j</w:t>
      </w:r>
      <w:r w:rsidR="00B411D5">
        <w:rPr>
          <w:sz w:val="32"/>
        </w:rPr>
        <w:t xml:space="preserve">ust as Christ has torn down </w:t>
      </w:r>
      <w:r w:rsidR="00A01EC0">
        <w:rPr>
          <w:sz w:val="32"/>
        </w:rPr>
        <w:t xml:space="preserve">the fence of sin </w:t>
      </w:r>
      <w:r w:rsidR="00B411D5">
        <w:rPr>
          <w:sz w:val="32"/>
        </w:rPr>
        <w:t xml:space="preserve">that </w:t>
      </w:r>
      <w:r w:rsidR="00A01EC0">
        <w:rPr>
          <w:sz w:val="32"/>
        </w:rPr>
        <w:t xml:space="preserve">separates us from a holy God, Christ has united us together. </w:t>
      </w:r>
    </w:p>
    <w:p w:rsidR="006C24EF" w:rsidRDefault="006C24EF" w:rsidP="00F95EC6">
      <w:pPr>
        <w:rPr>
          <w:sz w:val="32"/>
        </w:rPr>
      </w:pPr>
    </w:p>
    <w:p w:rsidR="00B411D5" w:rsidRDefault="00A01EC0" w:rsidP="00F95EC6">
      <w:pPr>
        <w:rPr>
          <w:sz w:val="32"/>
        </w:rPr>
      </w:pPr>
      <w:r>
        <w:rPr>
          <w:sz w:val="32"/>
        </w:rPr>
        <w:t xml:space="preserve">We must </w:t>
      </w:r>
      <w:r w:rsidR="006C24EF">
        <w:rPr>
          <w:sz w:val="32"/>
        </w:rPr>
        <w:t>not</w:t>
      </w:r>
      <w:r w:rsidR="00B411D5">
        <w:rPr>
          <w:sz w:val="32"/>
        </w:rPr>
        <w:t xml:space="preserve"> hide behind</w:t>
      </w:r>
      <w:r w:rsidR="006C24EF">
        <w:rPr>
          <w:sz w:val="32"/>
        </w:rPr>
        <w:t xml:space="preserve"> fences. We need to </w:t>
      </w:r>
      <w:r>
        <w:rPr>
          <w:sz w:val="32"/>
        </w:rPr>
        <w:t>tear down the fences that are between and consider, strategize, how we can stir one another up to love and good works.</w:t>
      </w:r>
    </w:p>
    <w:p w:rsidR="00F95EC6" w:rsidRPr="006C24EF" w:rsidRDefault="00F95EC6" w:rsidP="00F95EC6">
      <w:pPr>
        <w:rPr>
          <w:b/>
          <w:sz w:val="32"/>
          <w:u w:val="single"/>
        </w:rPr>
      </w:pPr>
      <w:r w:rsidRPr="006C24EF">
        <w:rPr>
          <w:b/>
          <w:sz w:val="32"/>
          <w:u w:val="single"/>
        </w:rPr>
        <w:lastRenderedPageBreak/>
        <w:t xml:space="preserve">Superheroes and superpowers. </w:t>
      </w:r>
    </w:p>
    <w:p w:rsidR="00F95EC6" w:rsidRDefault="00F95EC6" w:rsidP="00F95EC6">
      <w:pPr>
        <w:rPr>
          <w:sz w:val="32"/>
        </w:rPr>
      </w:pPr>
    </w:p>
    <w:p w:rsidR="00F95EC6" w:rsidRDefault="00F95EC6" w:rsidP="00F95EC6">
      <w:pPr>
        <w:rPr>
          <w:sz w:val="32"/>
        </w:rPr>
      </w:pPr>
      <w:r w:rsidRPr="00F95EC6">
        <w:rPr>
          <w:sz w:val="32"/>
        </w:rPr>
        <w:t xml:space="preserve">When you were growing up, did you have a favorite superhero? Who was yours? </w:t>
      </w:r>
    </w:p>
    <w:p w:rsidR="00F95EC6" w:rsidRDefault="00F95EC6" w:rsidP="00F95EC6">
      <w:pPr>
        <w:rPr>
          <w:sz w:val="32"/>
        </w:rPr>
      </w:pPr>
    </w:p>
    <w:p w:rsidR="00F95EC6" w:rsidRPr="00F95EC6" w:rsidRDefault="00F95EC6" w:rsidP="00F95EC6">
      <w:pPr>
        <w:rPr>
          <w:sz w:val="32"/>
        </w:rPr>
      </w:pPr>
      <w:r w:rsidRPr="00F95EC6">
        <w:rPr>
          <w:sz w:val="32"/>
        </w:rPr>
        <w:t>***If appropriate in your context, allow people to make comments. As they do, describe the superhero’s powers</w:t>
      </w:r>
      <w:proofErr w:type="gramStart"/>
      <w:r w:rsidRPr="00F95EC6">
        <w:rPr>
          <w:sz w:val="32"/>
        </w:rPr>
        <w:t>.*</w:t>
      </w:r>
      <w:proofErr w:type="gramEnd"/>
      <w:r w:rsidRPr="00F95EC6">
        <w:rPr>
          <w:sz w:val="32"/>
        </w:rPr>
        <w:t>**</w:t>
      </w:r>
    </w:p>
    <w:p w:rsidR="00F95EC6" w:rsidRPr="00F95EC6" w:rsidRDefault="00F95EC6" w:rsidP="00F95EC6">
      <w:pPr>
        <w:rPr>
          <w:sz w:val="32"/>
        </w:rPr>
      </w:pPr>
    </w:p>
    <w:p w:rsidR="006C24EF" w:rsidRDefault="006C24EF" w:rsidP="00F95EC6">
      <w:pPr>
        <w:rPr>
          <w:sz w:val="32"/>
        </w:rPr>
      </w:pPr>
      <w:r>
        <w:rPr>
          <w:sz w:val="32"/>
        </w:rPr>
        <w:t>I started out liking Batman. But then, I discovered</w:t>
      </w:r>
      <w:r w:rsidR="00F95EC6" w:rsidRPr="00F95EC6">
        <w:rPr>
          <w:sz w:val="32"/>
        </w:rPr>
        <w:t xml:space="preserve"> Spiderman. </w:t>
      </w:r>
    </w:p>
    <w:p w:rsidR="006C24EF" w:rsidRDefault="006C24EF" w:rsidP="00F95EC6">
      <w:pPr>
        <w:rPr>
          <w:sz w:val="32"/>
        </w:rPr>
      </w:pPr>
    </w:p>
    <w:p w:rsidR="00F95EC6" w:rsidRDefault="006C24EF" w:rsidP="00F95EC6">
      <w:pPr>
        <w:rPr>
          <w:sz w:val="32"/>
        </w:rPr>
      </w:pPr>
      <w:r>
        <w:rPr>
          <w:sz w:val="32"/>
        </w:rPr>
        <w:t>Spiderman, a n</w:t>
      </w:r>
      <w:r w:rsidR="00F95EC6" w:rsidRPr="00F95EC6">
        <w:rPr>
          <w:sz w:val="32"/>
        </w:rPr>
        <w:t xml:space="preserve">ormal guy who got his powers from a spider bite. Able to climb up walls, jump around like crazy, swing from webs, and anticipate danger with his </w:t>
      </w:r>
      <w:proofErr w:type="spellStart"/>
      <w:r w:rsidR="00F95EC6" w:rsidRPr="00F95EC6">
        <w:rPr>
          <w:sz w:val="32"/>
        </w:rPr>
        <w:t>spid</w:t>
      </w:r>
      <w:r>
        <w:rPr>
          <w:sz w:val="32"/>
        </w:rPr>
        <w:t>y</w:t>
      </w:r>
      <w:proofErr w:type="spellEnd"/>
      <w:r w:rsidR="00F95EC6" w:rsidRPr="00F95EC6">
        <w:rPr>
          <w:sz w:val="32"/>
        </w:rPr>
        <w:t>-sense</w:t>
      </w:r>
      <w:r w:rsidR="00F95EC6">
        <w:rPr>
          <w:sz w:val="32"/>
        </w:rPr>
        <w:t>.</w:t>
      </w:r>
    </w:p>
    <w:p w:rsidR="00F95EC6" w:rsidRDefault="00F95EC6" w:rsidP="00F95EC6">
      <w:pPr>
        <w:rPr>
          <w:sz w:val="32"/>
        </w:rPr>
      </w:pPr>
    </w:p>
    <w:p w:rsidR="00F95EC6" w:rsidRDefault="00F95EC6" w:rsidP="00F95EC6">
      <w:pPr>
        <w:rPr>
          <w:sz w:val="32"/>
        </w:rPr>
      </w:pPr>
      <w:r w:rsidRPr="00F95EC6">
        <w:rPr>
          <w:sz w:val="32"/>
        </w:rPr>
        <w:t xml:space="preserve">Spiderman was the </w:t>
      </w:r>
      <w:r w:rsidR="006C24EF">
        <w:rPr>
          <w:sz w:val="32"/>
        </w:rPr>
        <w:t>superhero</w:t>
      </w:r>
      <w:r w:rsidRPr="00F95EC6">
        <w:rPr>
          <w:sz w:val="32"/>
        </w:rPr>
        <w:t xml:space="preserve"> in my book! </w:t>
      </w:r>
    </w:p>
    <w:p w:rsidR="00F95EC6" w:rsidRDefault="00F95EC6" w:rsidP="00F95EC6">
      <w:pPr>
        <w:rPr>
          <w:sz w:val="32"/>
        </w:rPr>
      </w:pPr>
    </w:p>
    <w:p w:rsidR="00F95EC6" w:rsidRDefault="00F95EC6" w:rsidP="00F95EC6">
      <w:pPr>
        <w:rPr>
          <w:sz w:val="32"/>
        </w:rPr>
      </w:pPr>
      <w:r w:rsidRPr="00F95EC6">
        <w:rPr>
          <w:sz w:val="32"/>
        </w:rPr>
        <w:t xml:space="preserve">You can say this is all kids’ stuff, but millions of dollars in profits from superhero movies over the last few years would beg to differ. </w:t>
      </w:r>
    </w:p>
    <w:p w:rsidR="00F95EC6" w:rsidRDefault="00F95EC6" w:rsidP="00F95EC6">
      <w:pPr>
        <w:rPr>
          <w:sz w:val="32"/>
        </w:rPr>
      </w:pPr>
    </w:p>
    <w:p w:rsidR="00F95EC6" w:rsidRPr="00F95EC6" w:rsidRDefault="00F95EC6" w:rsidP="00F95EC6">
      <w:pPr>
        <w:rPr>
          <w:sz w:val="32"/>
        </w:rPr>
      </w:pPr>
      <w:r w:rsidRPr="00F95EC6">
        <w:rPr>
          <w:sz w:val="32"/>
        </w:rPr>
        <w:t>There is something about superheroes that we are fascinated with.</w:t>
      </w:r>
    </w:p>
    <w:p w:rsidR="006C24EF" w:rsidRDefault="006C24EF" w:rsidP="00F95EC6">
      <w:pPr>
        <w:rPr>
          <w:sz w:val="32"/>
        </w:rPr>
      </w:pPr>
    </w:p>
    <w:p w:rsidR="00F95EC6" w:rsidRDefault="00F95EC6" w:rsidP="00F95EC6">
      <w:pPr>
        <w:rPr>
          <w:sz w:val="32"/>
        </w:rPr>
      </w:pPr>
      <w:r w:rsidRPr="00F95EC6">
        <w:rPr>
          <w:sz w:val="32"/>
        </w:rPr>
        <w:t>I looked up the definition of “super</w:t>
      </w:r>
      <w:r w:rsidR="004B4E59">
        <w:rPr>
          <w:sz w:val="32"/>
        </w:rPr>
        <w:t>hero” in Webster’s. It says that a superhero is</w:t>
      </w:r>
      <w:r>
        <w:rPr>
          <w:sz w:val="32"/>
        </w:rPr>
        <w:t xml:space="preserve"> “a </w:t>
      </w:r>
      <w:r w:rsidRPr="00F95EC6">
        <w:rPr>
          <w:sz w:val="32"/>
        </w:rPr>
        <w:t xml:space="preserve">fictional hero having extraordinary or superhuman powers; an exceptionally skillful or successful person.” </w:t>
      </w:r>
    </w:p>
    <w:p w:rsidR="00F95EC6" w:rsidRDefault="00F95EC6" w:rsidP="00F95EC6">
      <w:pPr>
        <w:rPr>
          <w:sz w:val="32"/>
        </w:rPr>
      </w:pPr>
    </w:p>
    <w:p w:rsidR="004B4E59" w:rsidRDefault="00F95EC6" w:rsidP="00F95EC6">
      <w:pPr>
        <w:rPr>
          <w:sz w:val="32"/>
        </w:rPr>
      </w:pPr>
      <w:r w:rsidRPr="00F95EC6">
        <w:rPr>
          <w:sz w:val="32"/>
        </w:rPr>
        <w:t>Now, I don’t mean to criticize Merr</w:t>
      </w:r>
      <w:r w:rsidR="004B4E59">
        <w:rPr>
          <w:sz w:val="32"/>
        </w:rPr>
        <w:t xml:space="preserve">iam-Webster on their role as the </w:t>
      </w:r>
      <w:r w:rsidR="004B4E59" w:rsidRPr="004B4E59">
        <w:rPr>
          <w:sz w:val="32"/>
        </w:rPr>
        <w:t xml:space="preserve">custodian </w:t>
      </w:r>
      <w:r w:rsidR="004B4E59">
        <w:rPr>
          <w:sz w:val="32"/>
        </w:rPr>
        <w:t xml:space="preserve">of </w:t>
      </w:r>
      <w:r w:rsidRPr="00F95EC6">
        <w:rPr>
          <w:sz w:val="32"/>
        </w:rPr>
        <w:t xml:space="preserve">definitions. It is their business. </w:t>
      </w:r>
    </w:p>
    <w:p w:rsidR="004B4E59" w:rsidRDefault="004B4E59" w:rsidP="00F95EC6">
      <w:pPr>
        <w:rPr>
          <w:sz w:val="32"/>
        </w:rPr>
      </w:pPr>
    </w:p>
    <w:p w:rsidR="004B4E59" w:rsidRDefault="006C24EF" w:rsidP="00F95EC6">
      <w:pPr>
        <w:rPr>
          <w:sz w:val="32"/>
        </w:rPr>
      </w:pPr>
      <w:r>
        <w:rPr>
          <w:sz w:val="32"/>
        </w:rPr>
        <w:t>But</w:t>
      </w:r>
      <w:r w:rsidR="00F95EC6" w:rsidRPr="00F95EC6">
        <w:rPr>
          <w:sz w:val="32"/>
        </w:rPr>
        <w:t xml:space="preserve">, I don’t think this one is correct. It’s not inaccurate; it’s just incomplete. </w:t>
      </w:r>
    </w:p>
    <w:p w:rsidR="004B4E59" w:rsidRDefault="004B4E59" w:rsidP="00F95EC6">
      <w:pPr>
        <w:rPr>
          <w:sz w:val="32"/>
        </w:rPr>
      </w:pPr>
    </w:p>
    <w:p w:rsidR="004B4E59" w:rsidRDefault="00F95EC6" w:rsidP="00F95EC6">
      <w:pPr>
        <w:rPr>
          <w:sz w:val="32"/>
        </w:rPr>
      </w:pPr>
      <w:r w:rsidRPr="00F95EC6">
        <w:rPr>
          <w:sz w:val="32"/>
        </w:rPr>
        <w:t xml:space="preserve">Superheroes are more than just extraordinary, super-powered, exceptionally skilled people. </w:t>
      </w:r>
    </w:p>
    <w:p w:rsidR="004B4E59" w:rsidRDefault="004B4E59" w:rsidP="00F95EC6">
      <w:pPr>
        <w:rPr>
          <w:sz w:val="32"/>
        </w:rPr>
      </w:pPr>
    </w:p>
    <w:p w:rsidR="004B4E59" w:rsidRDefault="004B4E59" w:rsidP="00F95EC6">
      <w:pPr>
        <w:rPr>
          <w:sz w:val="32"/>
        </w:rPr>
      </w:pPr>
      <w:r>
        <w:rPr>
          <w:sz w:val="32"/>
        </w:rPr>
        <w:t>T</w:t>
      </w:r>
      <w:r w:rsidR="00F95EC6" w:rsidRPr="00F95EC6">
        <w:rPr>
          <w:sz w:val="32"/>
        </w:rPr>
        <w:t xml:space="preserve">hat’s not even half of what makes them who they are. </w:t>
      </w:r>
    </w:p>
    <w:p w:rsidR="004B4E59" w:rsidRDefault="00F95EC6" w:rsidP="00F95EC6">
      <w:pPr>
        <w:rPr>
          <w:sz w:val="32"/>
        </w:rPr>
      </w:pPr>
      <w:r w:rsidRPr="00F95EC6">
        <w:rPr>
          <w:sz w:val="32"/>
        </w:rPr>
        <w:lastRenderedPageBreak/>
        <w:t>Superheroes are superheroes because they utilize their abilities within a specific context</w:t>
      </w:r>
      <w:r w:rsidR="004B0122">
        <w:rPr>
          <w:sz w:val="32"/>
        </w:rPr>
        <w:t>, community/city,</w:t>
      </w:r>
      <w:r w:rsidRPr="00F95EC6">
        <w:rPr>
          <w:sz w:val="32"/>
        </w:rPr>
        <w:t xml:space="preserve"> to help in a specific way. </w:t>
      </w:r>
    </w:p>
    <w:p w:rsidR="004B4E59" w:rsidRDefault="004B4E59" w:rsidP="00F95EC6">
      <w:pPr>
        <w:rPr>
          <w:sz w:val="32"/>
        </w:rPr>
      </w:pPr>
    </w:p>
    <w:p w:rsidR="009A0A61" w:rsidRDefault="00F95EC6" w:rsidP="00F95EC6">
      <w:pPr>
        <w:rPr>
          <w:sz w:val="32"/>
        </w:rPr>
      </w:pPr>
      <w:r w:rsidRPr="00F95EC6">
        <w:rPr>
          <w:sz w:val="32"/>
        </w:rPr>
        <w:t xml:space="preserve">Who is the superhero of Metropolis? </w:t>
      </w:r>
      <w:r w:rsidR="009A0A61">
        <w:rPr>
          <w:sz w:val="32"/>
        </w:rPr>
        <w:t>Superman.</w:t>
      </w:r>
    </w:p>
    <w:p w:rsidR="009A0A61" w:rsidRDefault="009A0A61" w:rsidP="00F95EC6">
      <w:pPr>
        <w:rPr>
          <w:sz w:val="32"/>
        </w:rPr>
      </w:pPr>
    </w:p>
    <w:p w:rsidR="00F95EC6" w:rsidRDefault="00F95EC6" w:rsidP="00F95EC6">
      <w:pPr>
        <w:rPr>
          <w:sz w:val="32"/>
        </w:rPr>
      </w:pPr>
      <w:r w:rsidRPr="00F95EC6">
        <w:rPr>
          <w:sz w:val="32"/>
        </w:rPr>
        <w:t>Who is th</w:t>
      </w:r>
      <w:r w:rsidR="009A0A61">
        <w:rPr>
          <w:sz w:val="32"/>
        </w:rPr>
        <w:t>e superhe</w:t>
      </w:r>
      <w:r w:rsidR="00A4753B">
        <w:rPr>
          <w:sz w:val="32"/>
        </w:rPr>
        <w:t>ro of Gotham? Batman, of course</w:t>
      </w:r>
    </w:p>
    <w:p w:rsidR="006C24EF" w:rsidRDefault="006C24EF" w:rsidP="00F95EC6">
      <w:pPr>
        <w:rPr>
          <w:sz w:val="32"/>
        </w:rPr>
      </w:pPr>
    </w:p>
    <w:p w:rsidR="006C24EF" w:rsidRDefault="00A4753B" w:rsidP="00F95EC6">
      <w:pPr>
        <w:rPr>
          <w:sz w:val="32"/>
        </w:rPr>
      </w:pPr>
      <w:r>
        <w:rPr>
          <w:sz w:val="32"/>
        </w:rPr>
        <w:t xml:space="preserve">Who is the superhero of New York City? Ok, there are a few. But the Peter Parker, a.k.a. Spiderman was based out of New York. </w:t>
      </w:r>
    </w:p>
    <w:p w:rsidR="009A0A61" w:rsidRPr="00F95EC6" w:rsidRDefault="009A0A61" w:rsidP="00F95EC6">
      <w:pPr>
        <w:rPr>
          <w:sz w:val="32"/>
        </w:rPr>
      </w:pPr>
    </w:p>
    <w:p w:rsidR="009A0A61" w:rsidRDefault="00F95EC6" w:rsidP="00F95EC6">
      <w:pPr>
        <w:rPr>
          <w:sz w:val="32"/>
        </w:rPr>
      </w:pPr>
      <w:r w:rsidRPr="00F95EC6">
        <w:rPr>
          <w:sz w:val="32"/>
        </w:rPr>
        <w:t xml:space="preserve">I don’t care what the superpower is </w:t>
      </w:r>
      <w:r w:rsidR="009A0A61">
        <w:rPr>
          <w:sz w:val="32"/>
        </w:rPr>
        <w:t xml:space="preserve">that </w:t>
      </w:r>
      <w:r w:rsidRPr="00F95EC6">
        <w:rPr>
          <w:sz w:val="32"/>
        </w:rPr>
        <w:t xml:space="preserve">someone may claim to have, whether it is flying, fighting, webbing, running, strength, or anything else. </w:t>
      </w:r>
    </w:p>
    <w:p w:rsidR="009A0A61" w:rsidRDefault="009A0A61" w:rsidP="00F95EC6">
      <w:pPr>
        <w:rPr>
          <w:sz w:val="32"/>
        </w:rPr>
      </w:pPr>
    </w:p>
    <w:p w:rsidR="009A0A61" w:rsidRDefault="00F95EC6" w:rsidP="00F95EC6">
      <w:pPr>
        <w:rPr>
          <w:sz w:val="32"/>
        </w:rPr>
      </w:pPr>
      <w:r w:rsidRPr="00F95EC6">
        <w:rPr>
          <w:sz w:val="32"/>
        </w:rPr>
        <w:t xml:space="preserve">If they aren’t using that power in a specific context </w:t>
      </w:r>
      <w:r w:rsidR="00A4753B">
        <w:rPr>
          <w:sz w:val="32"/>
        </w:rPr>
        <w:t xml:space="preserve">(location) </w:t>
      </w:r>
      <w:r w:rsidRPr="00F95EC6">
        <w:rPr>
          <w:sz w:val="32"/>
        </w:rPr>
        <w:t xml:space="preserve">to help in a specific way, then they’re just a dude sitting on the couch. </w:t>
      </w:r>
    </w:p>
    <w:p w:rsidR="009A0A61" w:rsidRDefault="009A0A61" w:rsidP="00F95EC6">
      <w:pPr>
        <w:rPr>
          <w:sz w:val="32"/>
        </w:rPr>
      </w:pPr>
    </w:p>
    <w:p w:rsidR="00F95EC6" w:rsidRPr="00F95EC6" w:rsidRDefault="00F95EC6" w:rsidP="00F95EC6">
      <w:pPr>
        <w:rPr>
          <w:sz w:val="32"/>
        </w:rPr>
      </w:pPr>
      <w:r w:rsidRPr="00F95EC6">
        <w:rPr>
          <w:sz w:val="32"/>
        </w:rPr>
        <w:t xml:space="preserve">Having superpowers is one thing, but it takes action to make one a </w:t>
      </w:r>
      <w:r w:rsidR="009A0A61">
        <w:rPr>
          <w:sz w:val="32"/>
        </w:rPr>
        <w:t>supper-</w:t>
      </w:r>
      <w:r w:rsidRPr="00F95EC6">
        <w:rPr>
          <w:sz w:val="32"/>
        </w:rPr>
        <w:t>hero.</w:t>
      </w:r>
    </w:p>
    <w:p w:rsidR="00F95EC6" w:rsidRPr="00F95EC6" w:rsidRDefault="00F95EC6" w:rsidP="00F95EC6">
      <w:pPr>
        <w:rPr>
          <w:sz w:val="32"/>
        </w:rPr>
      </w:pPr>
    </w:p>
    <w:p w:rsidR="00A4753B" w:rsidRDefault="009A0A61" w:rsidP="00F95EC6">
      <w:pPr>
        <w:rPr>
          <w:sz w:val="32"/>
        </w:rPr>
      </w:pPr>
      <w:r>
        <w:rPr>
          <w:sz w:val="32"/>
        </w:rPr>
        <w:t xml:space="preserve">The </w:t>
      </w:r>
      <w:r w:rsidRPr="009A0A61">
        <w:rPr>
          <w:sz w:val="32"/>
        </w:rPr>
        <w:t xml:space="preserve">French novelist </w:t>
      </w:r>
      <w:r w:rsidR="00F95EC6" w:rsidRPr="00F95EC6">
        <w:rPr>
          <w:sz w:val="32"/>
        </w:rPr>
        <w:t xml:space="preserve">Leon </w:t>
      </w:r>
      <w:proofErr w:type="spellStart"/>
      <w:r w:rsidR="00F95EC6" w:rsidRPr="00F95EC6">
        <w:rPr>
          <w:sz w:val="32"/>
        </w:rPr>
        <w:t>Bloy</w:t>
      </w:r>
      <w:proofErr w:type="spellEnd"/>
      <w:r w:rsidR="00A4753B">
        <w:rPr>
          <w:sz w:val="32"/>
        </w:rPr>
        <w:t>,</w:t>
      </w:r>
      <w:r w:rsidR="00F95EC6" w:rsidRPr="00F95EC6">
        <w:rPr>
          <w:sz w:val="32"/>
        </w:rPr>
        <w:t xml:space="preserve"> </w:t>
      </w:r>
      <w:r w:rsidR="00326DAA">
        <w:rPr>
          <w:sz w:val="32"/>
        </w:rPr>
        <w:t xml:space="preserve">who was born in 1846, </w:t>
      </w:r>
      <w:r w:rsidR="00A4753B">
        <w:rPr>
          <w:sz w:val="32"/>
        </w:rPr>
        <w:t>once said</w:t>
      </w:r>
      <w:r w:rsidR="00F95EC6" w:rsidRPr="00F95EC6">
        <w:rPr>
          <w:sz w:val="32"/>
        </w:rPr>
        <w:t xml:space="preserve"> “Any Christian who is not a hero is a pig.” </w:t>
      </w:r>
    </w:p>
    <w:p w:rsidR="00A4753B" w:rsidRDefault="00A4753B" w:rsidP="00F95EC6">
      <w:pPr>
        <w:rPr>
          <w:sz w:val="32"/>
        </w:rPr>
      </w:pPr>
    </w:p>
    <w:p w:rsidR="00326DAA" w:rsidRDefault="00F95EC6" w:rsidP="00F95EC6">
      <w:pPr>
        <w:rPr>
          <w:sz w:val="32"/>
        </w:rPr>
      </w:pPr>
      <w:r w:rsidRPr="00F95EC6">
        <w:rPr>
          <w:sz w:val="32"/>
        </w:rPr>
        <w:t xml:space="preserve">I love that quote! And I believe </w:t>
      </w:r>
      <w:r w:rsidR="00A4753B">
        <w:rPr>
          <w:sz w:val="32"/>
        </w:rPr>
        <w:t>the Bible</w:t>
      </w:r>
      <w:r w:rsidRPr="00F95EC6">
        <w:rPr>
          <w:sz w:val="32"/>
        </w:rPr>
        <w:t xml:space="preserve"> affirms it. </w:t>
      </w:r>
    </w:p>
    <w:p w:rsidR="00326DAA" w:rsidRDefault="00326DAA" w:rsidP="00F95EC6">
      <w:pPr>
        <w:rPr>
          <w:sz w:val="32"/>
        </w:rPr>
      </w:pPr>
    </w:p>
    <w:p w:rsidR="00326DAA" w:rsidRDefault="00A4753B" w:rsidP="00F95EC6">
      <w:pPr>
        <w:rPr>
          <w:sz w:val="32"/>
        </w:rPr>
      </w:pPr>
      <w:r>
        <w:rPr>
          <w:sz w:val="32"/>
        </w:rPr>
        <w:t xml:space="preserve">Think about this. </w:t>
      </w:r>
      <w:r w:rsidR="00F95EC6" w:rsidRPr="00F95EC6">
        <w:rPr>
          <w:sz w:val="32"/>
        </w:rPr>
        <w:t xml:space="preserve">If you are a follower of Jesus, did you know that God has given you superpowers so that you can be a superhero? </w:t>
      </w:r>
    </w:p>
    <w:p w:rsidR="00326DAA" w:rsidRDefault="00326DAA" w:rsidP="00F95EC6">
      <w:pPr>
        <w:rPr>
          <w:sz w:val="32"/>
        </w:rPr>
      </w:pPr>
    </w:p>
    <w:p w:rsidR="00326DAA" w:rsidRDefault="00F95EC6" w:rsidP="00F95EC6">
      <w:pPr>
        <w:rPr>
          <w:sz w:val="32"/>
        </w:rPr>
      </w:pPr>
      <w:r w:rsidRPr="00F95EC6">
        <w:rPr>
          <w:sz w:val="32"/>
        </w:rPr>
        <w:t xml:space="preserve">I’m not saying that He’s made it possible for you to become famous and have movies made about you. Most of us will never be known widely. </w:t>
      </w:r>
    </w:p>
    <w:p w:rsidR="00326DAA" w:rsidRDefault="00326DAA" w:rsidP="00F95EC6">
      <w:pPr>
        <w:rPr>
          <w:sz w:val="32"/>
        </w:rPr>
      </w:pPr>
    </w:p>
    <w:p w:rsidR="00326DAA" w:rsidRDefault="00F95EC6" w:rsidP="00F95EC6">
      <w:pPr>
        <w:rPr>
          <w:sz w:val="32"/>
        </w:rPr>
      </w:pPr>
      <w:r w:rsidRPr="00F95EC6">
        <w:rPr>
          <w:sz w:val="32"/>
        </w:rPr>
        <w:t xml:space="preserve">But fame is not part of the equation in what makes a superhero. </w:t>
      </w:r>
    </w:p>
    <w:p w:rsidR="00326DAA" w:rsidRDefault="00326DAA" w:rsidP="00F95EC6">
      <w:pPr>
        <w:rPr>
          <w:sz w:val="32"/>
        </w:rPr>
      </w:pPr>
    </w:p>
    <w:p w:rsidR="00326DAA" w:rsidRDefault="00F95EC6" w:rsidP="00F95EC6">
      <w:pPr>
        <w:rPr>
          <w:sz w:val="32"/>
        </w:rPr>
      </w:pPr>
      <w:r w:rsidRPr="00F95EC6">
        <w:rPr>
          <w:sz w:val="32"/>
        </w:rPr>
        <w:t xml:space="preserve">A superhero is someone who utilizes his or her abilities in a specific context to help in a specific way. </w:t>
      </w:r>
    </w:p>
    <w:p w:rsidR="00326DAA" w:rsidRDefault="00F95EC6" w:rsidP="00F95EC6">
      <w:pPr>
        <w:rPr>
          <w:sz w:val="32"/>
        </w:rPr>
      </w:pPr>
      <w:r w:rsidRPr="00F95EC6">
        <w:rPr>
          <w:sz w:val="32"/>
        </w:rPr>
        <w:lastRenderedPageBreak/>
        <w:t xml:space="preserve">In fact, I think part of loving your church is being the hero God has made you to be. </w:t>
      </w:r>
    </w:p>
    <w:p w:rsidR="00326DAA" w:rsidRDefault="00326DAA" w:rsidP="00F95EC6">
      <w:pPr>
        <w:rPr>
          <w:sz w:val="32"/>
        </w:rPr>
      </w:pPr>
    </w:p>
    <w:p w:rsidR="00F95EC6" w:rsidRPr="00F95EC6" w:rsidRDefault="00F95EC6" w:rsidP="00F95EC6">
      <w:pPr>
        <w:rPr>
          <w:sz w:val="32"/>
        </w:rPr>
      </w:pPr>
      <w:r w:rsidRPr="00F95EC6">
        <w:rPr>
          <w:sz w:val="32"/>
        </w:rPr>
        <w:t xml:space="preserve">And the hero God has made you to be has superpowers, is part of a superpower team, and </w:t>
      </w:r>
      <w:r w:rsidR="00A4753B">
        <w:rPr>
          <w:sz w:val="32"/>
        </w:rPr>
        <w:t>lives in</w:t>
      </w:r>
      <w:r w:rsidRPr="00F95EC6">
        <w:rPr>
          <w:sz w:val="32"/>
        </w:rPr>
        <w:t xml:space="preserve"> a </w:t>
      </w:r>
      <w:r w:rsidR="00A4753B">
        <w:rPr>
          <w:sz w:val="32"/>
        </w:rPr>
        <w:t xml:space="preserve">specific </w:t>
      </w:r>
      <w:r w:rsidRPr="00F95EC6">
        <w:rPr>
          <w:sz w:val="32"/>
        </w:rPr>
        <w:t>community</w:t>
      </w:r>
      <w:r w:rsidR="00A4753B">
        <w:rPr>
          <w:sz w:val="32"/>
        </w:rPr>
        <w:t xml:space="preserve"> in</w:t>
      </w:r>
      <w:r w:rsidRPr="00F95EC6">
        <w:rPr>
          <w:sz w:val="32"/>
        </w:rPr>
        <w:t xml:space="preserve"> need.</w:t>
      </w:r>
    </w:p>
    <w:p w:rsidR="00F95EC6" w:rsidRDefault="00F95EC6" w:rsidP="00F95EC6">
      <w:pPr>
        <w:rPr>
          <w:sz w:val="32"/>
        </w:rPr>
      </w:pPr>
    </w:p>
    <w:p w:rsidR="00F95EC6" w:rsidRPr="00326DAA" w:rsidRDefault="00F95EC6" w:rsidP="00F95EC6">
      <w:pPr>
        <w:rPr>
          <w:b/>
          <w:sz w:val="32"/>
        </w:rPr>
      </w:pPr>
      <w:r w:rsidRPr="00326DAA">
        <w:rPr>
          <w:b/>
          <w:sz w:val="32"/>
        </w:rPr>
        <w:t>You Have Superpowers: Spiritual Gifts</w:t>
      </w:r>
    </w:p>
    <w:p w:rsidR="00326DAA" w:rsidRDefault="00326DAA" w:rsidP="00F95EC6">
      <w:pPr>
        <w:rPr>
          <w:sz w:val="32"/>
        </w:rPr>
      </w:pPr>
    </w:p>
    <w:p w:rsidR="00326DAA" w:rsidRDefault="00F95EC6" w:rsidP="00F95EC6">
      <w:pPr>
        <w:rPr>
          <w:sz w:val="32"/>
        </w:rPr>
      </w:pPr>
      <w:r w:rsidRPr="00F95EC6">
        <w:rPr>
          <w:sz w:val="32"/>
        </w:rPr>
        <w:t>First Corinthians 12 starts off letting us know t</w:t>
      </w:r>
      <w:r w:rsidR="00326DAA">
        <w:rPr>
          <w:sz w:val="32"/>
        </w:rPr>
        <w:t xml:space="preserve">hat Paul, the author of this </w:t>
      </w:r>
      <w:r w:rsidRPr="00F95EC6">
        <w:rPr>
          <w:sz w:val="32"/>
        </w:rPr>
        <w:t xml:space="preserve">letter, is going to talk about spiritual gifts. </w:t>
      </w:r>
    </w:p>
    <w:p w:rsidR="00326DAA" w:rsidRDefault="00326DAA" w:rsidP="00F95EC6">
      <w:pPr>
        <w:rPr>
          <w:sz w:val="32"/>
        </w:rPr>
      </w:pPr>
    </w:p>
    <w:p w:rsidR="00326DAA" w:rsidRPr="00326DAA" w:rsidRDefault="00326DAA" w:rsidP="00326DAA">
      <w:pPr>
        <w:rPr>
          <w:sz w:val="32"/>
        </w:rPr>
      </w:pPr>
      <w:r>
        <w:rPr>
          <w:bCs/>
          <w:sz w:val="32"/>
        </w:rPr>
        <w:t>1 Corinthians 12:1 reads: “</w:t>
      </w:r>
      <w:r w:rsidRPr="00326DAA">
        <w:rPr>
          <w:b/>
          <w:sz w:val="32"/>
        </w:rPr>
        <w:t>Now concerning spiritual gifts, brothers, I do not want you to be uninformed.</w:t>
      </w:r>
      <w:r>
        <w:rPr>
          <w:sz w:val="32"/>
        </w:rPr>
        <w:t>”</w:t>
      </w:r>
      <w:r w:rsidRPr="00326DAA">
        <w:rPr>
          <w:sz w:val="32"/>
        </w:rPr>
        <w:t xml:space="preserve"> </w:t>
      </w:r>
    </w:p>
    <w:p w:rsidR="00326DAA" w:rsidRDefault="00326DAA" w:rsidP="00F95EC6">
      <w:pPr>
        <w:rPr>
          <w:sz w:val="32"/>
        </w:rPr>
      </w:pPr>
    </w:p>
    <w:p w:rsidR="00F95EC6" w:rsidRPr="00F95EC6" w:rsidRDefault="00326DAA" w:rsidP="00F95EC6">
      <w:pPr>
        <w:rPr>
          <w:sz w:val="32"/>
        </w:rPr>
      </w:pPr>
      <w:r>
        <w:rPr>
          <w:sz w:val="32"/>
        </w:rPr>
        <w:t>Skip down to verse 4, where Paul begins</w:t>
      </w:r>
      <w:r w:rsidR="00F95EC6" w:rsidRPr="00F95EC6">
        <w:rPr>
          <w:sz w:val="32"/>
        </w:rPr>
        <w:t xml:space="preserve"> elaborating on the</w:t>
      </w:r>
      <w:r>
        <w:rPr>
          <w:sz w:val="32"/>
        </w:rPr>
        <w:t>se gifts and he</w:t>
      </w:r>
      <w:r w:rsidR="00F95EC6" w:rsidRPr="00F95EC6">
        <w:rPr>
          <w:sz w:val="32"/>
        </w:rPr>
        <w:t xml:space="preserve"> says this:</w:t>
      </w:r>
    </w:p>
    <w:p w:rsidR="00F95EC6" w:rsidRPr="00F95EC6" w:rsidRDefault="00F95EC6" w:rsidP="00F95EC6">
      <w:pPr>
        <w:rPr>
          <w:sz w:val="32"/>
        </w:rPr>
      </w:pPr>
    </w:p>
    <w:p w:rsidR="00326DAA" w:rsidRDefault="00326DAA" w:rsidP="00F95EC6">
      <w:pPr>
        <w:rPr>
          <w:sz w:val="32"/>
        </w:rPr>
      </w:pPr>
      <w:r>
        <w:rPr>
          <w:bCs/>
          <w:sz w:val="32"/>
        </w:rPr>
        <w:t>1 Corinthians 12:4-7 “</w:t>
      </w:r>
      <w:r w:rsidRPr="00326DAA">
        <w:rPr>
          <w:b/>
          <w:sz w:val="32"/>
        </w:rPr>
        <w:t xml:space="preserve">Now there are varieties of gifts, but the same Spirit; </w:t>
      </w:r>
      <w:r w:rsidRPr="00326DAA">
        <w:rPr>
          <w:b/>
          <w:sz w:val="32"/>
          <w:vertAlign w:val="superscript"/>
        </w:rPr>
        <w:t xml:space="preserve">5 </w:t>
      </w:r>
      <w:r w:rsidRPr="00326DAA">
        <w:rPr>
          <w:b/>
          <w:sz w:val="32"/>
        </w:rPr>
        <w:t xml:space="preserve">and there are varieties of service, but the same Lord; </w:t>
      </w:r>
      <w:r w:rsidRPr="00326DAA">
        <w:rPr>
          <w:b/>
          <w:sz w:val="32"/>
          <w:vertAlign w:val="superscript"/>
        </w:rPr>
        <w:t xml:space="preserve">6 </w:t>
      </w:r>
      <w:r w:rsidRPr="00326DAA">
        <w:rPr>
          <w:b/>
          <w:sz w:val="32"/>
        </w:rPr>
        <w:t xml:space="preserve">and there are varieties of activities, but it is the same God who empowers them all in everyone. </w:t>
      </w:r>
      <w:r w:rsidRPr="00326DAA">
        <w:rPr>
          <w:b/>
          <w:sz w:val="32"/>
          <w:vertAlign w:val="superscript"/>
        </w:rPr>
        <w:t>7</w:t>
      </w:r>
      <w:r w:rsidRPr="00326DAA">
        <w:rPr>
          <w:b/>
          <w:sz w:val="32"/>
        </w:rPr>
        <w:t> To each is given the manifestation of the Spirit for the common good.</w:t>
      </w:r>
      <w:r>
        <w:rPr>
          <w:b/>
          <w:sz w:val="32"/>
        </w:rPr>
        <w:t>”</w:t>
      </w:r>
    </w:p>
    <w:p w:rsidR="00326DAA" w:rsidRDefault="00326DAA" w:rsidP="00F95EC6">
      <w:pPr>
        <w:rPr>
          <w:sz w:val="32"/>
        </w:rPr>
      </w:pPr>
    </w:p>
    <w:p w:rsidR="00887F64" w:rsidRDefault="00F95EC6" w:rsidP="00F95EC6">
      <w:pPr>
        <w:rPr>
          <w:sz w:val="32"/>
        </w:rPr>
      </w:pPr>
      <w:r w:rsidRPr="00F95EC6">
        <w:rPr>
          <w:sz w:val="32"/>
        </w:rPr>
        <w:t xml:space="preserve">The part I want to zoom in on is the last part of verse 6: </w:t>
      </w:r>
      <w:r w:rsidR="00887F64" w:rsidRPr="00326DAA">
        <w:rPr>
          <w:b/>
          <w:sz w:val="32"/>
        </w:rPr>
        <w:t>God who empowers them all in everyone</w:t>
      </w:r>
      <w:r w:rsidR="00887F64" w:rsidRPr="00887F64">
        <w:rPr>
          <w:sz w:val="32"/>
        </w:rPr>
        <w:t xml:space="preserve">. </w:t>
      </w:r>
    </w:p>
    <w:p w:rsidR="00887F64" w:rsidRDefault="00887F64" w:rsidP="00F95EC6">
      <w:pPr>
        <w:rPr>
          <w:sz w:val="32"/>
        </w:rPr>
      </w:pPr>
    </w:p>
    <w:p w:rsidR="00887F64" w:rsidRDefault="00887F64" w:rsidP="00F95EC6">
      <w:pPr>
        <w:rPr>
          <w:sz w:val="32"/>
        </w:rPr>
      </w:pPr>
      <w:r>
        <w:rPr>
          <w:sz w:val="32"/>
        </w:rPr>
        <w:t>What Paul is saying here is that</w:t>
      </w:r>
      <w:r w:rsidR="00F95EC6" w:rsidRPr="00F95EC6">
        <w:rPr>
          <w:sz w:val="32"/>
        </w:rPr>
        <w:t xml:space="preserve"> God empowers gifts in </w:t>
      </w:r>
      <w:r>
        <w:rPr>
          <w:sz w:val="32"/>
        </w:rPr>
        <w:t xml:space="preserve">all of </w:t>
      </w:r>
      <w:r w:rsidR="00F95EC6" w:rsidRPr="00F95EC6">
        <w:rPr>
          <w:sz w:val="32"/>
        </w:rPr>
        <w:t xml:space="preserve">His followers. </w:t>
      </w:r>
      <w:r>
        <w:rPr>
          <w:sz w:val="32"/>
        </w:rPr>
        <w:t xml:space="preserve"> </w:t>
      </w:r>
    </w:p>
    <w:p w:rsidR="00887F64" w:rsidRDefault="00887F64" w:rsidP="00F95EC6">
      <w:pPr>
        <w:rPr>
          <w:sz w:val="32"/>
        </w:rPr>
      </w:pPr>
    </w:p>
    <w:p w:rsidR="00887F64" w:rsidRDefault="00F95EC6" w:rsidP="00F95EC6">
      <w:pPr>
        <w:rPr>
          <w:sz w:val="32"/>
        </w:rPr>
      </w:pPr>
      <w:r w:rsidRPr="00F95EC6">
        <w:rPr>
          <w:sz w:val="32"/>
        </w:rPr>
        <w:t xml:space="preserve">God gives each and every one of His followers at least one, sometimes more than one, spiritual gift. </w:t>
      </w:r>
    </w:p>
    <w:p w:rsidR="00887F64" w:rsidRDefault="00887F64" w:rsidP="00F95EC6">
      <w:pPr>
        <w:rPr>
          <w:sz w:val="32"/>
        </w:rPr>
      </w:pPr>
    </w:p>
    <w:p w:rsidR="00A4753B" w:rsidRDefault="00F95EC6" w:rsidP="00F95EC6">
      <w:pPr>
        <w:rPr>
          <w:sz w:val="32"/>
        </w:rPr>
      </w:pPr>
      <w:r w:rsidRPr="00F95EC6">
        <w:rPr>
          <w:sz w:val="32"/>
        </w:rPr>
        <w:t xml:space="preserve">A spiritual gift is a Holy Spirit–empowered ability that is given to serve others. </w:t>
      </w:r>
    </w:p>
    <w:p w:rsidR="00F95EC6" w:rsidRPr="00F95EC6" w:rsidRDefault="00F95EC6" w:rsidP="00F95EC6">
      <w:pPr>
        <w:rPr>
          <w:sz w:val="32"/>
        </w:rPr>
      </w:pPr>
      <w:r w:rsidRPr="00F95EC6">
        <w:rPr>
          <w:sz w:val="32"/>
        </w:rPr>
        <w:lastRenderedPageBreak/>
        <w:t>It is a spiritual superpower, if you will, given for you to use in a specific context to help in a specific way.</w:t>
      </w:r>
    </w:p>
    <w:p w:rsidR="00F95EC6" w:rsidRPr="00F95EC6" w:rsidRDefault="00F95EC6" w:rsidP="00F95EC6">
      <w:pPr>
        <w:rPr>
          <w:sz w:val="32"/>
        </w:rPr>
      </w:pPr>
    </w:p>
    <w:p w:rsidR="00F62C1C" w:rsidRDefault="00F95EC6" w:rsidP="00F95EC6">
      <w:pPr>
        <w:rPr>
          <w:sz w:val="32"/>
        </w:rPr>
      </w:pPr>
      <w:r w:rsidRPr="00F95EC6">
        <w:rPr>
          <w:sz w:val="32"/>
        </w:rPr>
        <w:t xml:space="preserve">Though not exhaustive, some of these possible gifts </w:t>
      </w:r>
      <w:r w:rsidR="00F55433">
        <w:rPr>
          <w:sz w:val="32"/>
        </w:rPr>
        <w:t>are</w:t>
      </w:r>
      <w:r w:rsidR="00887F64">
        <w:rPr>
          <w:sz w:val="32"/>
        </w:rPr>
        <w:t>:</w:t>
      </w:r>
      <w:r w:rsidRPr="00F95EC6">
        <w:rPr>
          <w:sz w:val="32"/>
        </w:rPr>
        <w:t xml:space="preserve"> </w:t>
      </w:r>
    </w:p>
    <w:p w:rsidR="00F62C1C" w:rsidRDefault="00F62C1C" w:rsidP="00F95EC6">
      <w:pPr>
        <w:rPr>
          <w:sz w:val="32"/>
        </w:rPr>
      </w:pPr>
    </w:p>
    <w:p w:rsidR="00F62C1C" w:rsidRDefault="00F62C1C" w:rsidP="00F95EC6">
      <w:pPr>
        <w:rPr>
          <w:sz w:val="32"/>
        </w:rPr>
      </w:pPr>
      <w:r w:rsidRPr="00F55433">
        <w:rPr>
          <w:b/>
          <w:sz w:val="32"/>
        </w:rPr>
        <w:t>E</w:t>
      </w:r>
      <w:r w:rsidR="00F95EC6" w:rsidRPr="00F55433">
        <w:rPr>
          <w:b/>
          <w:sz w:val="32"/>
        </w:rPr>
        <w:t>xhortation</w:t>
      </w:r>
      <w:r>
        <w:rPr>
          <w:sz w:val="32"/>
        </w:rPr>
        <w:t>—</w:t>
      </w:r>
      <w:r w:rsidRPr="00F62C1C">
        <w:t xml:space="preserve"> </w:t>
      </w:r>
      <w:r>
        <w:rPr>
          <w:sz w:val="32"/>
        </w:rPr>
        <w:t>often</w:t>
      </w:r>
      <w:r w:rsidRPr="00F62C1C">
        <w:rPr>
          <w:sz w:val="32"/>
        </w:rPr>
        <w:t xml:space="preserve"> called the “gift of encouragement.” The primary means of exhortation is to remind the hearer of the powerful and amazing work of God in Christ, particularly in regard to the saving work of Jesus in the atonement.</w:t>
      </w:r>
    </w:p>
    <w:p w:rsidR="00F62C1C" w:rsidRDefault="00F62C1C" w:rsidP="00F95EC6">
      <w:pPr>
        <w:rPr>
          <w:sz w:val="32"/>
        </w:rPr>
      </w:pPr>
    </w:p>
    <w:p w:rsidR="00F62C1C" w:rsidRDefault="00F62C1C" w:rsidP="00F95EC6">
      <w:pPr>
        <w:rPr>
          <w:sz w:val="32"/>
        </w:rPr>
      </w:pPr>
      <w:r w:rsidRPr="00F55433">
        <w:rPr>
          <w:b/>
          <w:sz w:val="32"/>
        </w:rPr>
        <w:t>G</w:t>
      </w:r>
      <w:r w:rsidR="00F95EC6" w:rsidRPr="00F55433">
        <w:rPr>
          <w:b/>
          <w:sz w:val="32"/>
        </w:rPr>
        <w:t>iving</w:t>
      </w:r>
      <w:r>
        <w:rPr>
          <w:sz w:val="32"/>
        </w:rPr>
        <w:t>—</w:t>
      </w:r>
      <w:r w:rsidRPr="00F62C1C">
        <w:rPr>
          <w:sz w:val="32"/>
        </w:rPr>
        <w:t xml:space="preserve"> is the special, God-given ability and enablement to contribute money, time, material resources, and one’s self to the work of the Lord with cheerfulness and liberality.</w:t>
      </w:r>
    </w:p>
    <w:p w:rsidR="00F62C1C" w:rsidRDefault="00F62C1C" w:rsidP="00F95EC6">
      <w:pPr>
        <w:rPr>
          <w:sz w:val="32"/>
        </w:rPr>
      </w:pPr>
    </w:p>
    <w:p w:rsidR="00F62C1C" w:rsidRDefault="00F62C1C" w:rsidP="00F95EC6">
      <w:pPr>
        <w:rPr>
          <w:sz w:val="32"/>
        </w:rPr>
      </w:pPr>
      <w:r w:rsidRPr="00F55433">
        <w:rPr>
          <w:b/>
          <w:sz w:val="32"/>
        </w:rPr>
        <w:t>L</w:t>
      </w:r>
      <w:r w:rsidR="00F95EC6" w:rsidRPr="00F55433">
        <w:rPr>
          <w:b/>
          <w:sz w:val="32"/>
        </w:rPr>
        <w:t>eadership</w:t>
      </w:r>
      <w:r>
        <w:rPr>
          <w:sz w:val="32"/>
        </w:rPr>
        <w:t>—</w:t>
      </w:r>
      <w:r w:rsidRPr="00F62C1C">
        <w:t xml:space="preserve"> </w:t>
      </w:r>
      <w:r w:rsidRPr="00F62C1C">
        <w:rPr>
          <w:sz w:val="32"/>
        </w:rPr>
        <w:t>is the special, God-given ability to set goals and to motivate others in the body of Christ to accomplish them.</w:t>
      </w:r>
    </w:p>
    <w:p w:rsidR="00F62C1C" w:rsidRDefault="00F62C1C" w:rsidP="00F95EC6">
      <w:pPr>
        <w:rPr>
          <w:sz w:val="32"/>
        </w:rPr>
      </w:pPr>
    </w:p>
    <w:p w:rsidR="00F62C1C" w:rsidRDefault="00F62C1C" w:rsidP="00F95EC6">
      <w:pPr>
        <w:rPr>
          <w:sz w:val="32"/>
        </w:rPr>
      </w:pPr>
      <w:r w:rsidRPr="00F55433">
        <w:rPr>
          <w:b/>
          <w:sz w:val="32"/>
        </w:rPr>
        <w:t>M</w:t>
      </w:r>
      <w:r w:rsidR="00F95EC6" w:rsidRPr="00F55433">
        <w:rPr>
          <w:b/>
          <w:sz w:val="32"/>
        </w:rPr>
        <w:t>ercy</w:t>
      </w:r>
      <w:r>
        <w:rPr>
          <w:sz w:val="32"/>
        </w:rPr>
        <w:t>—</w:t>
      </w:r>
      <w:r w:rsidR="00F55433" w:rsidRPr="00F55433">
        <w:rPr>
          <w:sz w:val="32"/>
        </w:rPr>
        <w:t xml:space="preserve">is the special, God-given enablement to compassionately aid suffering or undeserving people, and to readily forgive them or spare them from punishment </w:t>
      </w:r>
      <w:r w:rsidR="00F55433">
        <w:rPr>
          <w:sz w:val="32"/>
        </w:rPr>
        <w:t>o</w:t>
      </w:r>
      <w:r w:rsidR="00F55433" w:rsidRPr="00F55433">
        <w:rPr>
          <w:sz w:val="32"/>
        </w:rPr>
        <w:t>r penalties justly deserved.</w:t>
      </w:r>
    </w:p>
    <w:p w:rsidR="00F62C1C" w:rsidRDefault="00F62C1C" w:rsidP="00F95EC6">
      <w:pPr>
        <w:rPr>
          <w:sz w:val="32"/>
        </w:rPr>
      </w:pPr>
    </w:p>
    <w:p w:rsidR="00F62C1C" w:rsidRDefault="00F62C1C" w:rsidP="00F95EC6">
      <w:pPr>
        <w:rPr>
          <w:sz w:val="32"/>
        </w:rPr>
      </w:pPr>
      <w:r w:rsidRPr="00F55433">
        <w:rPr>
          <w:b/>
          <w:sz w:val="32"/>
        </w:rPr>
        <w:t>S</w:t>
      </w:r>
      <w:r w:rsidR="00F95EC6" w:rsidRPr="00F55433">
        <w:rPr>
          <w:b/>
          <w:sz w:val="32"/>
        </w:rPr>
        <w:t>ervice</w:t>
      </w:r>
      <w:r w:rsidR="00F55433" w:rsidRPr="00F55433">
        <w:rPr>
          <w:b/>
          <w:sz w:val="32"/>
        </w:rPr>
        <w:t>/</w:t>
      </w:r>
      <w:r w:rsidR="00F55433" w:rsidRPr="00F55433">
        <w:rPr>
          <w:b/>
          <w:sz w:val="32"/>
        </w:rPr>
        <w:t>Helps</w:t>
      </w:r>
      <w:r>
        <w:rPr>
          <w:sz w:val="32"/>
        </w:rPr>
        <w:t>—</w:t>
      </w:r>
      <w:r w:rsidRPr="00F62C1C">
        <w:rPr>
          <w:sz w:val="32"/>
        </w:rPr>
        <w:t>is the special, God-given enablement to provide timely assistance that may release other Christian workers for direct spiritual ministry.</w:t>
      </w:r>
    </w:p>
    <w:p w:rsidR="00F62C1C" w:rsidRDefault="00F62C1C" w:rsidP="00F95EC6">
      <w:pPr>
        <w:rPr>
          <w:sz w:val="32"/>
        </w:rPr>
      </w:pPr>
    </w:p>
    <w:p w:rsidR="00F62C1C" w:rsidRDefault="00F62C1C" w:rsidP="00F95EC6">
      <w:pPr>
        <w:rPr>
          <w:sz w:val="32"/>
        </w:rPr>
      </w:pPr>
      <w:r w:rsidRPr="00F55433">
        <w:rPr>
          <w:b/>
          <w:sz w:val="32"/>
        </w:rPr>
        <w:t>T</w:t>
      </w:r>
      <w:r w:rsidR="00F95EC6" w:rsidRPr="00F55433">
        <w:rPr>
          <w:b/>
          <w:sz w:val="32"/>
        </w:rPr>
        <w:t>eaching</w:t>
      </w:r>
      <w:r>
        <w:rPr>
          <w:sz w:val="32"/>
        </w:rPr>
        <w:t>—</w:t>
      </w:r>
      <w:r w:rsidR="00F55433" w:rsidRPr="00F55433">
        <w:rPr>
          <w:sz w:val="32"/>
        </w:rPr>
        <w:t>is the special, God-given enablement to give a detailed understanding of biblical truth to those who are willing to learn.</w:t>
      </w:r>
    </w:p>
    <w:p w:rsidR="00F62C1C" w:rsidRDefault="00F62C1C" w:rsidP="00F95EC6">
      <w:pPr>
        <w:rPr>
          <w:sz w:val="32"/>
        </w:rPr>
      </w:pPr>
    </w:p>
    <w:p w:rsidR="00F62C1C" w:rsidRDefault="00F62C1C" w:rsidP="00F95EC6">
      <w:pPr>
        <w:rPr>
          <w:sz w:val="32"/>
        </w:rPr>
      </w:pPr>
      <w:r w:rsidRPr="00F55433">
        <w:rPr>
          <w:b/>
          <w:sz w:val="32"/>
        </w:rPr>
        <w:t>D</w:t>
      </w:r>
      <w:r w:rsidR="00F95EC6" w:rsidRPr="00F55433">
        <w:rPr>
          <w:b/>
          <w:sz w:val="32"/>
        </w:rPr>
        <w:t>iscernment</w:t>
      </w:r>
      <w:r>
        <w:rPr>
          <w:sz w:val="32"/>
        </w:rPr>
        <w:t>—</w:t>
      </w:r>
      <w:r w:rsidR="00F55433" w:rsidRPr="00F55433">
        <w:rPr>
          <w:sz w:val="32"/>
        </w:rPr>
        <w:t>is the special, God-given enabling to distinguish between truth and error, good and evil, the Spirit of God and the spirit of Antichrist.</w:t>
      </w:r>
    </w:p>
    <w:p w:rsidR="00F62C1C" w:rsidRDefault="00F62C1C" w:rsidP="00F95EC6">
      <w:pPr>
        <w:rPr>
          <w:sz w:val="32"/>
        </w:rPr>
      </w:pPr>
    </w:p>
    <w:p w:rsidR="00F62C1C" w:rsidRDefault="00F62C1C" w:rsidP="00F95EC6">
      <w:pPr>
        <w:rPr>
          <w:sz w:val="32"/>
        </w:rPr>
      </w:pPr>
      <w:r w:rsidRPr="00F55433">
        <w:rPr>
          <w:b/>
          <w:sz w:val="32"/>
        </w:rPr>
        <w:t>F</w:t>
      </w:r>
      <w:r w:rsidR="00F95EC6" w:rsidRPr="00F55433">
        <w:rPr>
          <w:b/>
          <w:sz w:val="32"/>
        </w:rPr>
        <w:t>aith</w:t>
      </w:r>
      <w:r>
        <w:rPr>
          <w:sz w:val="32"/>
        </w:rPr>
        <w:t>—</w:t>
      </w:r>
      <w:r w:rsidR="00F55433">
        <w:t>i</w:t>
      </w:r>
      <w:r w:rsidR="00F55433" w:rsidRPr="00F55433">
        <w:rPr>
          <w:sz w:val="32"/>
        </w:rPr>
        <w:t>s the special, God-given enablement to discern the Lord’s will and act on it with unwavering belief and trust in God’s ability.</w:t>
      </w:r>
    </w:p>
    <w:p w:rsidR="00F62C1C" w:rsidRDefault="00F62C1C" w:rsidP="00F95EC6">
      <w:pPr>
        <w:rPr>
          <w:sz w:val="32"/>
        </w:rPr>
      </w:pPr>
    </w:p>
    <w:p w:rsidR="00F62C1C" w:rsidRDefault="00F62C1C" w:rsidP="00F95EC6">
      <w:pPr>
        <w:rPr>
          <w:sz w:val="32"/>
        </w:rPr>
      </w:pPr>
      <w:r w:rsidRPr="00F55433">
        <w:rPr>
          <w:b/>
          <w:sz w:val="32"/>
        </w:rPr>
        <w:lastRenderedPageBreak/>
        <w:t>Knowledge</w:t>
      </w:r>
      <w:r w:rsidR="00F55433">
        <w:rPr>
          <w:sz w:val="32"/>
        </w:rPr>
        <w:t>—</w:t>
      </w:r>
      <w:r w:rsidR="00F55433" w:rsidRPr="00F55433">
        <w:rPr>
          <w:sz w:val="32"/>
        </w:rPr>
        <w:t>is</w:t>
      </w:r>
      <w:r w:rsidR="00F55433" w:rsidRPr="00F55433">
        <w:rPr>
          <w:sz w:val="32"/>
        </w:rPr>
        <w:t xml:space="preserve"> </w:t>
      </w:r>
      <w:r w:rsidR="00F55433" w:rsidRPr="00F55433">
        <w:rPr>
          <w:sz w:val="32"/>
        </w:rPr>
        <w:t>the special, God-given enablement to gather and analyze information; especially God’s revealed truth in the Bible, and to use it effectively.</w:t>
      </w:r>
    </w:p>
    <w:p w:rsidR="00F62C1C" w:rsidRDefault="00F62C1C" w:rsidP="00F95EC6">
      <w:pPr>
        <w:rPr>
          <w:sz w:val="32"/>
        </w:rPr>
      </w:pPr>
    </w:p>
    <w:p w:rsidR="00F95EC6" w:rsidRDefault="00F62C1C" w:rsidP="00F95EC6">
      <w:pPr>
        <w:rPr>
          <w:sz w:val="32"/>
        </w:rPr>
      </w:pPr>
      <w:r w:rsidRPr="00F55433">
        <w:rPr>
          <w:b/>
          <w:sz w:val="32"/>
        </w:rPr>
        <w:t>W</w:t>
      </w:r>
      <w:r w:rsidR="00F95EC6" w:rsidRPr="00F55433">
        <w:rPr>
          <w:b/>
          <w:sz w:val="32"/>
        </w:rPr>
        <w:t>isdom</w:t>
      </w:r>
      <w:r>
        <w:rPr>
          <w:sz w:val="32"/>
        </w:rPr>
        <w:t>—</w:t>
      </w:r>
      <w:r w:rsidRPr="00F62C1C">
        <w:rPr>
          <w:sz w:val="32"/>
        </w:rPr>
        <w:t>is</w:t>
      </w:r>
      <w:r>
        <w:rPr>
          <w:sz w:val="32"/>
        </w:rPr>
        <w:t xml:space="preserve"> </w:t>
      </w:r>
      <w:r w:rsidRPr="00F62C1C">
        <w:rPr>
          <w:sz w:val="32"/>
        </w:rPr>
        <w:t>the special, God-given enablement to use knowledge effectively, coupled with a reverential awe of God.</w:t>
      </w:r>
    </w:p>
    <w:p w:rsidR="00887F64" w:rsidRDefault="00887F64" w:rsidP="00F95EC6">
      <w:pPr>
        <w:rPr>
          <w:sz w:val="32"/>
        </w:rPr>
      </w:pPr>
    </w:p>
    <w:p w:rsidR="00F95EC6" w:rsidRPr="00F95EC6" w:rsidRDefault="00F95EC6" w:rsidP="00F95EC6">
      <w:pPr>
        <w:rPr>
          <w:sz w:val="32"/>
        </w:rPr>
      </w:pPr>
      <w:r w:rsidRPr="00F95EC6">
        <w:rPr>
          <w:sz w:val="32"/>
        </w:rPr>
        <w:t>There are two really important things to remember about spiritual gifts:</w:t>
      </w:r>
    </w:p>
    <w:p w:rsidR="00887F64" w:rsidRDefault="00887F64" w:rsidP="00F95EC6">
      <w:pPr>
        <w:rPr>
          <w:sz w:val="32"/>
        </w:rPr>
      </w:pPr>
      <w:r w:rsidRPr="00887F64">
        <w:rPr>
          <w:b/>
          <w:sz w:val="32"/>
          <w:u w:val="single"/>
        </w:rPr>
        <w:t xml:space="preserve">First, </w:t>
      </w:r>
      <w:r w:rsidR="00F95EC6" w:rsidRPr="00887F64">
        <w:rPr>
          <w:b/>
          <w:sz w:val="32"/>
          <w:u w:val="single"/>
        </w:rPr>
        <w:t>God is the one who picked your</w:t>
      </w:r>
      <w:r w:rsidRPr="00887F64">
        <w:rPr>
          <w:b/>
          <w:sz w:val="32"/>
          <w:u w:val="single"/>
        </w:rPr>
        <w:t xml:space="preserve"> gift</w:t>
      </w:r>
      <w:r w:rsidR="00F95EC6" w:rsidRPr="00F95EC6">
        <w:rPr>
          <w:sz w:val="32"/>
        </w:rPr>
        <w:t xml:space="preserve">. </w:t>
      </w:r>
    </w:p>
    <w:p w:rsidR="00887F64" w:rsidRDefault="00887F64" w:rsidP="00F95EC6">
      <w:pPr>
        <w:rPr>
          <w:sz w:val="32"/>
        </w:rPr>
      </w:pPr>
    </w:p>
    <w:p w:rsidR="00887F64" w:rsidRDefault="00F95EC6" w:rsidP="00F95EC6">
      <w:pPr>
        <w:rPr>
          <w:sz w:val="32"/>
        </w:rPr>
      </w:pPr>
      <w:r w:rsidRPr="00F95EC6">
        <w:rPr>
          <w:sz w:val="32"/>
        </w:rPr>
        <w:t xml:space="preserve">The passage tells us that God is the one who empowers us. </w:t>
      </w:r>
    </w:p>
    <w:p w:rsidR="00887F64" w:rsidRDefault="00887F64" w:rsidP="00F95EC6">
      <w:pPr>
        <w:rPr>
          <w:sz w:val="32"/>
        </w:rPr>
      </w:pPr>
    </w:p>
    <w:p w:rsidR="001A4BE7" w:rsidRDefault="00F95EC6" w:rsidP="00F95EC6">
      <w:pPr>
        <w:rPr>
          <w:sz w:val="32"/>
        </w:rPr>
      </w:pPr>
      <w:r w:rsidRPr="00F95EC6">
        <w:rPr>
          <w:sz w:val="32"/>
        </w:rPr>
        <w:t>Romans 12:6 says</w:t>
      </w:r>
      <w:r w:rsidR="001A4BE7">
        <w:rPr>
          <w:sz w:val="32"/>
        </w:rPr>
        <w:t xml:space="preserve"> that we have</w:t>
      </w:r>
      <w:r w:rsidRPr="00F95EC6">
        <w:rPr>
          <w:sz w:val="32"/>
        </w:rPr>
        <w:t xml:space="preserve"> “</w:t>
      </w:r>
      <w:r w:rsidR="001A4BE7" w:rsidRPr="001A4BE7">
        <w:rPr>
          <w:b/>
          <w:bCs/>
          <w:sz w:val="32"/>
        </w:rPr>
        <w:t>…</w:t>
      </w:r>
      <w:r w:rsidR="001A4BE7" w:rsidRPr="001A4BE7">
        <w:rPr>
          <w:b/>
          <w:sz w:val="32"/>
        </w:rPr>
        <w:t>gifts that differ according to the grace given to us</w:t>
      </w:r>
      <w:r w:rsidR="001A4BE7">
        <w:rPr>
          <w:sz w:val="32"/>
        </w:rPr>
        <w:t>…”</w:t>
      </w:r>
    </w:p>
    <w:p w:rsidR="001A4BE7" w:rsidRDefault="001A4BE7" w:rsidP="00F95EC6">
      <w:pPr>
        <w:rPr>
          <w:sz w:val="32"/>
        </w:rPr>
      </w:pPr>
    </w:p>
    <w:p w:rsidR="001A4BE7" w:rsidRDefault="00F95EC6" w:rsidP="00F95EC6">
      <w:pPr>
        <w:rPr>
          <w:sz w:val="32"/>
        </w:rPr>
      </w:pPr>
      <w:r w:rsidRPr="00F95EC6">
        <w:rPr>
          <w:sz w:val="32"/>
        </w:rPr>
        <w:t xml:space="preserve">It’s important to realize that we didn’t apply, request, campaign, petition, or do a kick-starter to get these gifts going. </w:t>
      </w:r>
    </w:p>
    <w:p w:rsidR="001A4BE7" w:rsidRDefault="001A4BE7" w:rsidP="00F95EC6">
      <w:pPr>
        <w:rPr>
          <w:sz w:val="32"/>
        </w:rPr>
      </w:pPr>
    </w:p>
    <w:p w:rsidR="001A4BE7" w:rsidRDefault="00F95EC6" w:rsidP="00F95EC6">
      <w:pPr>
        <w:rPr>
          <w:sz w:val="32"/>
        </w:rPr>
      </w:pPr>
      <w:r w:rsidRPr="00F95EC6">
        <w:rPr>
          <w:sz w:val="32"/>
        </w:rPr>
        <w:t xml:space="preserve">God, in His infinite wisdom, love, care, and power, knew exactly which gifts you needed and which gifts were best suited for you. </w:t>
      </w:r>
    </w:p>
    <w:p w:rsidR="001A4BE7" w:rsidRDefault="001A4BE7" w:rsidP="00F95EC6">
      <w:pPr>
        <w:rPr>
          <w:sz w:val="32"/>
        </w:rPr>
      </w:pPr>
    </w:p>
    <w:p w:rsidR="001A4BE7" w:rsidRDefault="00F95EC6" w:rsidP="00F95EC6">
      <w:pPr>
        <w:rPr>
          <w:sz w:val="32"/>
        </w:rPr>
      </w:pPr>
      <w:r w:rsidRPr="00F95EC6">
        <w:rPr>
          <w:sz w:val="32"/>
        </w:rPr>
        <w:t xml:space="preserve">So don’t waste time being jealous of someone else’s gift when you should be spending time developing your own. </w:t>
      </w:r>
    </w:p>
    <w:p w:rsidR="001A4BE7" w:rsidRDefault="001A4BE7" w:rsidP="00F95EC6">
      <w:pPr>
        <w:rPr>
          <w:sz w:val="32"/>
        </w:rPr>
      </w:pPr>
    </w:p>
    <w:p w:rsidR="00F95EC6" w:rsidRDefault="00F95EC6" w:rsidP="00F95EC6">
      <w:pPr>
        <w:rPr>
          <w:sz w:val="32"/>
        </w:rPr>
      </w:pPr>
      <w:r w:rsidRPr="00F95EC6">
        <w:rPr>
          <w:sz w:val="32"/>
        </w:rPr>
        <w:t xml:space="preserve">Just think, God blessed you and entrusted you with this specific ability to make a difference in your </w:t>
      </w:r>
      <w:r w:rsidR="004B0122">
        <w:rPr>
          <w:sz w:val="32"/>
        </w:rPr>
        <w:t xml:space="preserve">church, </w:t>
      </w:r>
      <w:r w:rsidRPr="00F95EC6">
        <w:rPr>
          <w:sz w:val="32"/>
        </w:rPr>
        <w:t>community</w:t>
      </w:r>
      <w:r w:rsidR="004B0122">
        <w:rPr>
          <w:sz w:val="32"/>
        </w:rPr>
        <w:t>,</w:t>
      </w:r>
      <w:r w:rsidRPr="00F95EC6">
        <w:rPr>
          <w:sz w:val="32"/>
        </w:rPr>
        <w:t xml:space="preserve"> and the world!</w:t>
      </w:r>
    </w:p>
    <w:p w:rsidR="001A4BE7" w:rsidRPr="00F95EC6" w:rsidRDefault="001A4BE7" w:rsidP="00F95EC6">
      <w:pPr>
        <w:rPr>
          <w:sz w:val="32"/>
        </w:rPr>
      </w:pPr>
    </w:p>
    <w:p w:rsidR="001A4BE7" w:rsidRPr="001A4BE7" w:rsidRDefault="001A4BE7" w:rsidP="00F95EC6">
      <w:pPr>
        <w:rPr>
          <w:b/>
          <w:sz w:val="32"/>
          <w:u w:val="single"/>
        </w:rPr>
      </w:pPr>
      <w:r w:rsidRPr="001A4BE7">
        <w:rPr>
          <w:b/>
          <w:sz w:val="32"/>
          <w:u w:val="single"/>
        </w:rPr>
        <w:t>Secondly, your gift</w:t>
      </w:r>
      <w:r w:rsidR="00F95EC6" w:rsidRPr="001A4BE7">
        <w:rPr>
          <w:b/>
          <w:sz w:val="32"/>
          <w:u w:val="single"/>
        </w:rPr>
        <w:t xml:space="preserve"> is a Spirit-empowered gift. </w:t>
      </w:r>
    </w:p>
    <w:p w:rsidR="001A4BE7" w:rsidRDefault="001A4BE7" w:rsidP="00F95EC6">
      <w:pPr>
        <w:rPr>
          <w:sz w:val="32"/>
        </w:rPr>
      </w:pPr>
    </w:p>
    <w:p w:rsidR="001A4BE7" w:rsidRDefault="00F95EC6" w:rsidP="00F95EC6">
      <w:pPr>
        <w:rPr>
          <w:sz w:val="32"/>
        </w:rPr>
      </w:pPr>
      <w:r w:rsidRPr="00F95EC6">
        <w:rPr>
          <w:sz w:val="32"/>
        </w:rPr>
        <w:t xml:space="preserve">When you hear the list of possible gifts, you might be doing a proverbial scratching of the head. </w:t>
      </w:r>
    </w:p>
    <w:p w:rsidR="001A4BE7" w:rsidRDefault="001A4BE7" w:rsidP="00F95EC6">
      <w:pPr>
        <w:rPr>
          <w:sz w:val="32"/>
        </w:rPr>
      </w:pPr>
    </w:p>
    <w:p w:rsidR="001A4BE7" w:rsidRDefault="00F95EC6" w:rsidP="00F95EC6">
      <w:pPr>
        <w:rPr>
          <w:sz w:val="32"/>
        </w:rPr>
      </w:pPr>
      <w:r w:rsidRPr="00F95EC6">
        <w:rPr>
          <w:sz w:val="32"/>
        </w:rPr>
        <w:t xml:space="preserve">You might be stumped, thinking, “I’ve had some really good teachers in my life and some of them didn’t love God, didn’t even like Him. </w:t>
      </w:r>
    </w:p>
    <w:p w:rsidR="001A4BE7" w:rsidRDefault="001A4BE7" w:rsidP="00F95EC6">
      <w:pPr>
        <w:rPr>
          <w:sz w:val="32"/>
        </w:rPr>
      </w:pPr>
    </w:p>
    <w:p w:rsidR="001A4BE7" w:rsidRDefault="00F95EC6" w:rsidP="00F95EC6">
      <w:pPr>
        <w:rPr>
          <w:sz w:val="32"/>
        </w:rPr>
      </w:pPr>
      <w:r w:rsidRPr="00F95EC6">
        <w:rPr>
          <w:sz w:val="32"/>
        </w:rPr>
        <w:lastRenderedPageBreak/>
        <w:t xml:space="preserve">How can they be a good teacher if they weren’t given the gift of teaching?” </w:t>
      </w:r>
    </w:p>
    <w:p w:rsidR="001A4BE7" w:rsidRDefault="001A4BE7" w:rsidP="00F95EC6">
      <w:pPr>
        <w:rPr>
          <w:sz w:val="32"/>
        </w:rPr>
      </w:pPr>
    </w:p>
    <w:p w:rsidR="001A4BE7" w:rsidRDefault="00F95EC6" w:rsidP="00F95EC6">
      <w:pPr>
        <w:rPr>
          <w:sz w:val="32"/>
        </w:rPr>
      </w:pPr>
      <w:r w:rsidRPr="00F95EC6">
        <w:rPr>
          <w:sz w:val="32"/>
        </w:rPr>
        <w:t xml:space="preserve">Great question, if you were thinking that. The thing to realize is that there are a lot of really good teachers out there, some amazing, incredible teachers out there. </w:t>
      </w:r>
    </w:p>
    <w:p w:rsidR="001A4BE7" w:rsidRDefault="001A4BE7" w:rsidP="00F95EC6">
      <w:pPr>
        <w:rPr>
          <w:sz w:val="32"/>
        </w:rPr>
      </w:pPr>
    </w:p>
    <w:p w:rsidR="001A4BE7" w:rsidRDefault="00F95EC6" w:rsidP="00F95EC6">
      <w:pPr>
        <w:rPr>
          <w:sz w:val="32"/>
        </w:rPr>
      </w:pPr>
      <w:r w:rsidRPr="00F95EC6">
        <w:rPr>
          <w:sz w:val="32"/>
        </w:rPr>
        <w:t xml:space="preserve">But there’s a difference between great teaching and teaching empowered by the Spirit. </w:t>
      </w:r>
    </w:p>
    <w:p w:rsidR="001A4BE7" w:rsidRDefault="001A4BE7" w:rsidP="00F95EC6">
      <w:pPr>
        <w:rPr>
          <w:sz w:val="32"/>
        </w:rPr>
      </w:pPr>
    </w:p>
    <w:p w:rsidR="001A4BE7" w:rsidRDefault="00F95EC6" w:rsidP="00F95EC6">
      <w:pPr>
        <w:rPr>
          <w:sz w:val="32"/>
        </w:rPr>
      </w:pPr>
      <w:r w:rsidRPr="00F95EC6">
        <w:rPr>
          <w:sz w:val="32"/>
        </w:rPr>
        <w:t xml:space="preserve">One is exhibiting their natural </w:t>
      </w:r>
      <w:r w:rsidR="001A4BE7">
        <w:rPr>
          <w:sz w:val="32"/>
        </w:rPr>
        <w:t>ability (which is also God-</w:t>
      </w:r>
      <w:r w:rsidRPr="00F95EC6">
        <w:rPr>
          <w:sz w:val="32"/>
        </w:rPr>
        <w:t xml:space="preserve">given I might add) and the other is exhibiting an ability infused by the power of the Spirit of God to speak in such a way that surpasses the mere passing on of information and inspiration. </w:t>
      </w:r>
    </w:p>
    <w:p w:rsidR="001A4BE7" w:rsidRDefault="001A4BE7" w:rsidP="00F95EC6">
      <w:pPr>
        <w:rPr>
          <w:sz w:val="32"/>
        </w:rPr>
      </w:pPr>
    </w:p>
    <w:p w:rsidR="001A4BE7" w:rsidRDefault="00F95EC6" w:rsidP="00F95EC6">
      <w:pPr>
        <w:rPr>
          <w:sz w:val="32"/>
        </w:rPr>
      </w:pPr>
      <w:r w:rsidRPr="00F95EC6">
        <w:rPr>
          <w:sz w:val="32"/>
        </w:rPr>
        <w:t xml:space="preserve">One teaching with the spiritual gift of teaching does so while being led by the Spirit, guided by the Spirit, powered by the Spirit, supported by the Spirit, and sustained by the Spirit. </w:t>
      </w:r>
    </w:p>
    <w:p w:rsidR="001A4BE7" w:rsidRDefault="001A4BE7" w:rsidP="00F95EC6">
      <w:pPr>
        <w:rPr>
          <w:sz w:val="32"/>
        </w:rPr>
      </w:pPr>
    </w:p>
    <w:p w:rsidR="001A4BE7" w:rsidRDefault="00F95EC6" w:rsidP="00F95EC6">
      <w:pPr>
        <w:rPr>
          <w:sz w:val="32"/>
        </w:rPr>
      </w:pPr>
      <w:r w:rsidRPr="00F95EC6">
        <w:rPr>
          <w:sz w:val="32"/>
        </w:rPr>
        <w:t xml:space="preserve">That’s incredibly different. </w:t>
      </w:r>
    </w:p>
    <w:p w:rsidR="001A4BE7" w:rsidRDefault="001A4BE7" w:rsidP="00F95EC6">
      <w:pPr>
        <w:rPr>
          <w:sz w:val="32"/>
        </w:rPr>
      </w:pPr>
    </w:p>
    <w:p w:rsidR="001A4BE7" w:rsidRDefault="00F95EC6" w:rsidP="00F95EC6">
      <w:pPr>
        <w:rPr>
          <w:sz w:val="32"/>
        </w:rPr>
      </w:pPr>
      <w:r w:rsidRPr="00F95EC6">
        <w:rPr>
          <w:sz w:val="32"/>
        </w:rPr>
        <w:t xml:space="preserve">Think of it like this: When Mike Tyson, even in retirement, throws a punch, it is going to be powerful and it is going to hurt. </w:t>
      </w:r>
    </w:p>
    <w:p w:rsidR="001A4BE7" w:rsidRDefault="001A4BE7" w:rsidP="00F95EC6">
      <w:pPr>
        <w:rPr>
          <w:sz w:val="32"/>
        </w:rPr>
      </w:pPr>
    </w:p>
    <w:p w:rsidR="001A4BE7" w:rsidRDefault="00F95EC6" w:rsidP="00F95EC6">
      <w:pPr>
        <w:rPr>
          <w:sz w:val="32"/>
        </w:rPr>
      </w:pPr>
      <w:r w:rsidRPr="00F95EC6">
        <w:rPr>
          <w:sz w:val="32"/>
        </w:rPr>
        <w:t xml:space="preserve">Even more so if it was thrown during his prime. That’s his natural talent. </w:t>
      </w:r>
    </w:p>
    <w:p w:rsidR="001A4BE7" w:rsidRDefault="001A4BE7" w:rsidP="00F95EC6">
      <w:pPr>
        <w:rPr>
          <w:sz w:val="32"/>
        </w:rPr>
      </w:pPr>
    </w:p>
    <w:p w:rsidR="001A4BE7" w:rsidRDefault="00F95EC6" w:rsidP="00F95EC6">
      <w:pPr>
        <w:rPr>
          <w:sz w:val="32"/>
        </w:rPr>
      </w:pPr>
      <w:r w:rsidRPr="00F95EC6">
        <w:rPr>
          <w:sz w:val="32"/>
        </w:rPr>
        <w:t xml:space="preserve">When Superman throws a punch, it is going to hurt way more. There’s more than natural ability going on, there’s something supernatural happening. </w:t>
      </w:r>
    </w:p>
    <w:p w:rsidR="001A4BE7" w:rsidRDefault="001A4BE7" w:rsidP="00F95EC6">
      <w:pPr>
        <w:rPr>
          <w:sz w:val="32"/>
        </w:rPr>
      </w:pPr>
    </w:p>
    <w:p w:rsidR="00F95EC6" w:rsidRPr="00F95EC6" w:rsidRDefault="00F95EC6" w:rsidP="00F95EC6">
      <w:pPr>
        <w:rPr>
          <w:sz w:val="32"/>
        </w:rPr>
      </w:pPr>
      <w:r w:rsidRPr="00F95EC6">
        <w:rPr>
          <w:sz w:val="32"/>
        </w:rPr>
        <w:t>There were many great leaders throughout history, but someone leading with the gift of leadership is exhibiting something supernatural.</w:t>
      </w:r>
    </w:p>
    <w:p w:rsidR="00F95EC6" w:rsidRPr="00F95EC6" w:rsidRDefault="00F95EC6" w:rsidP="00F95EC6">
      <w:pPr>
        <w:rPr>
          <w:sz w:val="32"/>
        </w:rPr>
      </w:pPr>
    </w:p>
    <w:p w:rsidR="001A4BE7" w:rsidRDefault="00F95EC6" w:rsidP="00F95EC6">
      <w:pPr>
        <w:rPr>
          <w:sz w:val="32"/>
        </w:rPr>
      </w:pPr>
      <w:r w:rsidRPr="00F95EC6">
        <w:rPr>
          <w:sz w:val="32"/>
        </w:rPr>
        <w:t xml:space="preserve">You have been given an amazing ability to be used by God! </w:t>
      </w:r>
    </w:p>
    <w:p w:rsidR="001A4BE7" w:rsidRDefault="001A4BE7" w:rsidP="00F95EC6">
      <w:pPr>
        <w:rPr>
          <w:sz w:val="32"/>
        </w:rPr>
      </w:pPr>
    </w:p>
    <w:p w:rsidR="001A4BE7" w:rsidRDefault="00F95EC6" w:rsidP="00F95EC6">
      <w:pPr>
        <w:rPr>
          <w:sz w:val="32"/>
        </w:rPr>
      </w:pPr>
      <w:r w:rsidRPr="00F95EC6">
        <w:rPr>
          <w:sz w:val="32"/>
        </w:rPr>
        <w:lastRenderedPageBreak/>
        <w:t xml:space="preserve">That is incredibly exciting. It might also be slightly confusing because the natural question is, “What are my gifts?” </w:t>
      </w:r>
    </w:p>
    <w:p w:rsidR="001A4BE7" w:rsidRDefault="001A4BE7" w:rsidP="00F95EC6">
      <w:pPr>
        <w:rPr>
          <w:sz w:val="32"/>
        </w:rPr>
      </w:pPr>
    </w:p>
    <w:p w:rsidR="00F95EC6" w:rsidRPr="00F95EC6" w:rsidRDefault="00F95EC6" w:rsidP="00F95EC6">
      <w:pPr>
        <w:rPr>
          <w:sz w:val="32"/>
        </w:rPr>
      </w:pPr>
      <w:r w:rsidRPr="00F95EC6">
        <w:rPr>
          <w:sz w:val="32"/>
        </w:rPr>
        <w:t>Here are three ways you can discover your gifting:</w:t>
      </w:r>
    </w:p>
    <w:p w:rsidR="00F95EC6" w:rsidRPr="00F95EC6" w:rsidRDefault="00F95EC6" w:rsidP="00F95EC6">
      <w:pPr>
        <w:rPr>
          <w:sz w:val="32"/>
        </w:rPr>
      </w:pPr>
    </w:p>
    <w:p w:rsidR="001A4BE7" w:rsidRPr="001A4BE7" w:rsidRDefault="00F95EC6" w:rsidP="00F95EC6">
      <w:pPr>
        <w:rPr>
          <w:b/>
          <w:sz w:val="32"/>
        </w:rPr>
      </w:pPr>
      <w:r w:rsidRPr="001A4BE7">
        <w:rPr>
          <w:b/>
          <w:sz w:val="32"/>
        </w:rPr>
        <w:t>1</w:t>
      </w:r>
      <w:r w:rsidR="001A4BE7" w:rsidRPr="001A4BE7">
        <w:rPr>
          <w:b/>
          <w:sz w:val="32"/>
        </w:rPr>
        <w:t>st</w:t>
      </w:r>
      <w:r w:rsidRPr="001A4BE7">
        <w:rPr>
          <w:b/>
          <w:sz w:val="32"/>
        </w:rPr>
        <w:t>.</w:t>
      </w:r>
      <w:r w:rsidRPr="001A4BE7">
        <w:rPr>
          <w:b/>
          <w:sz w:val="32"/>
        </w:rPr>
        <w:tab/>
        <w:t xml:space="preserve">Experiment in serving. </w:t>
      </w:r>
    </w:p>
    <w:p w:rsidR="001A4BE7" w:rsidRDefault="001A4BE7" w:rsidP="00F95EC6">
      <w:pPr>
        <w:rPr>
          <w:sz w:val="32"/>
        </w:rPr>
      </w:pPr>
    </w:p>
    <w:p w:rsidR="00F95EC6" w:rsidRPr="00F95EC6" w:rsidRDefault="00F95EC6" w:rsidP="00F95EC6">
      <w:pPr>
        <w:rPr>
          <w:sz w:val="32"/>
        </w:rPr>
      </w:pPr>
      <w:r w:rsidRPr="00F95EC6">
        <w:rPr>
          <w:sz w:val="32"/>
        </w:rPr>
        <w:t>Get involved in the church somewhere. If you’re not sure where, then…</w:t>
      </w:r>
    </w:p>
    <w:p w:rsidR="001A4BE7" w:rsidRDefault="001A4BE7" w:rsidP="00F95EC6">
      <w:pPr>
        <w:rPr>
          <w:sz w:val="32"/>
        </w:rPr>
      </w:pPr>
    </w:p>
    <w:p w:rsidR="001A4BE7" w:rsidRDefault="001A4BE7" w:rsidP="00F95EC6">
      <w:pPr>
        <w:rPr>
          <w:sz w:val="32"/>
        </w:rPr>
      </w:pPr>
      <w:r>
        <w:rPr>
          <w:sz w:val="32"/>
        </w:rPr>
        <w:t>Worship and Celebration, ushers,</w:t>
      </w:r>
      <w:r w:rsidR="004B0122">
        <w:rPr>
          <w:sz w:val="32"/>
        </w:rPr>
        <w:t xml:space="preserve"> greeters,</w:t>
      </w:r>
      <w:r>
        <w:rPr>
          <w:sz w:val="32"/>
        </w:rPr>
        <w:t xml:space="preserve"> sound or </w:t>
      </w:r>
      <w:r w:rsidR="004B0122">
        <w:rPr>
          <w:sz w:val="32"/>
        </w:rPr>
        <w:t>video</w:t>
      </w:r>
      <w:r>
        <w:rPr>
          <w:sz w:val="32"/>
        </w:rPr>
        <w:t>, the decorating team, Fellowship, Member Care, buildings and grounds, missions, Nursery, King’s Kids, Lighthouse Friends, or with the youth group</w:t>
      </w:r>
      <w:r w:rsidR="004B0122">
        <w:rPr>
          <w:sz w:val="32"/>
        </w:rPr>
        <w:t>, or adult Sunday school</w:t>
      </w:r>
      <w:r>
        <w:rPr>
          <w:sz w:val="32"/>
        </w:rPr>
        <w:t>.</w:t>
      </w:r>
    </w:p>
    <w:p w:rsidR="001A4BE7" w:rsidRDefault="001A4BE7" w:rsidP="00F95EC6">
      <w:pPr>
        <w:rPr>
          <w:sz w:val="32"/>
        </w:rPr>
      </w:pPr>
    </w:p>
    <w:p w:rsidR="001A4BE7" w:rsidRDefault="001A4BE7" w:rsidP="00F95EC6">
      <w:pPr>
        <w:rPr>
          <w:sz w:val="32"/>
        </w:rPr>
      </w:pPr>
      <w:r>
        <w:rPr>
          <w:sz w:val="32"/>
        </w:rPr>
        <w:t xml:space="preserve">Maybe you can serve in prayer, or writing notes of encouragement. </w:t>
      </w:r>
    </w:p>
    <w:p w:rsidR="001A4BE7" w:rsidRDefault="001A4BE7" w:rsidP="00F95EC6">
      <w:pPr>
        <w:rPr>
          <w:sz w:val="32"/>
        </w:rPr>
      </w:pPr>
    </w:p>
    <w:p w:rsidR="001A4BE7" w:rsidRDefault="00F95EC6" w:rsidP="00F95EC6">
      <w:pPr>
        <w:rPr>
          <w:sz w:val="32"/>
        </w:rPr>
      </w:pPr>
      <w:r w:rsidRPr="00F95EC6">
        <w:rPr>
          <w:sz w:val="32"/>
        </w:rPr>
        <w:t xml:space="preserve">Try out a ministry for a month or two. After that time ask yourself how it is going. Ask the leader how it is going. </w:t>
      </w:r>
    </w:p>
    <w:p w:rsidR="001A4BE7" w:rsidRDefault="001A4BE7" w:rsidP="00F95EC6">
      <w:pPr>
        <w:rPr>
          <w:sz w:val="32"/>
        </w:rPr>
      </w:pPr>
    </w:p>
    <w:p w:rsidR="001A4BE7" w:rsidRDefault="00F95EC6" w:rsidP="00F95EC6">
      <w:pPr>
        <w:rPr>
          <w:sz w:val="32"/>
        </w:rPr>
      </w:pPr>
      <w:r w:rsidRPr="00F95EC6">
        <w:rPr>
          <w:sz w:val="32"/>
        </w:rPr>
        <w:t xml:space="preserve">If you are both ecstatic about what you’ve been able to do, then what you’ve been doing might make clear what your gifting is. </w:t>
      </w:r>
    </w:p>
    <w:p w:rsidR="001A4BE7" w:rsidRDefault="001A4BE7" w:rsidP="00F95EC6">
      <w:pPr>
        <w:rPr>
          <w:sz w:val="32"/>
        </w:rPr>
      </w:pPr>
    </w:p>
    <w:p w:rsidR="001A4BE7" w:rsidRDefault="00F95EC6" w:rsidP="00F95EC6">
      <w:pPr>
        <w:rPr>
          <w:sz w:val="32"/>
        </w:rPr>
      </w:pPr>
      <w:r w:rsidRPr="00F95EC6">
        <w:rPr>
          <w:sz w:val="32"/>
        </w:rPr>
        <w:t xml:space="preserve">If one or both of you feel it is just not your area, then don’t be discouraged—move on to something else. </w:t>
      </w:r>
    </w:p>
    <w:p w:rsidR="001A4BE7" w:rsidRDefault="001A4BE7" w:rsidP="00F95EC6">
      <w:pPr>
        <w:rPr>
          <w:sz w:val="32"/>
        </w:rPr>
      </w:pPr>
    </w:p>
    <w:p w:rsidR="001A4BE7" w:rsidRDefault="00F95EC6" w:rsidP="00F95EC6">
      <w:pPr>
        <w:rPr>
          <w:sz w:val="32"/>
        </w:rPr>
      </w:pPr>
      <w:r w:rsidRPr="00F95EC6">
        <w:rPr>
          <w:sz w:val="32"/>
        </w:rPr>
        <w:t xml:space="preserve">The big thing is, where do you see results? </w:t>
      </w:r>
    </w:p>
    <w:p w:rsidR="001A4BE7" w:rsidRDefault="001A4BE7" w:rsidP="00F95EC6">
      <w:pPr>
        <w:rPr>
          <w:sz w:val="32"/>
        </w:rPr>
      </w:pPr>
    </w:p>
    <w:p w:rsidR="001A4BE7" w:rsidRDefault="00F95EC6" w:rsidP="00F95EC6">
      <w:pPr>
        <w:rPr>
          <w:sz w:val="32"/>
        </w:rPr>
      </w:pPr>
      <w:r w:rsidRPr="00F95EC6">
        <w:rPr>
          <w:sz w:val="32"/>
        </w:rPr>
        <w:t xml:space="preserve">Specifically, where do you see results of impacting people for Jesus? </w:t>
      </w:r>
    </w:p>
    <w:p w:rsidR="001A4BE7" w:rsidRDefault="001A4BE7" w:rsidP="00F95EC6">
      <w:pPr>
        <w:rPr>
          <w:sz w:val="32"/>
        </w:rPr>
      </w:pPr>
    </w:p>
    <w:p w:rsidR="004224A5" w:rsidRDefault="00F95EC6" w:rsidP="00F95EC6">
      <w:pPr>
        <w:rPr>
          <w:sz w:val="32"/>
        </w:rPr>
      </w:pPr>
      <w:r w:rsidRPr="00F95EC6">
        <w:rPr>
          <w:sz w:val="32"/>
        </w:rPr>
        <w:t xml:space="preserve">If you are gifted in a specific way, then it is going to bring people to Jesus, help people in their relationship with Jesus, show people Jesus, etc. </w:t>
      </w:r>
    </w:p>
    <w:p w:rsidR="004224A5" w:rsidRDefault="004224A5" w:rsidP="00F95EC6">
      <w:pPr>
        <w:rPr>
          <w:sz w:val="32"/>
        </w:rPr>
      </w:pPr>
    </w:p>
    <w:p w:rsidR="00F95EC6" w:rsidRDefault="00F95EC6" w:rsidP="00F95EC6">
      <w:pPr>
        <w:rPr>
          <w:sz w:val="32"/>
        </w:rPr>
      </w:pPr>
      <w:r w:rsidRPr="00F95EC6">
        <w:rPr>
          <w:sz w:val="32"/>
        </w:rPr>
        <w:t>Having given this suggestion, I don’t think it can be separated from the next two …</w:t>
      </w:r>
    </w:p>
    <w:p w:rsidR="004224A5" w:rsidRPr="004224A5" w:rsidRDefault="00F95EC6" w:rsidP="00F95EC6">
      <w:pPr>
        <w:rPr>
          <w:b/>
          <w:sz w:val="32"/>
          <w:u w:val="single"/>
        </w:rPr>
      </w:pPr>
      <w:r w:rsidRPr="004224A5">
        <w:rPr>
          <w:b/>
          <w:sz w:val="32"/>
          <w:u w:val="single"/>
        </w:rPr>
        <w:lastRenderedPageBreak/>
        <w:t>2</w:t>
      </w:r>
      <w:r w:rsidR="004224A5" w:rsidRPr="004224A5">
        <w:rPr>
          <w:b/>
          <w:sz w:val="32"/>
          <w:u w:val="single"/>
          <w:vertAlign w:val="superscript"/>
        </w:rPr>
        <w:t>nd</w:t>
      </w:r>
      <w:r w:rsidRPr="004224A5">
        <w:rPr>
          <w:b/>
          <w:sz w:val="32"/>
          <w:u w:val="single"/>
        </w:rPr>
        <w:t>.</w:t>
      </w:r>
      <w:r w:rsidRPr="004224A5">
        <w:rPr>
          <w:b/>
          <w:sz w:val="32"/>
          <w:u w:val="single"/>
        </w:rPr>
        <w:tab/>
        <w:t xml:space="preserve">Ask others. </w:t>
      </w:r>
    </w:p>
    <w:p w:rsidR="004224A5" w:rsidRDefault="004224A5" w:rsidP="00F95EC6">
      <w:pPr>
        <w:rPr>
          <w:sz w:val="32"/>
        </w:rPr>
      </w:pPr>
    </w:p>
    <w:p w:rsidR="004224A5" w:rsidRDefault="00F95EC6" w:rsidP="00F95EC6">
      <w:pPr>
        <w:rPr>
          <w:sz w:val="32"/>
        </w:rPr>
      </w:pPr>
      <w:r w:rsidRPr="00F95EC6">
        <w:rPr>
          <w:sz w:val="32"/>
        </w:rPr>
        <w:t>Ask specific people whom you’ve spent time with, who</w:t>
      </w:r>
      <w:r w:rsidR="004B0122">
        <w:rPr>
          <w:sz w:val="32"/>
        </w:rPr>
        <w:t>m</w:t>
      </w:r>
      <w:r w:rsidRPr="00F95EC6">
        <w:rPr>
          <w:sz w:val="32"/>
        </w:rPr>
        <w:t xml:space="preserve"> you trust and </w:t>
      </w:r>
      <w:r w:rsidR="004B0122">
        <w:rPr>
          <w:sz w:val="32"/>
        </w:rPr>
        <w:t xml:space="preserve">know they </w:t>
      </w:r>
      <w:r w:rsidRPr="00F95EC6">
        <w:rPr>
          <w:sz w:val="32"/>
        </w:rPr>
        <w:t>love</w:t>
      </w:r>
      <w:r w:rsidR="004B0122">
        <w:rPr>
          <w:sz w:val="32"/>
        </w:rPr>
        <w:t xml:space="preserve"> you, </w:t>
      </w:r>
      <w:r w:rsidRPr="00F95EC6">
        <w:rPr>
          <w:sz w:val="32"/>
        </w:rPr>
        <w:t>the way</w:t>
      </w:r>
      <w:r w:rsidR="004224A5">
        <w:rPr>
          <w:sz w:val="32"/>
        </w:rPr>
        <w:t xml:space="preserve">s they see God using you in the </w:t>
      </w:r>
      <w:r w:rsidRPr="00F95EC6">
        <w:rPr>
          <w:sz w:val="32"/>
        </w:rPr>
        <w:t xml:space="preserve">church community. </w:t>
      </w:r>
    </w:p>
    <w:p w:rsidR="004224A5" w:rsidRDefault="004224A5" w:rsidP="00F95EC6">
      <w:pPr>
        <w:rPr>
          <w:sz w:val="32"/>
        </w:rPr>
      </w:pPr>
    </w:p>
    <w:p w:rsidR="00F95EC6" w:rsidRPr="00F95EC6" w:rsidRDefault="00F95EC6" w:rsidP="00F95EC6">
      <w:pPr>
        <w:rPr>
          <w:sz w:val="32"/>
        </w:rPr>
      </w:pPr>
      <w:r w:rsidRPr="00F95EC6">
        <w:rPr>
          <w:sz w:val="32"/>
        </w:rPr>
        <w:t>Specific questions you could ask them are:</w:t>
      </w:r>
    </w:p>
    <w:p w:rsidR="00F95EC6" w:rsidRPr="00F95EC6" w:rsidRDefault="00F95EC6" w:rsidP="00F95EC6">
      <w:pPr>
        <w:rPr>
          <w:sz w:val="32"/>
        </w:rPr>
      </w:pPr>
      <w:r w:rsidRPr="00F95EC6">
        <w:rPr>
          <w:sz w:val="32"/>
        </w:rPr>
        <w:t>•</w:t>
      </w:r>
      <w:r w:rsidRPr="00F95EC6">
        <w:rPr>
          <w:sz w:val="32"/>
        </w:rPr>
        <w:tab/>
        <w:t>When you hear the different spiritual gifts, which one(s) come to mind when you think of me?</w:t>
      </w:r>
    </w:p>
    <w:p w:rsidR="00F95EC6" w:rsidRDefault="00F95EC6" w:rsidP="00F95EC6">
      <w:pPr>
        <w:rPr>
          <w:sz w:val="32"/>
        </w:rPr>
      </w:pPr>
      <w:r w:rsidRPr="00F95EC6">
        <w:rPr>
          <w:sz w:val="32"/>
        </w:rPr>
        <w:t>•</w:t>
      </w:r>
      <w:r w:rsidRPr="00F95EC6">
        <w:rPr>
          <w:sz w:val="32"/>
        </w:rPr>
        <w:tab/>
        <w:t>What am I doing when you see Jesus in me or coming out of me?</w:t>
      </w:r>
    </w:p>
    <w:p w:rsidR="004224A5" w:rsidRPr="00F95EC6" w:rsidRDefault="004224A5" w:rsidP="00F95EC6">
      <w:pPr>
        <w:rPr>
          <w:sz w:val="32"/>
        </w:rPr>
      </w:pPr>
    </w:p>
    <w:p w:rsidR="00F95EC6" w:rsidRPr="00F95EC6" w:rsidRDefault="00F95EC6" w:rsidP="00F95EC6">
      <w:pPr>
        <w:rPr>
          <w:sz w:val="32"/>
        </w:rPr>
      </w:pPr>
      <w:r w:rsidRPr="00F95EC6">
        <w:rPr>
          <w:sz w:val="32"/>
        </w:rPr>
        <w:t>•</w:t>
      </w:r>
      <w:r w:rsidRPr="00F95EC6">
        <w:rPr>
          <w:sz w:val="32"/>
        </w:rPr>
        <w:tab/>
        <w:t>How is it that I make this community better?</w:t>
      </w:r>
    </w:p>
    <w:p w:rsidR="004224A5" w:rsidRDefault="004224A5" w:rsidP="00F95EC6">
      <w:pPr>
        <w:rPr>
          <w:sz w:val="32"/>
        </w:rPr>
      </w:pPr>
    </w:p>
    <w:p w:rsidR="004224A5" w:rsidRDefault="00F95EC6" w:rsidP="00F95EC6">
      <w:pPr>
        <w:rPr>
          <w:sz w:val="32"/>
        </w:rPr>
      </w:pPr>
      <w:r w:rsidRPr="00F95EC6">
        <w:rPr>
          <w:sz w:val="32"/>
        </w:rPr>
        <w:t xml:space="preserve">Remember—this isn’t to give us a big head. This is to help us discover how God has gifted us. </w:t>
      </w:r>
    </w:p>
    <w:p w:rsidR="004224A5" w:rsidRDefault="004224A5" w:rsidP="00F95EC6">
      <w:pPr>
        <w:rPr>
          <w:sz w:val="32"/>
        </w:rPr>
      </w:pPr>
    </w:p>
    <w:p w:rsidR="00F95EC6" w:rsidRDefault="00F95EC6" w:rsidP="00F95EC6">
      <w:pPr>
        <w:rPr>
          <w:sz w:val="32"/>
        </w:rPr>
      </w:pPr>
      <w:r w:rsidRPr="00F95EC6">
        <w:rPr>
          <w:sz w:val="32"/>
        </w:rPr>
        <w:t>No one will know better than the people you are in community with and serving with.</w:t>
      </w:r>
    </w:p>
    <w:p w:rsidR="004224A5" w:rsidRPr="00F95EC6" w:rsidRDefault="004224A5" w:rsidP="00F95EC6">
      <w:pPr>
        <w:rPr>
          <w:sz w:val="32"/>
        </w:rPr>
      </w:pPr>
    </w:p>
    <w:p w:rsidR="004224A5" w:rsidRPr="004224A5" w:rsidRDefault="00F95EC6" w:rsidP="00F95EC6">
      <w:pPr>
        <w:rPr>
          <w:b/>
          <w:sz w:val="32"/>
          <w:u w:val="single"/>
        </w:rPr>
      </w:pPr>
      <w:r w:rsidRPr="004224A5">
        <w:rPr>
          <w:b/>
          <w:sz w:val="32"/>
          <w:u w:val="single"/>
        </w:rPr>
        <w:t>3</w:t>
      </w:r>
      <w:r w:rsidR="004224A5" w:rsidRPr="004224A5">
        <w:rPr>
          <w:b/>
          <w:sz w:val="32"/>
          <w:u w:val="single"/>
          <w:vertAlign w:val="superscript"/>
        </w:rPr>
        <w:t>rd</w:t>
      </w:r>
      <w:r w:rsidRPr="004224A5">
        <w:rPr>
          <w:b/>
          <w:sz w:val="32"/>
          <w:u w:val="single"/>
        </w:rPr>
        <w:t>.</w:t>
      </w:r>
      <w:r w:rsidRPr="004224A5">
        <w:rPr>
          <w:b/>
          <w:sz w:val="32"/>
          <w:u w:val="single"/>
        </w:rPr>
        <w:tab/>
        <w:t xml:space="preserve">Check your energy level. </w:t>
      </w:r>
    </w:p>
    <w:p w:rsidR="004224A5" w:rsidRDefault="004224A5" w:rsidP="00F95EC6">
      <w:pPr>
        <w:rPr>
          <w:sz w:val="32"/>
        </w:rPr>
      </w:pPr>
    </w:p>
    <w:p w:rsidR="004224A5" w:rsidRDefault="00F95EC6" w:rsidP="00F95EC6">
      <w:pPr>
        <w:rPr>
          <w:sz w:val="32"/>
        </w:rPr>
      </w:pPr>
      <w:r w:rsidRPr="00F95EC6">
        <w:rPr>
          <w:sz w:val="32"/>
        </w:rPr>
        <w:t xml:space="preserve">As you try different serving opportunities, ask yourself how you’re feeling. If you are tired, dreading going to the serving opportunity, or not feeling a lot of passion, then whatever you’re doing probably isn’t something you’re gifted in. </w:t>
      </w:r>
    </w:p>
    <w:p w:rsidR="004224A5" w:rsidRDefault="004224A5" w:rsidP="00F95EC6">
      <w:pPr>
        <w:rPr>
          <w:sz w:val="32"/>
        </w:rPr>
      </w:pPr>
    </w:p>
    <w:p w:rsidR="004224A5" w:rsidRDefault="00F95EC6" w:rsidP="00F95EC6">
      <w:pPr>
        <w:rPr>
          <w:sz w:val="32"/>
        </w:rPr>
      </w:pPr>
      <w:r w:rsidRPr="00F95EC6">
        <w:rPr>
          <w:sz w:val="32"/>
        </w:rPr>
        <w:t xml:space="preserve">(It may be a wrong context for your gift though, so be mindful of that. A “right gift, wrong setting” type of thing.) </w:t>
      </w:r>
    </w:p>
    <w:p w:rsidR="004224A5" w:rsidRDefault="004224A5" w:rsidP="00F95EC6">
      <w:pPr>
        <w:rPr>
          <w:sz w:val="32"/>
        </w:rPr>
      </w:pPr>
    </w:p>
    <w:p w:rsidR="00F95EC6" w:rsidRPr="00F95EC6" w:rsidRDefault="00F95EC6" w:rsidP="00F95EC6">
      <w:pPr>
        <w:rPr>
          <w:sz w:val="32"/>
        </w:rPr>
      </w:pPr>
      <w:r w:rsidRPr="00F95EC6">
        <w:rPr>
          <w:sz w:val="32"/>
        </w:rPr>
        <w:t>If you are ready to go, looking forward to the opportunity, feeling passion</w:t>
      </w:r>
      <w:r w:rsidR="004224A5">
        <w:rPr>
          <w:sz w:val="32"/>
        </w:rPr>
        <w:t xml:space="preserve"> about it</w:t>
      </w:r>
      <w:r w:rsidRPr="00F95EC6">
        <w:rPr>
          <w:sz w:val="32"/>
        </w:rPr>
        <w:t>, then that is more than likely something that complements your gifting.</w:t>
      </w:r>
    </w:p>
    <w:p w:rsidR="00F95EC6" w:rsidRPr="00F95EC6" w:rsidRDefault="00F95EC6" w:rsidP="00F95EC6">
      <w:pPr>
        <w:rPr>
          <w:sz w:val="32"/>
        </w:rPr>
      </w:pPr>
    </w:p>
    <w:p w:rsidR="004224A5" w:rsidRDefault="00F95EC6" w:rsidP="00F95EC6">
      <w:pPr>
        <w:rPr>
          <w:sz w:val="32"/>
        </w:rPr>
      </w:pPr>
      <w:r w:rsidRPr="00F95EC6">
        <w:rPr>
          <w:sz w:val="32"/>
        </w:rPr>
        <w:t xml:space="preserve">Whatever your gift(s) are, they were supernaturally given to you by God. </w:t>
      </w:r>
    </w:p>
    <w:p w:rsidR="004224A5" w:rsidRDefault="004224A5" w:rsidP="00F95EC6">
      <w:pPr>
        <w:rPr>
          <w:sz w:val="32"/>
        </w:rPr>
      </w:pPr>
    </w:p>
    <w:p w:rsidR="004224A5" w:rsidRDefault="00F95EC6" w:rsidP="00F95EC6">
      <w:pPr>
        <w:rPr>
          <w:sz w:val="32"/>
        </w:rPr>
      </w:pPr>
      <w:r w:rsidRPr="00F95EC6">
        <w:rPr>
          <w:sz w:val="32"/>
        </w:rPr>
        <w:lastRenderedPageBreak/>
        <w:t xml:space="preserve">They are something you are empowered by the Spirit to do, not for your own gain but for the benefit of others. </w:t>
      </w:r>
    </w:p>
    <w:p w:rsidR="004224A5" w:rsidRDefault="004224A5" w:rsidP="00F95EC6">
      <w:pPr>
        <w:rPr>
          <w:sz w:val="32"/>
        </w:rPr>
      </w:pPr>
    </w:p>
    <w:p w:rsidR="00F95EC6" w:rsidRPr="00F95EC6" w:rsidRDefault="00F95EC6" w:rsidP="00F95EC6">
      <w:pPr>
        <w:rPr>
          <w:sz w:val="32"/>
        </w:rPr>
      </w:pPr>
      <w:r w:rsidRPr="00F95EC6">
        <w:rPr>
          <w:sz w:val="32"/>
        </w:rPr>
        <w:t>You have a superpower in the church. But you’re not alone!</w:t>
      </w:r>
    </w:p>
    <w:p w:rsidR="00F95EC6" w:rsidRPr="00F95EC6" w:rsidRDefault="00F95EC6" w:rsidP="00F95EC6">
      <w:pPr>
        <w:rPr>
          <w:sz w:val="32"/>
        </w:rPr>
      </w:pPr>
    </w:p>
    <w:p w:rsidR="00F95EC6" w:rsidRPr="004224A5" w:rsidRDefault="00F95EC6" w:rsidP="00F95EC6">
      <w:pPr>
        <w:rPr>
          <w:b/>
          <w:sz w:val="32"/>
          <w:u w:val="single"/>
        </w:rPr>
      </w:pPr>
      <w:r w:rsidRPr="004224A5">
        <w:rPr>
          <w:b/>
          <w:sz w:val="32"/>
          <w:u w:val="single"/>
        </w:rPr>
        <w:t>You Have a Superpower Team: The Church</w:t>
      </w:r>
    </w:p>
    <w:p w:rsidR="004224A5" w:rsidRDefault="004224A5" w:rsidP="00F95EC6">
      <w:pPr>
        <w:rPr>
          <w:sz w:val="32"/>
        </w:rPr>
      </w:pPr>
    </w:p>
    <w:p w:rsidR="004224A5" w:rsidRDefault="00F95EC6" w:rsidP="00F95EC6">
      <w:pPr>
        <w:rPr>
          <w:sz w:val="32"/>
        </w:rPr>
      </w:pPr>
      <w:r w:rsidRPr="00F95EC6">
        <w:rPr>
          <w:sz w:val="32"/>
        </w:rPr>
        <w:t xml:space="preserve">The thing I love about the movie The Avengers is that it wasn’t about one person. The Avengers were a team, an ensemble, a group. </w:t>
      </w:r>
    </w:p>
    <w:p w:rsidR="004B0122" w:rsidRDefault="004B0122" w:rsidP="00F95EC6">
      <w:pPr>
        <w:rPr>
          <w:sz w:val="32"/>
        </w:rPr>
      </w:pPr>
    </w:p>
    <w:p w:rsidR="004224A5" w:rsidRDefault="00F95EC6" w:rsidP="00F95EC6">
      <w:pPr>
        <w:rPr>
          <w:sz w:val="32"/>
        </w:rPr>
      </w:pPr>
      <w:r w:rsidRPr="00F95EC6">
        <w:rPr>
          <w:sz w:val="32"/>
        </w:rPr>
        <w:t xml:space="preserve">They couldn’t meet the specific needs of earth alone; they needed one another. </w:t>
      </w:r>
    </w:p>
    <w:p w:rsidR="004224A5" w:rsidRDefault="004224A5" w:rsidP="00F95EC6">
      <w:pPr>
        <w:rPr>
          <w:sz w:val="32"/>
        </w:rPr>
      </w:pPr>
    </w:p>
    <w:p w:rsidR="00F95EC6" w:rsidRPr="00F95EC6" w:rsidRDefault="00F95EC6" w:rsidP="00F95EC6">
      <w:pPr>
        <w:rPr>
          <w:sz w:val="32"/>
        </w:rPr>
      </w:pPr>
      <w:r w:rsidRPr="00F95EC6">
        <w:rPr>
          <w:sz w:val="32"/>
        </w:rPr>
        <w:t>This is God’s plan for you and me as well. Listen to Romans 12:</w:t>
      </w:r>
    </w:p>
    <w:p w:rsidR="00F95EC6" w:rsidRDefault="00F95EC6" w:rsidP="00F95EC6">
      <w:pPr>
        <w:rPr>
          <w:sz w:val="32"/>
        </w:rPr>
      </w:pPr>
    </w:p>
    <w:p w:rsidR="004224A5" w:rsidRDefault="004224A5" w:rsidP="004224A5">
      <w:pPr>
        <w:rPr>
          <w:sz w:val="32"/>
        </w:rPr>
      </w:pPr>
      <w:r>
        <w:rPr>
          <w:bCs/>
          <w:sz w:val="32"/>
        </w:rPr>
        <w:t>Romans 12:3-8 “</w:t>
      </w:r>
      <w:r w:rsidRPr="004224A5">
        <w:rPr>
          <w:b/>
          <w:sz w:val="32"/>
        </w:rPr>
        <w:t xml:space="preserve">For by the grace given to me I say to everyone among you not to think of himself more highly than he ought to think, but to think with sober judgment, each according to the measure of faith that God has assigned. </w:t>
      </w:r>
    </w:p>
    <w:p w:rsidR="004224A5" w:rsidRDefault="004224A5" w:rsidP="004224A5">
      <w:pPr>
        <w:rPr>
          <w:sz w:val="32"/>
        </w:rPr>
      </w:pPr>
    </w:p>
    <w:p w:rsidR="004224A5" w:rsidRDefault="004224A5" w:rsidP="004224A5">
      <w:pPr>
        <w:rPr>
          <w:sz w:val="32"/>
        </w:rPr>
      </w:pPr>
      <w:r w:rsidRPr="004224A5">
        <w:rPr>
          <w:b/>
          <w:sz w:val="32"/>
          <w:vertAlign w:val="superscript"/>
        </w:rPr>
        <w:t xml:space="preserve">4 </w:t>
      </w:r>
      <w:r w:rsidRPr="004224A5">
        <w:rPr>
          <w:b/>
          <w:sz w:val="32"/>
        </w:rPr>
        <w:t xml:space="preserve">For as in one body we have many members, and the members do not all have the same function, </w:t>
      </w:r>
      <w:r w:rsidRPr="004224A5">
        <w:rPr>
          <w:b/>
          <w:sz w:val="32"/>
          <w:vertAlign w:val="superscript"/>
        </w:rPr>
        <w:t>5</w:t>
      </w:r>
      <w:r w:rsidRPr="004224A5">
        <w:rPr>
          <w:b/>
          <w:sz w:val="32"/>
        </w:rPr>
        <w:t xml:space="preserve"> so we, though many, are one body in Christ, and individually members one of another. </w:t>
      </w:r>
    </w:p>
    <w:p w:rsidR="004224A5" w:rsidRDefault="004224A5" w:rsidP="004224A5">
      <w:pPr>
        <w:rPr>
          <w:sz w:val="32"/>
        </w:rPr>
      </w:pPr>
    </w:p>
    <w:p w:rsidR="004224A5" w:rsidRPr="004224A5" w:rsidRDefault="004224A5" w:rsidP="004224A5">
      <w:pPr>
        <w:rPr>
          <w:sz w:val="32"/>
        </w:rPr>
      </w:pPr>
      <w:r w:rsidRPr="004224A5">
        <w:rPr>
          <w:b/>
          <w:sz w:val="32"/>
          <w:vertAlign w:val="superscript"/>
        </w:rPr>
        <w:t>6</w:t>
      </w:r>
      <w:r w:rsidRPr="004224A5">
        <w:rPr>
          <w:b/>
          <w:sz w:val="32"/>
        </w:rPr>
        <w:t xml:space="preserve"> Having gifts that differ according to the grace given to us, let us use them: if prophecy, in proportion to our faith; </w:t>
      </w:r>
      <w:r w:rsidRPr="004224A5">
        <w:rPr>
          <w:b/>
          <w:sz w:val="32"/>
          <w:vertAlign w:val="superscript"/>
        </w:rPr>
        <w:t xml:space="preserve">7 </w:t>
      </w:r>
      <w:r w:rsidRPr="004224A5">
        <w:rPr>
          <w:b/>
          <w:sz w:val="32"/>
        </w:rPr>
        <w:t xml:space="preserve">if service, in our serving; the one who teaches, in his teaching; </w:t>
      </w:r>
      <w:r w:rsidRPr="004224A5">
        <w:rPr>
          <w:b/>
          <w:sz w:val="32"/>
          <w:vertAlign w:val="superscript"/>
        </w:rPr>
        <w:t xml:space="preserve">8 </w:t>
      </w:r>
      <w:r w:rsidRPr="004224A5">
        <w:rPr>
          <w:b/>
          <w:sz w:val="32"/>
        </w:rPr>
        <w:t>the one who exhorts, in his exhortation; the one who contributes, in generosity; the one who leads, with zeal; the one who does acts of mercy, with cheerfulness.</w:t>
      </w:r>
      <w:r w:rsidRPr="004224A5">
        <w:rPr>
          <w:sz w:val="32"/>
        </w:rPr>
        <w:t xml:space="preserve"> </w:t>
      </w:r>
    </w:p>
    <w:p w:rsidR="004224A5" w:rsidRDefault="004224A5" w:rsidP="00F95EC6">
      <w:pPr>
        <w:rPr>
          <w:sz w:val="32"/>
        </w:rPr>
      </w:pPr>
    </w:p>
    <w:p w:rsidR="004224A5" w:rsidRDefault="00F95EC6" w:rsidP="00F95EC6">
      <w:pPr>
        <w:rPr>
          <w:sz w:val="32"/>
        </w:rPr>
      </w:pPr>
      <w:r w:rsidRPr="00F95EC6">
        <w:rPr>
          <w:sz w:val="32"/>
        </w:rPr>
        <w:t xml:space="preserve">This passage complements what we read in 1 Corinthians 12, that you and I need one another. </w:t>
      </w:r>
    </w:p>
    <w:p w:rsidR="004224A5" w:rsidRDefault="004224A5" w:rsidP="00F95EC6">
      <w:pPr>
        <w:rPr>
          <w:sz w:val="32"/>
        </w:rPr>
      </w:pPr>
    </w:p>
    <w:p w:rsidR="004224A5" w:rsidRDefault="00F95EC6" w:rsidP="00F95EC6">
      <w:pPr>
        <w:rPr>
          <w:sz w:val="32"/>
        </w:rPr>
      </w:pPr>
      <w:r w:rsidRPr="00F95EC6">
        <w:rPr>
          <w:sz w:val="32"/>
        </w:rPr>
        <w:lastRenderedPageBreak/>
        <w:t>Here’s the thing that might be hard to grasp, but we have to allow the Scriptures to guide us:</w:t>
      </w:r>
      <w:r w:rsidR="004224A5">
        <w:rPr>
          <w:sz w:val="32"/>
        </w:rPr>
        <w:t xml:space="preserve"> </w:t>
      </w:r>
    </w:p>
    <w:p w:rsidR="004224A5" w:rsidRDefault="00F95EC6" w:rsidP="00F95EC6">
      <w:pPr>
        <w:rPr>
          <w:sz w:val="32"/>
        </w:rPr>
      </w:pPr>
      <w:r w:rsidRPr="004224A5">
        <w:rPr>
          <w:b/>
          <w:sz w:val="32"/>
          <w:u w:val="single"/>
        </w:rPr>
        <w:t>Your gift was not given to you for you!</w:t>
      </w:r>
      <w:r w:rsidRPr="00F95EC6">
        <w:rPr>
          <w:sz w:val="32"/>
        </w:rPr>
        <w:t xml:space="preserve"> </w:t>
      </w:r>
    </w:p>
    <w:p w:rsidR="004224A5" w:rsidRDefault="004224A5" w:rsidP="00F95EC6">
      <w:pPr>
        <w:rPr>
          <w:sz w:val="32"/>
        </w:rPr>
      </w:pPr>
    </w:p>
    <w:p w:rsidR="004224A5" w:rsidRDefault="00F95EC6" w:rsidP="00F95EC6">
      <w:pPr>
        <w:rPr>
          <w:sz w:val="32"/>
        </w:rPr>
      </w:pPr>
      <w:r w:rsidRPr="00F95EC6">
        <w:rPr>
          <w:sz w:val="32"/>
        </w:rPr>
        <w:t xml:space="preserve">The Bible teaches that spiritual gifts were given to us but for others. </w:t>
      </w:r>
    </w:p>
    <w:p w:rsidR="004224A5" w:rsidRDefault="004224A5" w:rsidP="00F95EC6">
      <w:pPr>
        <w:rPr>
          <w:sz w:val="32"/>
        </w:rPr>
      </w:pPr>
    </w:p>
    <w:p w:rsidR="004224A5" w:rsidRDefault="00F95EC6" w:rsidP="00F95EC6">
      <w:pPr>
        <w:rPr>
          <w:sz w:val="32"/>
        </w:rPr>
      </w:pPr>
      <w:r w:rsidRPr="00F95EC6">
        <w:rPr>
          <w:sz w:val="32"/>
        </w:rPr>
        <w:t>What does 1 Corinthians 12:7 say but that your gifts and my gifts were given “</w:t>
      </w:r>
      <w:r w:rsidRPr="004224A5">
        <w:rPr>
          <w:b/>
          <w:sz w:val="32"/>
        </w:rPr>
        <w:t>for the common good</w:t>
      </w:r>
      <w:r w:rsidRPr="00F95EC6">
        <w:rPr>
          <w:sz w:val="32"/>
        </w:rPr>
        <w:t xml:space="preserve">”? </w:t>
      </w:r>
    </w:p>
    <w:p w:rsidR="004224A5" w:rsidRDefault="004224A5" w:rsidP="00F95EC6">
      <w:pPr>
        <w:rPr>
          <w:sz w:val="32"/>
        </w:rPr>
      </w:pPr>
    </w:p>
    <w:p w:rsidR="004224A5" w:rsidRDefault="00F95EC6" w:rsidP="00F95EC6">
      <w:pPr>
        <w:rPr>
          <w:sz w:val="32"/>
        </w:rPr>
      </w:pPr>
      <w:r w:rsidRPr="00F95EC6">
        <w:rPr>
          <w:sz w:val="32"/>
        </w:rPr>
        <w:t xml:space="preserve">Your gifts were given to you to help others, to serve others, to benefit others. </w:t>
      </w:r>
    </w:p>
    <w:p w:rsidR="004224A5" w:rsidRDefault="004224A5" w:rsidP="00F95EC6">
      <w:pPr>
        <w:rPr>
          <w:sz w:val="32"/>
        </w:rPr>
      </w:pPr>
    </w:p>
    <w:p w:rsidR="004224A5" w:rsidRDefault="00F95EC6" w:rsidP="00F95EC6">
      <w:pPr>
        <w:rPr>
          <w:sz w:val="32"/>
        </w:rPr>
      </w:pPr>
      <w:r w:rsidRPr="00F95EC6">
        <w:rPr>
          <w:sz w:val="32"/>
        </w:rPr>
        <w:t xml:space="preserve">They weren’t given for you and your enjoyment. </w:t>
      </w:r>
    </w:p>
    <w:p w:rsidR="004224A5" w:rsidRDefault="004224A5" w:rsidP="00F95EC6">
      <w:pPr>
        <w:rPr>
          <w:sz w:val="32"/>
        </w:rPr>
      </w:pPr>
    </w:p>
    <w:p w:rsidR="004224A5" w:rsidRDefault="00F95EC6" w:rsidP="00F95EC6">
      <w:pPr>
        <w:rPr>
          <w:sz w:val="32"/>
        </w:rPr>
      </w:pPr>
      <w:r w:rsidRPr="00F95EC6">
        <w:rPr>
          <w:sz w:val="32"/>
        </w:rPr>
        <w:t xml:space="preserve">Romans 12:4-5 is going to clarify that we purposely and specifically by design don’t all function the same way with our gifting. We have different </w:t>
      </w:r>
      <w:proofErr w:type="spellStart"/>
      <w:r w:rsidRPr="00F95EC6">
        <w:rPr>
          <w:sz w:val="32"/>
        </w:rPr>
        <w:t>giftings</w:t>
      </w:r>
      <w:proofErr w:type="spellEnd"/>
      <w:r w:rsidRPr="00F95EC6">
        <w:rPr>
          <w:sz w:val="32"/>
        </w:rPr>
        <w:t xml:space="preserve"> because we need one another. </w:t>
      </w:r>
    </w:p>
    <w:p w:rsidR="004224A5" w:rsidRDefault="004224A5" w:rsidP="00F95EC6">
      <w:pPr>
        <w:rPr>
          <w:sz w:val="32"/>
        </w:rPr>
      </w:pPr>
    </w:p>
    <w:p w:rsidR="004224A5" w:rsidRDefault="00F95EC6" w:rsidP="00F95EC6">
      <w:pPr>
        <w:rPr>
          <w:sz w:val="32"/>
        </w:rPr>
      </w:pPr>
      <w:r w:rsidRPr="00F95EC6">
        <w:rPr>
          <w:sz w:val="32"/>
        </w:rPr>
        <w:t>Romans 12:5 even takes it so far as to say that we are “</w:t>
      </w:r>
      <w:r w:rsidRPr="004224A5">
        <w:rPr>
          <w:b/>
          <w:sz w:val="32"/>
        </w:rPr>
        <w:t>members one of another,</w:t>
      </w:r>
      <w:r w:rsidRPr="00F95EC6">
        <w:rPr>
          <w:sz w:val="32"/>
        </w:rPr>
        <w:t xml:space="preserve">” meaning each member belongs to all the others. </w:t>
      </w:r>
    </w:p>
    <w:p w:rsidR="004224A5" w:rsidRDefault="004224A5" w:rsidP="00F95EC6">
      <w:pPr>
        <w:rPr>
          <w:sz w:val="32"/>
        </w:rPr>
      </w:pPr>
    </w:p>
    <w:p w:rsidR="004224A5" w:rsidRDefault="00F95EC6" w:rsidP="00F95EC6">
      <w:pPr>
        <w:rPr>
          <w:sz w:val="32"/>
        </w:rPr>
      </w:pPr>
      <w:r w:rsidRPr="00F95EC6">
        <w:rPr>
          <w:sz w:val="32"/>
        </w:rPr>
        <w:t xml:space="preserve">So your gifts aren’t yours; they’re mine. And my gifts aren’t really mine; they’re yours. </w:t>
      </w:r>
    </w:p>
    <w:p w:rsidR="004224A5" w:rsidRDefault="004224A5" w:rsidP="00F95EC6">
      <w:pPr>
        <w:rPr>
          <w:sz w:val="32"/>
        </w:rPr>
      </w:pPr>
    </w:p>
    <w:p w:rsidR="004224A5" w:rsidRDefault="00F95EC6" w:rsidP="00F95EC6">
      <w:pPr>
        <w:rPr>
          <w:sz w:val="32"/>
        </w:rPr>
      </w:pPr>
      <w:r w:rsidRPr="00F95EC6">
        <w:rPr>
          <w:sz w:val="32"/>
        </w:rPr>
        <w:t xml:space="preserve">Because God made the DNA of this church to be supernaturally infused with all of these gifts. </w:t>
      </w:r>
    </w:p>
    <w:p w:rsidR="004224A5" w:rsidRDefault="004224A5" w:rsidP="00F95EC6">
      <w:pPr>
        <w:rPr>
          <w:sz w:val="32"/>
        </w:rPr>
      </w:pPr>
    </w:p>
    <w:p w:rsidR="004224A5" w:rsidRDefault="004224A5" w:rsidP="00F95EC6">
      <w:pPr>
        <w:rPr>
          <w:sz w:val="32"/>
        </w:rPr>
      </w:pPr>
      <w:r>
        <w:rPr>
          <w:sz w:val="32"/>
        </w:rPr>
        <w:t>(</w:t>
      </w:r>
      <w:r w:rsidR="00F95EC6" w:rsidRPr="00F95EC6">
        <w:rPr>
          <w:sz w:val="32"/>
        </w:rPr>
        <w:t>Spread your arms wide in front of the crowd indicating yo</w:t>
      </w:r>
      <w:r>
        <w:rPr>
          <w:sz w:val="32"/>
        </w:rPr>
        <w:t>u are talking about everyone.)</w:t>
      </w:r>
    </w:p>
    <w:p w:rsidR="004224A5" w:rsidRDefault="004224A5" w:rsidP="00F95EC6">
      <w:pPr>
        <w:rPr>
          <w:sz w:val="32"/>
        </w:rPr>
      </w:pPr>
    </w:p>
    <w:p w:rsidR="004224A5" w:rsidRPr="00F55433" w:rsidRDefault="00F95EC6" w:rsidP="00F95EC6">
      <w:pPr>
        <w:rPr>
          <w:sz w:val="32"/>
          <w:u w:val="single"/>
        </w:rPr>
      </w:pPr>
      <w:r w:rsidRPr="00F55433">
        <w:rPr>
          <w:sz w:val="32"/>
          <w:u w:val="single"/>
        </w:rPr>
        <w:t>This should be a lesson in both humility and responsibility for us</w:t>
      </w:r>
      <w:r w:rsidR="004B0122">
        <w:rPr>
          <w:sz w:val="32"/>
          <w:u w:val="single"/>
        </w:rPr>
        <w:t xml:space="preserve"> all</w:t>
      </w:r>
      <w:r w:rsidRPr="00F55433">
        <w:rPr>
          <w:sz w:val="32"/>
          <w:u w:val="single"/>
        </w:rPr>
        <w:t xml:space="preserve">. </w:t>
      </w:r>
    </w:p>
    <w:p w:rsidR="004224A5" w:rsidRDefault="004224A5" w:rsidP="00F95EC6">
      <w:pPr>
        <w:rPr>
          <w:sz w:val="32"/>
        </w:rPr>
      </w:pPr>
    </w:p>
    <w:p w:rsidR="00F95EC6" w:rsidRPr="00F95EC6" w:rsidRDefault="00F95EC6" w:rsidP="00F95EC6">
      <w:pPr>
        <w:rPr>
          <w:sz w:val="32"/>
        </w:rPr>
      </w:pPr>
      <w:r w:rsidRPr="00F95EC6">
        <w:rPr>
          <w:sz w:val="32"/>
        </w:rPr>
        <w:t>Humility because the gift is not about us, but responsibility because God knew someone else would need our help, would need to experience God working through our gifts to minister to them.</w:t>
      </w:r>
    </w:p>
    <w:p w:rsidR="004224A5" w:rsidRDefault="00F95EC6" w:rsidP="00F95EC6">
      <w:pPr>
        <w:rPr>
          <w:sz w:val="32"/>
        </w:rPr>
      </w:pPr>
      <w:r w:rsidRPr="00F95EC6">
        <w:rPr>
          <w:sz w:val="32"/>
        </w:rPr>
        <w:lastRenderedPageBreak/>
        <w:t xml:space="preserve">Thor couldn’t save the world on his own; he needed the rest of the Avengers. It was the same for the rest of them. </w:t>
      </w:r>
    </w:p>
    <w:p w:rsidR="004224A5" w:rsidRDefault="004224A5" w:rsidP="00F95EC6">
      <w:pPr>
        <w:rPr>
          <w:sz w:val="32"/>
        </w:rPr>
      </w:pPr>
    </w:p>
    <w:p w:rsidR="004224A5" w:rsidRDefault="00F95EC6" w:rsidP="00F95EC6">
      <w:pPr>
        <w:rPr>
          <w:sz w:val="32"/>
        </w:rPr>
      </w:pPr>
      <w:r w:rsidRPr="00F95EC6">
        <w:rPr>
          <w:sz w:val="32"/>
        </w:rPr>
        <w:t xml:space="preserve">The truth of the matter is that God doesn’t need any of us, but He chooses to use us and invites us to be used by Him—but He does that by bringing us together, mobilizing us together, teaming us up together, using us together. </w:t>
      </w:r>
    </w:p>
    <w:p w:rsidR="00F55433" w:rsidRDefault="00F55433" w:rsidP="00F95EC6">
      <w:pPr>
        <w:rPr>
          <w:sz w:val="32"/>
        </w:rPr>
      </w:pPr>
    </w:p>
    <w:p w:rsidR="004224A5" w:rsidRDefault="00F95EC6" w:rsidP="00F95EC6">
      <w:pPr>
        <w:rPr>
          <w:sz w:val="32"/>
        </w:rPr>
      </w:pPr>
      <w:r w:rsidRPr="00F95EC6">
        <w:rPr>
          <w:sz w:val="32"/>
        </w:rPr>
        <w:t xml:space="preserve">Sure, there’s strength in numbers. But numbers brought together by the hand of God and empowered by God … that’s more than natural strength. </w:t>
      </w:r>
    </w:p>
    <w:p w:rsidR="004224A5" w:rsidRDefault="004224A5" w:rsidP="00F95EC6">
      <w:pPr>
        <w:rPr>
          <w:sz w:val="32"/>
        </w:rPr>
      </w:pPr>
    </w:p>
    <w:p w:rsidR="004224A5" w:rsidRDefault="00F95EC6" w:rsidP="00F95EC6">
      <w:pPr>
        <w:rPr>
          <w:sz w:val="32"/>
        </w:rPr>
      </w:pPr>
      <w:r w:rsidRPr="00F95EC6">
        <w:rPr>
          <w:sz w:val="32"/>
        </w:rPr>
        <w:t xml:space="preserve">That’s the type of power that can change a church for God, change a </w:t>
      </w:r>
      <w:r w:rsidR="004224A5">
        <w:rPr>
          <w:sz w:val="32"/>
        </w:rPr>
        <w:t>community</w:t>
      </w:r>
      <w:r w:rsidRPr="00F95EC6">
        <w:rPr>
          <w:sz w:val="32"/>
        </w:rPr>
        <w:t xml:space="preserve"> for God, change a nation for God, </w:t>
      </w:r>
      <w:proofErr w:type="gramStart"/>
      <w:r w:rsidRPr="00F95EC6">
        <w:rPr>
          <w:sz w:val="32"/>
        </w:rPr>
        <w:t>change</w:t>
      </w:r>
      <w:proofErr w:type="gramEnd"/>
      <w:r w:rsidRPr="00F95EC6">
        <w:rPr>
          <w:sz w:val="32"/>
        </w:rPr>
        <w:t xml:space="preserve"> the world for the Gospel. </w:t>
      </w:r>
    </w:p>
    <w:p w:rsidR="004224A5" w:rsidRDefault="004224A5" w:rsidP="00F95EC6">
      <w:pPr>
        <w:rPr>
          <w:sz w:val="32"/>
        </w:rPr>
      </w:pPr>
    </w:p>
    <w:p w:rsidR="004224A5" w:rsidRDefault="00F95EC6" w:rsidP="00F95EC6">
      <w:pPr>
        <w:rPr>
          <w:sz w:val="32"/>
        </w:rPr>
      </w:pPr>
      <w:r w:rsidRPr="00F95EC6">
        <w:rPr>
          <w:sz w:val="32"/>
        </w:rPr>
        <w:t xml:space="preserve">You have been given superpowers. You are part of a superpower team. </w:t>
      </w:r>
    </w:p>
    <w:p w:rsidR="004224A5" w:rsidRDefault="004224A5" w:rsidP="00F95EC6">
      <w:pPr>
        <w:rPr>
          <w:sz w:val="32"/>
        </w:rPr>
      </w:pPr>
    </w:p>
    <w:p w:rsidR="00F95EC6" w:rsidRPr="001138A4" w:rsidRDefault="00F95EC6" w:rsidP="00F95EC6">
      <w:pPr>
        <w:rPr>
          <w:sz w:val="32"/>
        </w:rPr>
      </w:pPr>
      <w:r w:rsidRPr="00F95EC6">
        <w:rPr>
          <w:sz w:val="32"/>
        </w:rPr>
        <w:t xml:space="preserve">But remember … to just have power isn’t what makes a hero. </w:t>
      </w:r>
      <w:r w:rsidRPr="001138A4">
        <w:rPr>
          <w:sz w:val="32"/>
        </w:rPr>
        <w:t>There has to be action.</w:t>
      </w:r>
    </w:p>
    <w:p w:rsidR="00F95EC6" w:rsidRPr="00F95EC6" w:rsidRDefault="00F95EC6" w:rsidP="00F95EC6">
      <w:pPr>
        <w:rPr>
          <w:sz w:val="32"/>
        </w:rPr>
      </w:pPr>
    </w:p>
    <w:p w:rsidR="00F95EC6" w:rsidRPr="001138A4" w:rsidRDefault="00F95EC6" w:rsidP="00F95EC6">
      <w:pPr>
        <w:rPr>
          <w:b/>
          <w:sz w:val="32"/>
          <w:u w:val="single"/>
        </w:rPr>
      </w:pPr>
      <w:r w:rsidRPr="001138A4">
        <w:rPr>
          <w:b/>
          <w:sz w:val="32"/>
          <w:u w:val="single"/>
        </w:rPr>
        <w:t xml:space="preserve">This </w:t>
      </w:r>
      <w:r w:rsidR="001138A4" w:rsidRPr="001138A4">
        <w:rPr>
          <w:b/>
          <w:sz w:val="32"/>
          <w:u w:val="single"/>
        </w:rPr>
        <w:t xml:space="preserve">Superpower Team Has a Community, the Ashland Richland county community </w:t>
      </w:r>
      <w:r w:rsidRPr="001138A4">
        <w:rPr>
          <w:b/>
          <w:sz w:val="32"/>
          <w:u w:val="single"/>
        </w:rPr>
        <w:t>in Need</w:t>
      </w:r>
    </w:p>
    <w:p w:rsidR="001138A4" w:rsidRDefault="001138A4" w:rsidP="00F95EC6">
      <w:pPr>
        <w:rPr>
          <w:sz w:val="32"/>
        </w:rPr>
      </w:pPr>
    </w:p>
    <w:p w:rsidR="001138A4" w:rsidRDefault="00F95EC6" w:rsidP="00F95EC6">
      <w:pPr>
        <w:rPr>
          <w:sz w:val="32"/>
        </w:rPr>
      </w:pPr>
      <w:r w:rsidRPr="00F95EC6">
        <w:rPr>
          <w:sz w:val="32"/>
        </w:rPr>
        <w:t xml:space="preserve">This church needs you. </w:t>
      </w:r>
      <w:r w:rsidR="00F55433">
        <w:rPr>
          <w:sz w:val="32"/>
        </w:rPr>
        <w:t>O</w:t>
      </w:r>
      <w:r w:rsidR="001138A4">
        <w:rPr>
          <w:sz w:val="32"/>
        </w:rPr>
        <w:t>ur communities</w:t>
      </w:r>
      <w:r w:rsidR="00F55433">
        <w:rPr>
          <w:sz w:val="32"/>
        </w:rPr>
        <w:t xml:space="preserve"> needs</w:t>
      </w:r>
      <w:r w:rsidRPr="00F95EC6">
        <w:rPr>
          <w:sz w:val="32"/>
        </w:rPr>
        <w:t xml:space="preserve"> you. </w:t>
      </w:r>
    </w:p>
    <w:p w:rsidR="001138A4" w:rsidRDefault="001138A4" w:rsidP="00F95EC6">
      <w:pPr>
        <w:rPr>
          <w:sz w:val="32"/>
        </w:rPr>
      </w:pPr>
    </w:p>
    <w:p w:rsidR="001138A4" w:rsidRDefault="00F95EC6" w:rsidP="00F95EC6">
      <w:pPr>
        <w:rPr>
          <w:sz w:val="32"/>
        </w:rPr>
      </w:pPr>
      <w:r w:rsidRPr="00F95EC6">
        <w:rPr>
          <w:sz w:val="32"/>
        </w:rPr>
        <w:t xml:space="preserve">This </w:t>
      </w:r>
      <w:r w:rsidR="001138A4">
        <w:rPr>
          <w:sz w:val="32"/>
        </w:rPr>
        <w:t>county</w:t>
      </w:r>
      <w:r w:rsidRPr="00F95EC6">
        <w:rPr>
          <w:sz w:val="32"/>
        </w:rPr>
        <w:t xml:space="preserve">/community needs you. Not because they need you, but because they need God. </w:t>
      </w:r>
    </w:p>
    <w:p w:rsidR="001138A4" w:rsidRDefault="001138A4" w:rsidP="00F95EC6">
      <w:pPr>
        <w:rPr>
          <w:sz w:val="32"/>
        </w:rPr>
      </w:pPr>
    </w:p>
    <w:p w:rsidR="00F95EC6" w:rsidRPr="00F95EC6" w:rsidRDefault="00F95EC6" w:rsidP="00F95EC6">
      <w:pPr>
        <w:rPr>
          <w:sz w:val="32"/>
        </w:rPr>
      </w:pPr>
      <w:r w:rsidRPr="00F95EC6">
        <w:rPr>
          <w:sz w:val="32"/>
        </w:rPr>
        <w:t xml:space="preserve">And God in His wisdom and plan has decided that He would empower </w:t>
      </w:r>
      <w:r w:rsidR="008C62FC">
        <w:rPr>
          <w:sz w:val="32"/>
        </w:rPr>
        <w:t>you</w:t>
      </w:r>
      <w:r w:rsidRPr="00F95EC6">
        <w:rPr>
          <w:sz w:val="32"/>
        </w:rPr>
        <w:t xml:space="preserve"> with the ability to serve one another and the world around </w:t>
      </w:r>
      <w:r w:rsidR="008C62FC">
        <w:rPr>
          <w:sz w:val="32"/>
        </w:rPr>
        <w:t>you</w:t>
      </w:r>
      <w:r w:rsidRPr="00F95EC6">
        <w:rPr>
          <w:sz w:val="32"/>
        </w:rPr>
        <w:t>.</w:t>
      </w:r>
    </w:p>
    <w:p w:rsidR="00F95EC6" w:rsidRPr="00F95EC6" w:rsidRDefault="00F95EC6" w:rsidP="00F95EC6">
      <w:pPr>
        <w:rPr>
          <w:sz w:val="32"/>
        </w:rPr>
      </w:pPr>
    </w:p>
    <w:p w:rsidR="001138A4" w:rsidRDefault="00F95EC6" w:rsidP="00F95EC6">
      <w:pPr>
        <w:rPr>
          <w:sz w:val="32"/>
        </w:rPr>
      </w:pPr>
      <w:r w:rsidRPr="00F95EC6">
        <w:rPr>
          <w:sz w:val="32"/>
        </w:rPr>
        <w:t xml:space="preserve">We have a children’s ministry that needs people to model Jesus to them. </w:t>
      </w:r>
    </w:p>
    <w:p w:rsidR="001138A4" w:rsidRDefault="001138A4" w:rsidP="00F95EC6">
      <w:pPr>
        <w:rPr>
          <w:sz w:val="32"/>
        </w:rPr>
      </w:pPr>
    </w:p>
    <w:p w:rsidR="001138A4" w:rsidRDefault="00F95EC6" w:rsidP="00F95EC6">
      <w:pPr>
        <w:rPr>
          <w:sz w:val="32"/>
        </w:rPr>
      </w:pPr>
      <w:r w:rsidRPr="00F95EC6">
        <w:rPr>
          <w:sz w:val="32"/>
        </w:rPr>
        <w:lastRenderedPageBreak/>
        <w:t xml:space="preserve">We have a teen ministry that needs people to model Jesus to them, befriend them, and mentor them. </w:t>
      </w:r>
    </w:p>
    <w:p w:rsidR="001138A4" w:rsidRDefault="001138A4" w:rsidP="00F95EC6">
      <w:pPr>
        <w:rPr>
          <w:sz w:val="32"/>
        </w:rPr>
      </w:pPr>
    </w:p>
    <w:p w:rsidR="001138A4" w:rsidRDefault="00F95EC6" w:rsidP="001138A4">
      <w:pPr>
        <w:rPr>
          <w:sz w:val="32"/>
        </w:rPr>
      </w:pPr>
      <w:r w:rsidRPr="00F95EC6">
        <w:rPr>
          <w:sz w:val="32"/>
        </w:rPr>
        <w:t xml:space="preserve">Young adults, couples, </w:t>
      </w:r>
      <w:r w:rsidR="001138A4">
        <w:rPr>
          <w:sz w:val="32"/>
        </w:rPr>
        <w:t>who</w:t>
      </w:r>
      <w:r w:rsidRPr="00F95EC6">
        <w:rPr>
          <w:sz w:val="32"/>
        </w:rPr>
        <w:t xml:space="preserve"> need the gifts that God gave you to be in action and in motion</w:t>
      </w:r>
      <w:r w:rsidR="001138A4">
        <w:rPr>
          <w:sz w:val="32"/>
        </w:rPr>
        <w:t xml:space="preserve"> for them</w:t>
      </w:r>
      <w:r w:rsidRPr="00F95EC6">
        <w:rPr>
          <w:sz w:val="32"/>
        </w:rPr>
        <w:t xml:space="preserve">. </w:t>
      </w:r>
    </w:p>
    <w:p w:rsidR="001138A4" w:rsidRDefault="001138A4" w:rsidP="001138A4">
      <w:pPr>
        <w:rPr>
          <w:sz w:val="32"/>
        </w:rPr>
      </w:pPr>
    </w:p>
    <w:p w:rsidR="00F95EC6" w:rsidRPr="00F95EC6" w:rsidRDefault="001138A4" w:rsidP="001138A4">
      <w:pPr>
        <w:rPr>
          <w:sz w:val="32"/>
        </w:rPr>
      </w:pPr>
      <w:r>
        <w:rPr>
          <w:sz w:val="32"/>
        </w:rPr>
        <w:t xml:space="preserve">The </w:t>
      </w:r>
      <w:r w:rsidR="00FE0458">
        <w:rPr>
          <w:sz w:val="32"/>
        </w:rPr>
        <w:t>community</w:t>
      </w:r>
      <w:r>
        <w:rPr>
          <w:sz w:val="32"/>
        </w:rPr>
        <w:t xml:space="preserve"> around us</w:t>
      </w:r>
      <w:r w:rsidR="00F95EC6" w:rsidRPr="00F95EC6">
        <w:rPr>
          <w:sz w:val="32"/>
        </w:rPr>
        <w:t xml:space="preserve"> need the gifts that God gave you to be in action and in motion.</w:t>
      </w:r>
    </w:p>
    <w:p w:rsidR="00F55433" w:rsidRDefault="00F55433" w:rsidP="00F95EC6">
      <w:pPr>
        <w:rPr>
          <w:sz w:val="32"/>
        </w:rPr>
      </w:pPr>
    </w:p>
    <w:p w:rsidR="00BC2250" w:rsidRDefault="00F95EC6" w:rsidP="00F95EC6">
      <w:pPr>
        <w:rPr>
          <w:sz w:val="32"/>
        </w:rPr>
      </w:pPr>
      <w:r w:rsidRPr="00F95EC6">
        <w:rPr>
          <w:sz w:val="32"/>
        </w:rPr>
        <w:t xml:space="preserve">Can you imagine with me a little bit right now? </w:t>
      </w:r>
    </w:p>
    <w:p w:rsidR="00BC2250" w:rsidRDefault="00BC2250" w:rsidP="00F95EC6">
      <w:pPr>
        <w:rPr>
          <w:sz w:val="32"/>
        </w:rPr>
      </w:pPr>
    </w:p>
    <w:p w:rsidR="00BC2250" w:rsidRDefault="00F95EC6" w:rsidP="00F95EC6">
      <w:pPr>
        <w:rPr>
          <w:sz w:val="32"/>
        </w:rPr>
      </w:pPr>
      <w:r w:rsidRPr="00F95EC6">
        <w:rPr>
          <w:sz w:val="32"/>
        </w:rPr>
        <w:t xml:space="preserve">Can you imagine what our church would be like if everyone was flowing in their gifting? </w:t>
      </w:r>
    </w:p>
    <w:p w:rsidR="00BC2250" w:rsidRDefault="00BC2250" w:rsidP="00F95EC6">
      <w:pPr>
        <w:rPr>
          <w:sz w:val="32"/>
        </w:rPr>
      </w:pPr>
    </w:p>
    <w:p w:rsidR="00F55433" w:rsidRDefault="00F95EC6" w:rsidP="00F95EC6">
      <w:pPr>
        <w:rPr>
          <w:sz w:val="32"/>
        </w:rPr>
      </w:pPr>
      <w:r w:rsidRPr="00F95EC6">
        <w:rPr>
          <w:sz w:val="32"/>
        </w:rPr>
        <w:t>Can you imagine what our c</w:t>
      </w:r>
      <w:r w:rsidR="00F55433">
        <w:rPr>
          <w:sz w:val="32"/>
        </w:rPr>
        <w:t>ommunity would be like, what the</w:t>
      </w:r>
      <w:r w:rsidRPr="00F95EC6">
        <w:rPr>
          <w:sz w:val="32"/>
        </w:rPr>
        <w:t xml:space="preserve"> </w:t>
      </w:r>
      <w:r w:rsidR="00BC2250">
        <w:rPr>
          <w:sz w:val="32"/>
        </w:rPr>
        <w:t>towns around us</w:t>
      </w:r>
      <w:r w:rsidRPr="00F95EC6">
        <w:rPr>
          <w:sz w:val="32"/>
        </w:rPr>
        <w:t xml:space="preserve"> would be like, if we all were serving in ways that utilized the gifts that God has given us? </w:t>
      </w:r>
    </w:p>
    <w:p w:rsidR="00F55433" w:rsidRDefault="00F55433" w:rsidP="00F95EC6">
      <w:pPr>
        <w:rPr>
          <w:sz w:val="32"/>
        </w:rPr>
      </w:pPr>
    </w:p>
    <w:p w:rsidR="00BC2250" w:rsidRDefault="00F55433" w:rsidP="00F95EC6">
      <w:pPr>
        <w:rPr>
          <w:sz w:val="32"/>
        </w:rPr>
      </w:pPr>
      <w:r>
        <w:rPr>
          <w:sz w:val="32"/>
        </w:rPr>
        <w:t>The Serve project this summer was just a taste of what can come.</w:t>
      </w:r>
    </w:p>
    <w:p w:rsidR="00BC2250" w:rsidRDefault="00BC2250" w:rsidP="00F95EC6">
      <w:pPr>
        <w:rPr>
          <w:sz w:val="32"/>
        </w:rPr>
      </w:pPr>
    </w:p>
    <w:p w:rsidR="00F95EC6" w:rsidRPr="00F95EC6" w:rsidRDefault="00F95EC6" w:rsidP="00F95EC6">
      <w:pPr>
        <w:rPr>
          <w:sz w:val="32"/>
        </w:rPr>
      </w:pPr>
      <w:r w:rsidRPr="00F95EC6">
        <w:rPr>
          <w:sz w:val="32"/>
        </w:rPr>
        <w:t>Think about it, imagine it … and let’s take it back to our initial question.</w:t>
      </w:r>
    </w:p>
    <w:p w:rsidR="00F95EC6" w:rsidRPr="00F95EC6" w:rsidRDefault="00F95EC6" w:rsidP="00F95EC6">
      <w:pPr>
        <w:rPr>
          <w:sz w:val="32"/>
        </w:rPr>
      </w:pPr>
    </w:p>
    <w:p w:rsidR="00BC2250" w:rsidRDefault="00F95EC6" w:rsidP="00F95EC6">
      <w:pPr>
        <w:rPr>
          <w:sz w:val="32"/>
        </w:rPr>
      </w:pPr>
      <w:r w:rsidRPr="00F95EC6">
        <w:rPr>
          <w:sz w:val="32"/>
        </w:rPr>
        <w:t xml:space="preserve">What do superheroes and Christmas presents have to do with a church? </w:t>
      </w:r>
    </w:p>
    <w:p w:rsidR="00BC2250" w:rsidRDefault="00BC2250" w:rsidP="00F95EC6">
      <w:pPr>
        <w:rPr>
          <w:sz w:val="32"/>
        </w:rPr>
      </w:pPr>
    </w:p>
    <w:p w:rsidR="00BC2250" w:rsidRDefault="00F95EC6" w:rsidP="00F95EC6">
      <w:pPr>
        <w:rPr>
          <w:sz w:val="32"/>
        </w:rPr>
      </w:pPr>
      <w:r w:rsidRPr="00F95EC6">
        <w:rPr>
          <w:sz w:val="32"/>
        </w:rPr>
        <w:t xml:space="preserve">This is what I opened with. We talked a lot about superheroes, not a whole lot about Christmas. So let’s switch gears. </w:t>
      </w:r>
    </w:p>
    <w:p w:rsidR="00BC2250" w:rsidRDefault="00BC2250" w:rsidP="00F95EC6">
      <w:pPr>
        <w:rPr>
          <w:sz w:val="32"/>
        </w:rPr>
      </w:pPr>
    </w:p>
    <w:p w:rsidR="00BC2250" w:rsidRDefault="00F95EC6" w:rsidP="00F95EC6">
      <w:pPr>
        <w:rPr>
          <w:sz w:val="32"/>
        </w:rPr>
      </w:pPr>
      <w:r w:rsidRPr="00F95EC6">
        <w:rPr>
          <w:sz w:val="32"/>
        </w:rPr>
        <w:t xml:space="preserve">Christmas presents. Who doesn’t like opening Christmas presents? </w:t>
      </w:r>
    </w:p>
    <w:p w:rsidR="00BC2250" w:rsidRDefault="00BC2250" w:rsidP="00F95EC6">
      <w:pPr>
        <w:rPr>
          <w:sz w:val="32"/>
        </w:rPr>
      </w:pPr>
    </w:p>
    <w:p w:rsidR="00BC2250" w:rsidRDefault="00F95EC6" w:rsidP="00F95EC6">
      <w:pPr>
        <w:rPr>
          <w:sz w:val="32"/>
        </w:rPr>
      </w:pPr>
      <w:r w:rsidRPr="00F95EC6">
        <w:rPr>
          <w:sz w:val="32"/>
        </w:rPr>
        <w:t xml:space="preserve">I’ll tell you who—the Grinch! </w:t>
      </w:r>
      <w:proofErr w:type="spellStart"/>
      <w:r w:rsidRPr="00F95EC6">
        <w:rPr>
          <w:sz w:val="32"/>
        </w:rPr>
        <w:t>Grinches</w:t>
      </w:r>
      <w:proofErr w:type="spellEnd"/>
      <w:r w:rsidRPr="00F95EC6">
        <w:rPr>
          <w:sz w:val="32"/>
        </w:rPr>
        <w:t xml:space="preserve"> don’t like opening Christmas presents—everyone else does. </w:t>
      </w:r>
    </w:p>
    <w:p w:rsidR="00BC2250" w:rsidRDefault="00BC2250" w:rsidP="00F95EC6">
      <w:pPr>
        <w:rPr>
          <w:sz w:val="32"/>
        </w:rPr>
      </w:pPr>
    </w:p>
    <w:p w:rsidR="00BC2250" w:rsidRDefault="00F95EC6" w:rsidP="00F95EC6">
      <w:pPr>
        <w:rPr>
          <w:sz w:val="32"/>
        </w:rPr>
      </w:pPr>
      <w:r w:rsidRPr="00F95EC6">
        <w:rPr>
          <w:sz w:val="32"/>
        </w:rPr>
        <w:t xml:space="preserve">If you’re not too excited about opening Christmas presents, well, maybe we’ll get a Grinch support group going on, but until then, imagine back to childhood when you did love it. </w:t>
      </w:r>
    </w:p>
    <w:p w:rsidR="00BC2250" w:rsidRDefault="00F95EC6" w:rsidP="00F95EC6">
      <w:pPr>
        <w:rPr>
          <w:sz w:val="32"/>
        </w:rPr>
      </w:pPr>
      <w:r w:rsidRPr="00F95EC6">
        <w:rPr>
          <w:sz w:val="32"/>
        </w:rPr>
        <w:lastRenderedPageBreak/>
        <w:t xml:space="preserve">Picture being six years old, coming down to the tree, and there was your present. </w:t>
      </w:r>
    </w:p>
    <w:p w:rsidR="00BC2250" w:rsidRDefault="00BC2250" w:rsidP="00F95EC6">
      <w:pPr>
        <w:rPr>
          <w:sz w:val="32"/>
        </w:rPr>
      </w:pPr>
    </w:p>
    <w:p w:rsidR="00BC2250" w:rsidRDefault="00F95EC6" w:rsidP="00F95EC6">
      <w:pPr>
        <w:rPr>
          <w:sz w:val="32"/>
        </w:rPr>
      </w:pPr>
      <w:r w:rsidRPr="00F95EC6">
        <w:rPr>
          <w:sz w:val="32"/>
        </w:rPr>
        <w:t xml:space="preserve">Maybe that wasn’t your Christmas experience—well, imagine what it would be like to come down and see that big present waiting for you. </w:t>
      </w:r>
    </w:p>
    <w:p w:rsidR="00BC2250" w:rsidRDefault="00BC2250" w:rsidP="00F95EC6">
      <w:pPr>
        <w:rPr>
          <w:sz w:val="32"/>
        </w:rPr>
      </w:pPr>
    </w:p>
    <w:p w:rsidR="00BC2250" w:rsidRDefault="00F95EC6" w:rsidP="00F95EC6">
      <w:pPr>
        <w:rPr>
          <w:sz w:val="32"/>
        </w:rPr>
      </w:pPr>
      <w:r w:rsidRPr="00F95EC6">
        <w:rPr>
          <w:sz w:val="32"/>
        </w:rPr>
        <w:t xml:space="preserve">Just waiting to be opened, just waiting to be discovered, </w:t>
      </w:r>
      <w:proofErr w:type="gramStart"/>
      <w:r w:rsidRPr="00F95EC6">
        <w:rPr>
          <w:sz w:val="32"/>
        </w:rPr>
        <w:t>just</w:t>
      </w:r>
      <w:proofErr w:type="gramEnd"/>
      <w:r w:rsidRPr="00F95EC6">
        <w:rPr>
          <w:sz w:val="32"/>
        </w:rPr>
        <w:t xml:space="preserve"> waiting to be enjoyed and used and played with. </w:t>
      </w:r>
    </w:p>
    <w:p w:rsidR="00BC2250" w:rsidRDefault="00BC2250" w:rsidP="00F95EC6">
      <w:pPr>
        <w:rPr>
          <w:sz w:val="32"/>
        </w:rPr>
      </w:pPr>
    </w:p>
    <w:p w:rsidR="00F95EC6" w:rsidRPr="00F95EC6" w:rsidRDefault="00F95EC6" w:rsidP="00F95EC6">
      <w:pPr>
        <w:rPr>
          <w:sz w:val="32"/>
        </w:rPr>
      </w:pPr>
      <w:r w:rsidRPr="00F95EC6">
        <w:rPr>
          <w:sz w:val="32"/>
        </w:rPr>
        <w:t>And then picture looking at it, shrugging your shoulders, saying “eh,” and then walking back upstairs … never opening the gift.</w:t>
      </w:r>
    </w:p>
    <w:p w:rsidR="00F55433" w:rsidRDefault="00F55433" w:rsidP="00F95EC6">
      <w:pPr>
        <w:rPr>
          <w:sz w:val="32"/>
        </w:rPr>
      </w:pPr>
    </w:p>
    <w:p w:rsidR="00BC2250" w:rsidRDefault="00F95EC6" w:rsidP="00F95EC6">
      <w:pPr>
        <w:rPr>
          <w:sz w:val="32"/>
        </w:rPr>
      </w:pPr>
      <w:r w:rsidRPr="00F95EC6">
        <w:rPr>
          <w:sz w:val="32"/>
        </w:rPr>
        <w:t xml:space="preserve">There would be something super wrong with that, wouldn’t there be?! </w:t>
      </w:r>
    </w:p>
    <w:p w:rsidR="00BC2250" w:rsidRDefault="00BC2250" w:rsidP="00F95EC6">
      <w:pPr>
        <w:rPr>
          <w:sz w:val="32"/>
        </w:rPr>
      </w:pPr>
    </w:p>
    <w:p w:rsidR="0016314D" w:rsidRDefault="0016314D" w:rsidP="00F95EC6">
      <w:pPr>
        <w:rPr>
          <w:sz w:val="32"/>
        </w:rPr>
      </w:pPr>
      <w:r>
        <w:rPr>
          <w:sz w:val="32"/>
        </w:rPr>
        <w:t xml:space="preserve">We </w:t>
      </w:r>
      <w:r w:rsidR="008C62FC">
        <w:rPr>
          <w:sz w:val="32"/>
        </w:rPr>
        <w:t xml:space="preserve">would </w:t>
      </w:r>
      <w:r>
        <w:rPr>
          <w:sz w:val="32"/>
        </w:rPr>
        <w:t xml:space="preserve">need to </w:t>
      </w:r>
      <w:r w:rsidR="008C62FC">
        <w:rPr>
          <w:sz w:val="32"/>
        </w:rPr>
        <w:t>start</w:t>
      </w:r>
      <w:r>
        <w:rPr>
          <w:sz w:val="32"/>
        </w:rPr>
        <w:t xml:space="preserve"> the HPWITCPTOTAETEOCG support group.</w:t>
      </w:r>
      <w:r>
        <w:rPr>
          <w:sz w:val="32"/>
        </w:rPr>
        <w:br/>
      </w:r>
    </w:p>
    <w:p w:rsidR="00BC2250" w:rsidRDefault="008C62FC" w:rsidP="00F95EC6">
      <w:pPr>
        <w:rPr>
          <w:sz w:val="32"/>
        </w:rPr>
      </w:pPr>
      <w:r>
        <w:rPr>
          <w:sz w:val="32"/>
        </w:rPr>
        <w:t>That i</w:t>
      </w:r>
      <w:r w:rsidR="00F95EC6" w:rsidRPr="00F95EC6">
        <w:rPr>
          <w:sz w:val="32"/>
        </w:rPr>
        <w:t xml:space="preserve">s the “Helping-People-Who-Ignore-Their-Christmas-Presents-To-Open-Them-And- Experience-The-Excitement-Of-Childhood Group!” </w:t>
      </w:r>
    </w:p>
    <w:p w:rsidR="00BC2250" w:rsidRDefault="00BC2250" w:rsidP="00F95EC6">
      <w:pPr>
        <w:rPr>
          <w:sz w:val="32"/>
        </w:rPr>
      </w:pPr>
      <w:bookmarkStart w:id="0" w:name="_GoBack"/>
      <w:bookmarkEnd w:id="0"/>
    </w:p>
    <w:p w:rsidR="0016314D" w:rsidRDefault="0016314D" w:rsidP="00F95EC6">
      <w:pPr>
        <w:rPr>
          <w:sz w:val="32"/>
        </w:rPr>
      </w:pPr>
      <w:r>
        <w:rPr>
          <w:sz w:val="32"/>
        </w:rPr>
        <w:t>Keep coming back.</w:t>
      </w:r>
    </w:p>
    <w:p w:rsidR="0016314D" w:rsidRDefault="0016314D" w:rsidP="00F95EC6">
      <w:pPr>
        <w:rPr>
          <w:sz w:val="32"/>
        </w:rPr>
      </w:pPr>
    </w:p>
    <w:p w:rsidR="00F95EC6" w:rsidRPr="00F95EC6" w:rsidRDefault="00F95EC6" w:rsidP="00F95EC6">
      <w:pPr>
        <w:rPr>
          <w:sz w:val="32"/>
        </w:rPr>
      </w:pPr>
      <w:r w:rsidRPr="00F95EC6">
        <w:rPr>
          <w:sz w:val="32"/>
        </w:rPr>
        <w:t>When you’re given a gift, you open the gift! You don’t leave it sitting there!</w:t>
      </w:r>
    </w:p>
    <w:p w:rsidR="00F95EC6" w:rsidRPr="00F95EC6" w:rsidRDefault="00F95EC6" w:rsidP="00F95EC6">
      <w:pPr>
        <w:rPr>
          <w:sz w:val="32"/>
        </w:rPr>
      </w:pPr>
    </w:p>
    <w:p w:rsidR="00BC2250" w:rsidRDefault="00F95EC6" w:rsidP="00F95EC6">
      <w:pPr>
        <w:rPr>
          <w:sz w:val="32"/>
        </w:rPr>
      </w:pPr>
      <w:r w:rsidRPr="00F95EC6">
        <w:rPr>
          <w:sz w:val="32"/>
        </w:rPr>
        <w:t xml:space="preserve">What do superheroes and Christmas presents have to do with a church? </w:t>
      </w:r>
    </w:p>
    <w:p w:rsidR="00BC2250" w:rsidRDefault="00BC2250" w:rsidP="00F95EC6">
      <w:pPr>
        <w:rPr>
          <w:sz w:val="32"/>
        </w:rPr>
      </w:pPr>
    </w:p>
    <w:p w:rsidR="00BC2250" w:rsidRDefault="00F95EC6" w:rsidP="00F95EC6">
      <w:pPr>
        <w:rPr>
          <w:sz w:val="32"/>
        </w:rPr>
      </w:pPr>
      <w:r w:rsidRPr="00F95EC6">
        <w:rPr>
          <w:sz w:val="32"/>
        </w:rPr>
        <w:t xml:space="preserve">If you are a follower of Jesus who is not utilizing the spiritual gifts that God has given you for the betterment of the church and community, then you are like a Christmas present that’s ignored and unopened. </w:t>
      </w:r>
    </w:p>
    <w:p w:rsidR="00BC2250" w:rsidRDefault="00BC2250" w:rsidP="00F95EC6">
      <w:pPr>
        <w:rPr>
          <w:sz w:val="32"/>
        </w:rPr>
      </w:pPr>
    </w:p>
    <w:p w:rsidR="00BC2250" w:rsidRDefault="00F95EC6" w:rsidP="00F95EC6">
      <w:pPr>
        <w:rPr>
          <w:sz w:val="32"/>
        </w:rPr>
      </w:pPr>
      <w:r w:rsidRPr="00F95EC6">
        <w:rPr>
          <w:sz w:val="32"/>
        </w:rPr>
        <w:t xml:space="preserve">You are walking up to the gift that God has given you, shrugging your shoulders, saying “eh,” and then walking away. </w:t>
      </w:r>
    </w:p>
    <w:p w:rsidR="00BC2250" w:rsidRDefault="00BC2250" w:rsidP="00F95EC6">
      <w:pPr>
        <w:rPr>
          <w:sz w:val="32"/>
        </w:rPr>
      </w:pPr>
    </w:p>
    <w:p w:rsidR="00F95EC6" w:rsidRPr="00F95EC6" w:rsidRDefault="00F95EC6" w:rsidP="00F95EC6">
      <w:pPr>
        <w:rPr>
          <w:sz w:val="32"/>
        </w:rPr>
      </w:pPr>
      <w:r w:rsidRPr="00F95EC6">
        <w:rPr>
          <w:sz w:val="32"/>
        </w:rPr>
        <w:t>And that’s not how it is supposed to be!</w:t>
      </w:r>
    </w:p>
    <w:p w:rsidR="00F95EC6" w:rsidRPr="00F95EC6" w:rsidRDefault="00F95EC6" w:rsidP="00F95EC6">
      <w:pPr>
        <w:rPr>
          <w:sz w:val="32"/>
        </w:rPr>
      </w:pPr>
    </w:p>
    <w:p w:rsidR="00BC2250" w:rsidRPr="00BC2250" w:rsidRDefault="00F95EC6" w:rsidP="00F95EC6">
      <w:pPr>
        <w:rPr>
          <w:b/>
          <w:sz w:val="32"/>
          <w:u w:val="single"/>
        </w:rPr>
      </w:pPr>
      <w:r w:rsidRPr="00BC2250">
        <w:rPr>
          <w:b/>
          <w:sz w:val="32"/>
          <w:u w:val="single"/>
        </w:rPr>
        <w:lastRenderedPageBreak/>
        <w:t xml:space="preserve">Here’s my final question: Why did God give you to our church? </w:t>
      </w:r>
    </w:p>
    <w:p w:rsidR="00BC2250" w:rsidRDefault="00BC2250" w:rsidP="00F95EC6">
      <w:pPr>
        <w:rPr>
          <w:sz w:val="32"/>
        </w:rPr>
      </w:pPr>
    </w:p>
    <w:p w:rsidR="00BC2250" w:rsidRDefault="00F95EC6" w:rsidP="00F95EC6">
      <w:pPr>
        <w:rPr>
          <w:sz w:val="32"/>
        </w:rPr>
      </w:pPr>
      <w:r w:rsidRPr="00F95EC6">
        <w:rPr>
          <w:sz w:val="32"/>
        </w:rPr>
        <w:t xml:space="preserve">Most of the time we ask what we can get out of church. Wrong question. </w:t>
      </w:r>
    </w:p>
    <w:p w:rsidR="00BC2250" w:rsidRDefault="00BC2250" w:rsidP="00F95EC6">
      <w:pPr>
        <w:rPr>
          <w:sz w:val="32"/>
        </w:rPr>
      </w:pPr>
    </w:p>
    <w:p w:rsidR="00BC2250" w:rsidRDefault="00F95EC6" w:rsidP="00F95EC6">
      <w:pPr>
        <w:rPr>
          <w:sz w:val="32"/>
        </w:rPr>
      </w:pPr>
      <w:r w:rsidRPr="00F95EC6">
        <w:rPr>
          <w:sz w:val="32"/>
        </w:rPr>
        <w:t xml:space="preserve">Why did God give this community the gift of you? </w:t>
      </w:r>
    </w:p>
    <w:p w:rsidR="00BC2250" w:rsidRDefault="00BC2250" w:rsidP="00F95EC6">
      <w:pPr>
        <w:rPr>
          <w:sz w:val="32"/>
        </w:rPr>
      </w:pPr>
    </w:p>
    <w:p w:rsidR="00F95EC6" w:rsidRPr="00F95EC6" w:rsidRDefault="00F95EC6" w:rsidP="00F95EC6">
      <w:pPr>
        <w:rPr>
          <w:sz w:val="32"/>
        </w:rPr>
      </w:pPr>
      <w:r w:rsidRPr="00F95EC6">
        <w:rPr>
          <w:sz w:val="32"/>
        </w:rPr>
        <w:t>Was it because of your teaching, your leadership, your encouragement, your discernment, or whatever it is that makes you the super-powered you? Why did God give us the gift of you?</w:t>
      </w:r>
    </w:p>
    <w:p w:rsidR="00F95EC6" w:rsidRPr="00F95EC6" w:rsidRDefault="00F95EC6" w:rsidP="00F95EC6">
      <w:pPr>
        <w:rPr>
          <w:sz w:val="32"/>
        </w:rPr>
      </w:pPr>
    </w:p>
    <w:p w:rsidR="00BC2250" w:rsidRDefault="00F95EC6" w:rsidP="00F95EC6">
      <w:pPr>
        <w:rPr>
          <w:sz w:val="32"/>
        </w:rPr>
      </w:pPr>
      <w:r w:rsidRPr="00F95EC6">
        <w:rPr>
          <w:sz w:val="32"/>
        </w:rPr>
        <w:t xml:space="preserve">Don’t be an unopened gift. Discover the gifting God has empowered you with. Discover the ways you can passionately utilize those gifts. </w:t>
      </w:r>
    </w:p>
    <w:p w:rsidR="0016314D" w:rsidRDefault="0016314D" w:rsidP="00F95EC6">
      <w:pPr>
        <w:rPr>
          <w:sz w:val="32"/>
        </w:rPr>
      </w:pPr>
    </w:p>
    <w:p w:rsidR="00BC2250" w:rsidRDefault="00F95EC6" w:rsidP="00F95EC6">
      <w:pPr>
        <w:rPr>
          <w:sz w:val="32"/>
        </w:rPr>
      </w:pPr>
      <w:r w:rsidRPr="00F95EC6">
        <w:rPr>
          <w:sz w:val="32"/>
        </w:rPr>
        <w:t xml:space="preserve">Be the gift that you are—serve this church and this community the way God made you to with the gifts He’s given you. </w:t>
      </w:r>
    </w:p>
    <w:p w:rsidR="00BC2250" w:rsidRDefault="00BC2250" w:rsidP="00F95EC6">
      <w:pPr>
        <w:rPr>
          <w:sz w:val="32"/>
        </w:rPr>
      </w:pPr>
    </w:p>
    <w:p w:rsidR="00F95EC6" w:rsidRPr="00F95EC6" w:rsidRDefault="00F95EC6" w:rsidP="00F95EC6">
      <w:pPr>
        <w:rPr>
          <w:sz w:val="32"/>
        </w:rPr>
      </w:pPr>
      <w:r w:rsidRPr="00F95EC6">
        <w:rPr>
          <w:sz w:val="32"/>
        </w:rPr>
        <w:t>Be a hero for Jesus. I can’t speak for you, but I know for myself … I want to be a hero for Jesus. I certainly don’t want to be a pig.</w:t>
      </w:r>
    </w:p>
    <w:p w:rsidR="00F95EC6" w:rsidRPr="00F95EC6" w:rsidRDefault="00F95EC6" w:rsidP="00F95EC6">
      <w:pPr>
        <w:rPr>
          <w:sz w:val="32"/>
        </w:rPr>
      </w:pPr>
    </w:p>
    <w:p w:rsidR="0016314D" w:rsidRDefault="00F95EC6" w:rsidP="00F95EC6">
      <w:pPr>
        <w:rPr>
          <w:sz w:val="32"/>
        </w:rPr>
      </w:pPr>
      <w:r w:rsidRPr="00F95EC6">
        <w:rPr>
          <w:sz w:val="32"/>
        </w:rPr>
        <w:t>Specific Application:</w:t>
      </w:r>
      <w:r w:rsidR="00BC2250">
        <w:rPr>
          <w:sz w:val="32"/>
        </w:rPr>
        <w:t xml:space="preserve"> </w:t>
      </w:r>
      <w:r w:rsidR="0016314D">
        <w:rPr>
          <w:sz w:val="32"/>
        </w:rPr>
        <w:t>Pray! Seek God’s leading and be open to stepping out of your comfort zone. Be willing to try something new.</w:t>
      </w:r>
    </w:p>
    <w:p w:rsidR="0016314D" w:rsidRDefault="0016314D" w:rsidP="00F95EC6">
      <w:pPr>
        <w:rPr>
          <w:sz w:val="32"/>
        </w:rPr>
      </w:pPr>
    </w:p>
    <w:p w:rsidR="00BC2250" w:rsidRPr="00F95EC6" w:rsidRDefault="0016314D" w:rsidP="00F95EC6">
      <w:pPr>
        <w:rPr>
          <w:sz w:val="32"/>
        </w:rPr>
      </w:pPr>
      <w:r>
        <w:rPr>
          <w:sz w:val="32"/>
        </w:rPr>
        <w:t>(</w:t>
      </w:r>
      <w:r w:rsidR="00BC2250">
        <w:rPr>
          <w:sz w:val="32"/>
        </w:rPr>
        <w:t>Ask each of our ministry team leaders, Nursery and Kings Kids Coordinators to stand up. Introduce them.</w:t>
      </w:r>
      <w:r>
        <w:rPr>
          <w:sz w:val="32"/>
        </w:rPr>
        <w:t>)</w:t>
      </w:r>
    </w:p>
    <w:p w:rsidR="00FA54FA" w:rsidRDefault="00FA54FA" w:rsidP="00F95EC6">
      <w:pPr>
        <w:rPr>
          <w:sz w:val="32"/>
        </w:rPr>
      </w:pPr>
    </w:p>
    <w:p w:rsidR="00FA54FA" w:rsidRDefault="00FA54FA" w:rsidP="00F95EC6">
      <w:pPr>
        <w:rPr>
          <w:sz w:val="32"/>
        </w:rPr>
      </w:pPr>
      <w:r>
        <w:rPr>
          <w:sz w:val="32"/>
        </w:rPr>
        <w:t>Each one of the</w:t>
      </w:r>
      <w:r w:rsidR="0016314D">
        <w:rPr>
          <w:sz w:val="32"/>
        </w:rPr>
        <w:t>se folks</w:t>
      </w:r>
      <w:r>
        <w:rPr>
          <w:sz w:val="32"/>
        </w:rPr>
        <w:t xml:space="preserve"> have ministries and I am sure they would love to help you discover what your spiritual gift is and help you find the right place for you to be a hero for Jesus.</w:t>
      </w:r>
    </w:p>
    <w:p w:rsidR="00FA54FA" w:rsidRDefault="00FA54FA" w:rsidP="00F95EC6">
      <w:pPr>
        <w:rPr>
          <w:sz w:val="32"/>
        </w:rPr>
      </w:pPr>
    </w:p>
    <w:p w:rsidR="0016314D" w:rsidRDefault="0016314D" w:rsidP="00F95EC6">
      <w:pPr>
        <w:rPr>
          <w:sz w:val="32"/>
        </w:rPr>
      </w:pPr>
      <w:r>
        <w:rPr>
          <w:sz w:val="32"/>
        </w:rPr>
        <w:t>Don’t just pray about…do something!</w:t>
      </w:r>
    </w:p>
    <w:p w:rsidR="0016314D" w:rsidRDefault="0016314D" w:rsidP="00F95EC6">
      <w:pPr>
        <w:rPr>
          <w:sz w:val="32"/>
        </w:rPr>
      </w:pPr>
    </w:p>
    <w:p w:rsidR="00A34979" w:rsidRDefault="00A34979" w:rsidP="00821CF6">
      <w:pPr>
        <w:rPr>
          <w:sz w:val="32"/>
          <w:szCs w:val="32"/>
        </w:rPr>
      </w:pPr>
      <w:r w:rsidRPr="00F84949">
        <w:rPr>
          <w:b/>
          <w:sz w:val="32"/>
          <w:szCs w:val="32"/>
        </w:rPr>
        <w:t>Benediction</w:t>
      </w:r>
      <w:r w:rsidR="00AB29B4">
        <w:rPr>
          <w:b/>
          <w:sz w:val="32"/>
          <w:szCs w:val="32"/>
        </w:rPr>
        <w:t xml:space="preserve"> “</w:t>
      </w:r>
      <w:r w:rsidR="00D37C9E" w:rsidRPr="00F84949">
        <w:rPr>
          <w:b/>
          <w:sz w:val="32"/>
          <w:szCs w:val="32"/>
        </w:rPr>
        <w:t>The Lord bless you and keep you; the Lord make his face shine upon you and be gracious to you; the Lord turn his face toward you and give you peace.</w:t>
      </w:r>
      <w:r w:rsidR="00AB29B4">
        <w:rPr>
          <w:b/>
          <w:sz w:val="32"/>
          <w:szCs w:val="32"/>
        </w:rPr>
        <w:t>”</w:t>
      </w:r>
      <w:r w:rsidR="00D37C9E" w:rsidRPr="00F84949">
        <w:rPr>
          <w:b/>
          <w:sz w:val="32"/>
          <w:szCs w:val="32"/>
        </w:rPr>
        <w:t xml:space="preserve"> (Num. 6:24-26)</w:t>
      </w:r>
      <w:r w:rsidR="00C435FB" w:rsidRPr="00F84949">
        <w:rPr>
          <w:sz w:val="32"/>
          <w:szCs w:val="32"/>
        </w:rPr>
        <w:t xml:space="preserve"> </w:t>
      </w:r>
    </w:p>
    <w:p w:rsidR="0076615B" w:rsidRDefault="0076615B" w:rsidP="00821CF6">
      <w:pPr>
        <w:rPr>
          <w:sz w:val="32"/>
          <w:szCs w:val="32"/>
        </w:rPr>
      </w:pPr>
    </w:p>
    <w:sectPr w:rsidR="0076615B" w:rsidSect="00897198">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0647" w:rsidRDefault="00A80647">
      <w:r>
        <w:separator/>
      </w:r>
    </w:p>
  </w:endnote>
  <w:endnote w:type="continuationSeparator" w:id="0">
    <w:p w:rsidR="00A80647" w:rsidRDefault="00A80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p w:rsidR="00482978" w:rsidRDefault="00482978"/>
  <w:p w:rsidR="00482978" w:rsidRDefault="00482978"/>
  <w:p w:rsidR="00325909" w:rsidRDefault="00325909"/>
  <w:p w:rsidR="00325909" w:rsidRDefault="00325909"/>
  <w:p w:rsidR="00325909" w:rsidRDefault="00325909"/>
  <w:p w:rsidR="00325909" w:rsidRDefault="00325909"/>
  <w:p w:rsidR="00931334" w:rsidRDefault="0093133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1295"/>
      <w:docPartObj>
        <w:docPartGallery w:val="Page Numbers (Bottom of Page)"/>
        <w:docPartUnique/>
      </w:docPartObj>
    </w:sdtPr>
    <w:sdtEndPr>
      <w:rPr>
        <w:noProof/>
      </w:rPr>
    </w:sdtEndPr>
    <w:sdtContent>
      <w:p w:rsidR="00482978" w:rsidRDefault="00C5625D" w:rsidP="00FD65FC">
        <w:pPr>
          <w:pStyle w:val="Footer"/>
          <w:jc w:val="center"/>
        </w:pPr>
        <w:r>
          <w:fldChar w:fldCharType="begin"/>
        </w:r>
        <w:r>
          <w:instrText xml:space="preserve"> PAGE   \* MERGEFORMAT </w:instrText>
        </w:r>
        <w:r>
          <w:fldChar w:fldCharType="separate"/>
        </w:r>
        <w:r w:rsidR="008C62FC">
          <w:rPr>
            <w:noProof/>
          </w:rPr>
          <w:t>1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0647" w:rsidRDefault="00A80647">
      <w:r>
        <w:separator/>
      </w:r>
    </w:p>
  </w:footnote>
  <w:footnote w:type="continuationSeparator" w:id="0">
    <w:p w:rsidR="00A80647" w:rsidRDefault="00A806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191E49C3"/>
    <w:multiLevelType w:val="hybridMultilevel"/>
    <w:tmpl w:val="0DF01116"/>
    <w:lvl w:ilvl="0" w:tplc="E3969544">
      <w:start w:val="1"/>
      <w:numFmt w:val="decimal"/>
      <w:lvlText w:val="%1."/>
      <w:lvlJc w:val="left"/>
      <w:pPr>
        <w:ind w:left="820" w:hanging="360"/>
      </w:pPr>
      <w:rPr>
        <w:rFonts w:ascii="Arial" w:eastAsia="Arial" w:hAnsi="Arial" w:hint="default"/>
        <w:sz w:val="24"/>
        <w:szCs w:val="24"/>
      </w:rPr>
    </w:lvl>
    <w:lvl w:ilvl="1" w:tplc="C5CCC828">
      <w:start w:val="1"/>
      <w:numFmt w:val="bullet"/>
      <w:lvlText w:val="•"/>
      <w:lvlJc w:val="left"/>
      <w:pPr>
        <w:ind w:left="1838" w:hanging="360"/>
      </w:pPr>
      <w:rPr>
        <w:rFonts w:hint="default"/>
      </w:rPr>
    </w:lvl>
    <w:lvl w:ilvl="2" w:tplc="56EE61DA">
      <w:start w:val="1"/>
      <w:numFmt w:val="bullet"/>
      <w:lvlText w:val="•"/>
      <w:lvlJc w:val="left"/>
      <w:pPr>
        <w:ind w:left="2856" w:hanging="360"/>
      </w:pPr>
      <w:rPr>
        <w:rFonts w:hint="default"/>
      </w:rPr>
    </w:lvl>
    <w:lvl w:ilvl="3" w:tplc="874601F0">
      <w:start w:val="1"/>
      <w:numFmt w:val="bullet"/>
      <w:lvlText w:val="•"/>
      <w:lvlJc w:val="left"/>
      <w:pPr>
        <w:ind w:left="3874" w:hanging="360"/>
      </w:pPr>
      <w:rPr>
        <w:rFonts w:hint="default"/>
      </w:rPr>
    </w:lvl>
    <w:lvl w:ilvl="4" w:tplc="BBF40128">
      <w:start w:val="1"/>
      <w:numFmt w:val="bullet"/>
      <w:lvlText w:val="•"/>
      <w:lvlJc w:val="left"/>
      <w:pPr>
        <w:ind w:left="4892" w:hanging="360"/>
      </w:pPr>
      <w:rPr>
        <w:rFonts w:hint="default"/>
      </w:rPr>
    </w:lvl>
    <w:lvl w:ilvl="5" w:tplc="A5E4B534">
      <w:start w:val="1"/>
      <w:numFmt w:val="bullet"/>
      <w:lvlText w:val="•"/>
      <w:lvlJc w:val="left"/>
      <w:pPr>
        <w:ind w:left="5910" w:hanging="360"/>
      </w:pPr>
      <w:rPr>
        <w:rFonts w:hint="default"/>
      </w:rPr>
    </w:lvl>
    <w:lvl w:ilvl="6" w:tplc="0E9CF688">
      <w:start w:val="1"/>
      <w:numFmt w:val="bullet"/>
      <w:lvlText w:val="•"/>
      <w:lvlJc w:val="left"/>
      <w:pPr>
        <w:ind w:left="6928" w:hanging="360"/>
      </w:pPr>
      <w:rPr>
        <w:rFonts w:hint="default"/>
      </w:rPr>
    </w:lvl>
    <w:lvl w:ilvl="7" w:tplc="84C60760">
      <w:start w:val="1"/>
      <w:numFmt w:val="bullet"/>
      <w:lvlText w:val="•"/>
      <w:lvlJc w:val="left"/>
      <w:pPr>
        <w:ind w:left="7946" w:hanging="360"/>
      </w:pPr>
      <w:rPr>
        <w:rFonts w:hint="default"/>
      </w:rPr>
    </w:lvl>
    <w:lvl w:ilvl="8" w:tplc="59C09ED8">
      <w:start w:val="1"/>
      <w:numFmt w:val="bullet"/>
      <w:lvlText w:val="•"/>
      <w:lvlJc w:val="left"/>
      <w:pPr>
        <w:ind w:left="8964" w:hanging="360"/>
      </w:pPr>
      <w:rPr>
        <w:rFonts w:hint="default"/>
      </w:rPr>
    </w:lvl>
  </w:abstractNum>
  <w:abstractNum w:abstractNumId="2" w15:restartNumberingAfterBreak="0">
    <w:nsid w:val="1E625257"/>
    <w:multiLevelType w:val="hybridMultilevel"/>
    <w:tmpl w:val="5B24D444"/>
    <w:lvl w:ilvl="0" w:tplc="C3D42C22">
      <w:start w:val="1"/>
      <w:numFmt w:val="decimal"/>
      <w:lvlText w:val="%1."/>
      <w:lvlJc w:val="left"/>
      <w:pPr>
        <w:ind w:left="368" w:hanging="269"/>
      </w:pPr>
      <w:rPr>
        <w:rFonts w:ascii="Arial" w:eastAsia="Arial" w:hAnsi="Arial" w:hint="default"/>
        <w:b/>
        <w:bCs/>
        <w:sz w:val="24"/>
        <w:szCs w:val="24"/>
      </w:rPr>
    </w:lvl>
    <w:lvl w:ilvl="1" w:tplc="96E0A380">
      <w:start w:val="1"/>
      <w:numFmt w:val="bullet"/>
      <w:lvlText w:val="•"/>
      <w:lvlJc w:val="left"/>
      <w:pPr>
        <w:ind w:left="1431" w:hanging="269"/>
      </w:pPr>
      <w:rPr>
        <w:rFonts w:hint="default"/>
      </w:rPr>
    </w:lvl>
    <w:lvl w:ilvl="2" w:tplc="D044493C">
      <w:start w:val="1"/>
      <w:numFmt w:val="bullet"/>
      <w:lvlText w:val="•"/>
      <w:lvlJc w:val="left"/>
      <w:pPr>
        <w:ind w:left="2495" w:hanging="269"/>
      </w:pPr>
      <w:rPr>
        <w:rFonts w:hint="default"/>
      </w:rPr>
    </w:lvl>
    <w:lvl w:ilvl="3" w:tplc="DB5870AE">
      <w:start w:val="1"/>
      <w:numFmt w:val="bullet"/>
      <w:lvlText w:val="•"/>
      <w:lvlJc w:val="left"/>
      <w:pPr>
        <w:ind w:left="3558" w:hanging="269"/>
      </w:pPr>
      <w:rPr>
        <w:rFonts w:hint="default"/>
      </w:rPr>
    </w:lvl>
    <w:lvl w:ilvl="4" w:tplc="5C909120">
      <w:start w:val="1"/>
      <w:numFmt w:val="bullet"/>
      <w:lvlText w:val="•"/>
      <w:lvlJc w:val="left"/>
      <w:pPr>
        <w:ind w:left="4621" w:hanging="269"/>
      </w:pPr>
      <w:rPr>
        <w:rFonts w:hint="default"/>
      </w:rPr>
    </w:lvl>
    <w:lvl w:ilvl="5" w:tplc="23EC9CE8">
      <w:start w:val="1"/>
      <w:numFmt w:val="bullet"/>
      <w:lvlText w:val="•"/>
      <w:lvlJc w:val="left"/>
      <w:pPr>
        <w:ind w:left="5684" w:hanging="269"/>
      </w:pPr>
      <w:rPr>
        <w:rFonts w:hint="default"/>
      </w:rPr>
    </w:lvl>
    <w:lvl w:ilvl="6" w:tplc="E86CF404">
      <w:start w:val="1"/>
      <w:numFmt w:val="bullet"/>
      <w:lvlText w:val="•"/>
      <w:lvlJc w:val="left"/>
      <w:pPr>
        <w:ind w:left="6747" w:hanging="269"/>
      </w:pPr>
      <w:rPr>
        <w:rFonts w:hint="default"/>
      </w:rPr>
    </w:lvl>
    <w:lvl w:ilvl="7" w:tplc="F4C4BFB6">
      <w:start w:val="1"/>
      <w:numFmt w:val="bullet"/>
      <w:lvlText w:val="•"/>
      <w:lvlJc w:val="left"/>
      <w:pPr>
        <w:ind w:left="7810" w:hanging="269"/>
      </w:pPr>
      <w:rPr>
        <w:rFonts w:hint="default"/>
      </w:rPr>
    </w:lvl>
    <w:lvl w:ilvl="8" w:tplc="4704D472">
      <w:start w:val="1"/>
      <w:numFmt w:val="bullet"/>
      <w:lvlText w:val="•"/>
      <w:lvlJc w:val="left"/>
      <w:pPr>
        <w:ind w:left="8873" w:hanging="269"/>
      </w:pPr>
      <w:rPr>
        <w:rFonts w:hint="default"/>
      </w:rPr>
    </w:lvl>
  </w:abstractNum>
  <w:abstractNum w:abstractNumId="3" w15:restartNumberingAfterBreak="0">
    <w:nsid w:val="2D6D67A2"/>
    <w:multiLevelType w:val="hybridMultilevel"/>
    <w:tmpl w:val="26DEA0DE"/>
    <w:lvl w:ilvl="0" w:tplc="E10ACB5E">
      <w:start w:val="1"/>
      <w:numFmt w:val="decimal"/>
      <w:lvlText w:val="%1."/>
      <w:lvlJc w:val="left"/>
      <w:pPr>
        <w:ind w:left="368" w:hanging="269"/>
      </w:pPr>
      <w:rPr>
        <w:rFonts w:ascii="Times New Roman" w:eastAsia="Arial" w:hAnsi="Times New Roman" w:cs="Times New Roman" w:hint="default"/>
        <w:b/>
        <w:bCs/>
        <w:sz w:val="24"/>
        <w:szCs w:val="24"/>
      </w:rPr>
    </w:lvl>
    <w:lvl w:ilvl="1" w:tplc="DBCA8DFA">
      <w:start w:val="1"/>
      <w:numFmt w:val="bullet"/>
      <w:lvlText w:val=""/>
      <w:lvlJc w:val="left"/>
      <w:pPr>
        <w:ind w:left="820" w:hanging="360"/>
      </w:pPr>
      <w:rPr>
        <w:rFonts w:ascii="Symbol" w:eastAsia="Symbol" w:hAnsi="Symbol" w:hint="default"/>
        <w:sz w:val="24"/>
        <w:szCs w:val="24"/>
      </w:rPr>
    </w:lvl>
    <w:lvl w:ilvl="2" w:tplc="34A8764C">
      <w:start w:val="1"/>
      <w:numFmt w:val="bullet"/>
      <w:lvlText w:val="•"/>
      <w:lvlJc w:val="left"/>
      <w:pPr>
        <w:ind w:left="880" w:hanging="360"/>
      </w:pPr>
      <w:rPr>
        <w:rFonts w:hint="default"/>
      </w:rPr>
    </w:lvl>
    <w:lvl w:ilvl="3" w:tplc="9BD8374A">
      <w:start w:val="1"/>
      <w:numFmt w:val="bullet"/>
      <w:lvlText w:val="•"/>
      <w:lvlJc w:val="left"/>
      <w:pPr>
        <w:ind w:left="2142" w:hanging="360"/>
      </w:pPr>
      <w:rPr>
        <w:rFonts w:hint="default"/>
      </w:rPr>
    </w:lvl>
    <w:lvl w:ilvl="4" w:tplc="5B403F34">
      <w:start w:val="1"/>
      <w:numFmt w:val="bullet"/>
      <w:lvlText w:val="•"/>
      <w:lvlJc w:val="left"/>
      <w:pPr>
        <w:ind w:left="3405" w:hanging="360"/>
      </w:pPr>
      <w:rPr>
        <w:rFonts w:hint="default"/>
      </w:rPr>
    </w:lvl>
    <w:lvl w:ilvl="5" w:tplc="373416A2">
      <w:start w:val="1"/>
      <w:numFmt w:val="bullet"/>
      <w:lvlText w:val="•"/>
      <w:lvlJc w:val="left"/>
      <w:pPr>
        <w:ind w:left="4667" w:hanging="360"/>
      </w:pPr>
      <w:rPr>
        <w:rFonts w:hint="default"/>
      </w:rPr>
    </w:lvl>
    <w:lvl w:ilvl="6" w:tplc="8954DFE4">
      <w:start w:val="1"/>
      <w:numFmt w:val="bullet"/>
      <w:lvlText w:val="•"/>
      <w:lvlJc w:val="left"/>
      <w:pPr>
        <w:ind w:left="5930" w:hanging="360"/>
      </w:pPr>
      <w:rPr>
        <w:rFonts w:hint="default"/>
      </w:rPr>
    </w:lvl>
    <w:lvl w:ilvl="7" w:tplc="D89444B6">
      <w:start w:val="1"/>
      <w:numFmt w:val="bullet"/>
      <w:lvlText w:val="•"/>
      <w:lvlJc w:val="left"/>
      <w:pPr>
        <w:ind w:left="7192" w:hanging="360"/>
      </w:pPr>
      <w:rPr>
        <w:rFonts w:hint="default"/>
      </w:rPr>
    </w:lvl>
    <w:lvl w:ilvl="8" w:tplc="6380C358">
      <w:start w:val="1"/>
      <w:numFmt w:val="bullet"/>
      <w:lvlText w:val="•"/>
      <w:lvlJc w:val="left"/>
      <w:pPr>
        <w:ind w:left="8455" w:hanging="360"/>
      </w:pPr>
      <w:rPr>
        <w:rFonts w:hint="default"/>
      </w:rPr>
    </w:lvl>
  </w:abstractNum>
  <w:abstractNum w:abstractNumId="4" w15:restartNumberingAfterBreak="0">
    <w:nsid w:val="35316345"/>
    <w:multiLevelType w:val="hybridMultilevel"/>
    <w:tmpl w:val="3E5CC4AE"/>
    <w:lvl w:ilvl="0" w:tplc="F398A4AA">
      <w:start w:val="1"/>
      <w:numFmt w:val="bullet"/>
      <w:lvlText w:val=""/>
      <w:lvlJc w:val="left"/>
      <w:pPr>
        <w:ind w:left="820" w:hanging="360"/>
      </w:pPr>
      <w:rPr>
        <w:rFonts w:ascii="Symbol" w:eastAsia="Symbol" w:hAnsi="Symbol" w:hint="default"/>
        <w:sz w:val="24"/>
        <w:szCs w:val="24"/>
      </w:rPr>
    </w:lvl>
    <w:lvl w:ilvl="1" w:tplc="7D803492">
      <w:start w:val="1"/>
      <w:numFmt w:val="bullet"/>
      <w:lvlText w:val="•"/>
      <w:lvlJc w:val="left"/>
      <w:pPr>
        <w:ind w:left="1838" w:hanging="360"/>
      </w:pPr>
      <w:rPr>
        <w:rFonts w:hint="default"/>
      </w:rPr>
    </w:lvl>
    <w:lvl w:ilvl="2" w:tplc="1A102E70">
      <w:start w:val="1"/>
      <w:numFmt w:val="bullet"/>
      <w:lvlText w:val="•"/>
      <w:lvlJc w:val="left"/>
      <w:pPr>
        <w:ind w:left="2856" w:hanging="360"/>
      </w:pPr>
      <w:rPr>
        <w:rFonts w:hint="default"/>
      </w:rPr>
    </w:lvl>
    <w:lvl w:ilvl="3" w:tplc="E604AF04">
      <w:start w:val="1"/>
      <w:numFmt w:val="bullet"/>
      <w:lvlText w:val="•"/>
      <w:lvlJc w:val="left"/>
      <w:pPr>
        <w:ind w:left="3874" w:hanging="360"/>
      </w:pPr>
      <w:rPr>
        <w:rFonts w:hint="default"/>
      </w:rPr>
    </w:lvl>
    <w:lvl w:ilvl="4" w:tplc="C50A98CC">
      <w:start w:val="1"/>
      <w:numFmt w:val="bullet"/>
      <w:lvlText w:val="•"/>
      <w:lvlJc w:val="left"/>
      <w:pPr>
        <w:ind w:left="4892" w:hanging="360"/>
      </w:pPr>
      <w:rPr>
        <w:rFonts w:hint="default"/>
      </w:rPr>
    </w:lvl>
    <w:lvl w:ilvl="5" w:tplc="694CE686">
      <w:start w:val="1"/>
      <w:numFmt w:val="bullet"/>
      <w:lvlText w:val="•"/>
      <w:lvlJc w:val="left"/>
      <w:pPr>
        <w:ind w:left="5910" w:hanging="360"/>
      </w:pPr>
      <w:rPr>
        <w:rFonts w:hint="default"/>
      </w:rPr>
    </w:lvl>
    <w:lvl w:ilvl="6" w:tplc="53D80BEA">
      <w:start w:val="1"/>
      <w:numFmt w:val="bullet"/>
      <w:lvlText w:val="•"/>
      <w:lvlJc w:val="left"/>
      <w:pPr>
        <w:ind w:left="6928" w:hanging="360"/>
      </w:pPr>
      <w:rPr>
        <w:rFonts w:hint="default"/>
      </w:rPr>
    </w:lvl>
    <w:lvl w:ilvl="7" w:tplc="8D42BCAA">
      <w:start w:val="1"/>
      <w:numFmt w:val="bullet"/>
      <w:lvlText w:val="•"/>
      <w:lvlJc w:val="left"/>
      <w:pPr>
        <w:ind w:left="7946" w:hanging="360"/>
      </w:pPr>
      <w:rPr>
        <w:rFonts w:hint="default"/>
      </w:rPr>
    </w:lvl>
    <w:lvl w:ilvl="8" w:tplc="800E20AE">
      <w:start w:val="1"/>
      <w:numFmt w:val="bullet"/>
      <w:lvlText w:val="•"/>
      <w:lvlJc w:val="left"/>
      <w:pPr>
        <w:ind w:left="8964" w:hanging="360"/>
      </w:pPr>
      <w:rPr>
        <w:rFonts w:hint="default"/>
      </w:rPr>
    </w:lvl>
  </w:abstractNum>
  <w:abstractNum w:abstractNumId="5" w15:restartNumberingAfterBreak="0">
    <w:nsid w:val="4891281C"/>
    <w:multiLevelType w:val="hybridMultilevel"/>
    <w:tmpl w:val="F6E09630"/>
    <w:lvl w:ilvl="0" w:tplc="521A1470">
      <w:start w:val="1"/>
      <w:numFmt w:val="bullet"/>
      <w:lvlText w:val=""/>
      <w:lvlJc w:val="left"/>
      <w:pPr>
        <w:ind w:left="820" w:hanging="360"/>
      </w:pPr>
      <w:rPr>
        <w:rFonts w:ascii="Symbol" w:eastAsia="Symbol" w:hAnsi="Symbol" w:hint="default"/>
        <w:sz w:val="24"/>
        <w:szCs w:val="24"/>
      </w:rPr>
    </w:lvl>
    <w:lvl w:ilvl="1" w:tplc="72E4296E">
      <w:start w:val="1"/>
      <w:numFmt w:val="bullet"/>
      <w:lvlText w:val="•"/>
      <w:lvlJc w:val="left"/>
      <w:pPr>
        <w:ind w:left="1838" w:hanging="360"/>
      </w:pPr>
      <w:rPr>
        <w:rFonts w:hint="default"/>
      </w:rPr>
    </w:lvl>
    <w:lvl w:ilvl="2" w:tplc="D330814C">
      <w:start w:val="1"/>
      <w:numFmt w:val="bullet"/>
      <w:lvlText w:val="•"/>
      <w:lvlJc w:val="left"/>
      <w:pPr>
        <w:ind w:left="2856" w:hanging="360"/>
      </w:pPr>
      <w:rPr>
        <w:rFonts w:hint="default"/>
      </w:rPr>
    </w:lvl>
    <w:lvl w:ilvl="3" w:tplc="B1E29B9E">
      <w:start w:val="1"/>
      <w:numFmt w:val="bullet"/>
      <w:lvlText w:val="•"/>
      <w:lvlJc w:val="left"/>
      <w:pPr>
        <w:ind w:left="3874" w:hanging="360"/>
      </w:pPr>
      <w:rPr>
        <w:rFonts w:hint="default"/>
      </w:rPr>
    </w:lvl>
    <w:lvl w:ilvl="4" w:tplc="9AD8EFF0">
      <w:start w:val="1"/>
      <w:numFmt w:val="bullet"/>
      <w:lvlText w:val="•"/>
      <w:lvlJc w:val="left"/>
      <w:pPr>
        <w:ind w:left="4892" w:hanging="360"/>
      </w:pPr>
      <w:rPr>
        <w:rFonts w:hint="default"/>
      </w:rPr>
    </w:lvl>
    <w:lvl w:ilvl="5" w:tplc="67C8DFA2">
      <w:start w:val="1"/>
      <w:numFmt w:val="bullet"/>
      <w:lvlText w:val="•"/>
      <w:lvlJc w:val="left"/>
      <w:pPr>
        <w:ind w:left="5910" w:hanging="360"/>
      </w:pPr>
      <w:rPr>
        <w:rFonts w:hint="default"/>
      </w:rPr>
    </w:lvl>
    <w:lvl w:ilvl="6" w:tplc="CF103132">
      <w:start w:val="1"/>
      <w:numFmt w:val="bullet"/>
      <w:lvlText w:val="•"/>
      <w:lvlJc w:val="left"/>
      <w:pPr>
        <w:ind w:left="6928" w:hanging="360"/>
      </w:pPr>
      <w:rPr>
        <w:rFonts w:hint="default"/>
      </w:rPr>
    </w:lvl>
    <w:lvl w:ilvl="7" w:tplc="9BFCBB00">
      <w:start w:val="1"/>
      <w:numFmt w:val="bullet"/>
      <w:lvlText w:val="•"/>
      <w:lvlJc w:val="left"/>
      <w:pPr>
        <w:ind w:left="7946" w:hanging="360"/>
      </w:pPr>
      <w:rPr>
        <w:rFonts w:hint="default"/>
      </w:rPr>
    </w:lvl>
    <w:lvl w:ilvl="8" w:tplc="85DE2EE8">
      <w:start w:val="1"/>
      <w:numFmt w:val="bullet"/>
      <w:lvlText w:val="•"/>
      <w:lvlJc w:val="left"/>
      <w:pPr>
        <w:ind w:left="8964" w:hanging="360"/>
      </w:pPr>
      <w:rPr>
        <w:rFonts w:hint="default"/>
      </w:rPr>
    </w:lvl>
  </w:abstractNum>
  <w:abstractNum w:abstractNumId="6" w15:restartNumberingAfterBreak="0">
    <w:nsid w:val="5F9514DC"/>
    <w:multiLevelType w:val="hybridMultilevel"/>
    <w:tmpl w:val="C602AEF8"/>
    <w:lvl w:ilvl="0" w:tplc="018CB4CA">
      <w:start w:val="1"/>
      <w:numFmt w:val="decimal"/>
      <w:lvlText w:val="%1."/>
      <w:lvlJc w:val="left"/>
      <w:pPr>
        <w:ind w:left="820" w:hanging="360"/>
      </w:pPr>
      <w:rPr>
        <w:rFonts w:ascii="Arial" w:eastAsia="Arial" w:hAnsi="Arial" w:hint="default"/>
        <w:sz w:val="24"/>
        <w:szCs w:val="24"/>
      </w:rPr>
    </w:lvl>
    <w:lvl w:ilvl="1" w:tplc="1FC06C86">
      <w:start w:val="1"/>
      <w:numFmt w:val="bullet"/>
      <w:lvlText w:val=""/>
      <w:lvlJc w:val="left"/>
      <w:pPr>
        <w:ind w:left="1540" w:hanging="360"/>
      </w:pPr>
      <w:rPr>
        <w:rFonts w:ascii="Symbol" w:eastAsia="Symbol" w:hAnsi="Symbol" w:hint="default"/>
        <w:sz w:val="24"/>
        <w:szCs w:val="24"/>
      </w:rPr>
    </w:lvl>
    <w:lvl w:ilvl="2" w:tplc="EDC8B166">
      <w:start w:val="1"/>
      <w:numFmt w:val="bullet"/>
      <w:lvlText w:val="•"/>
      <w:lvlJc w:val="left"/>
      <w:pPr>
        <w:ind w:left="2591" w:hanging="360"/>
      </w:pPr>
      <w:rPr>
        <w:rFonts w:hint="default"/>
      </w:rPr>
    </w:lvl>
    <w:lvl w:ilvl="3" w:tplc="461053B8">
      <w:start w:val="1"/>
      <w:numFmt w:val="bullet"/>
      <w:lvlText w:val="•"/>
      <w:lvlJc w:val="left"/>
      <w:pPr>
        <w:ind w:left="3642" w:hanging="360"/>
      </w:pPr>
      <w:rPr>
        <w:rFonts w:hint="default"/>
      </w:rPr>
    </w:lvl>
    <w:lvl w:ilvl="4" w:tplc="3E522C04">
      <w:start w:val="1"/>
      <w:numFmt w:val="bullet"/>
      <w:lvlText w:val="•"/>
      <w:lvlJc w:val="left"/>
      <w:pPr>
        <w:ind w:left="4693" w:hanging="360"/>
      </w:pPr>
      <w:rPr>
        <w:rFonts w:hint="default"/>
      </w:rPr>
    </w:lvl>
    <w:lvl w:ilvl="5" w:tplc="0A7A30EE">
      <w:start w:val="1"/>
      <w:numFmt w:val="bullet"/>
      <w:lvlText w:val="•"/>
      <w:lvlJc w:val="left"/>
      <w:pPr>
        <w:ind w:left="5744" w:hanging="360"/>
      </w:pPr>
      <w:rPr>
        <w:rFonts w:hint="default"/>
      </w:rPr>
    </w:lvl>
    <w:lvl w:ilvl="6" w:tplc="A30A54A2">
      <w:start w:val="1"/>
      <w:numFmt w:val="bullet"/>
      <w:lvlText w:val="•"/>
      <w:lvlJc w:val="left"/>
      <w:pPr>
        <w:ind w:left="6795" w:hanging="360"/>
      </w:pPr>
      <w:rPr>
        <w:rFonts w:hint="default"/>
      </w:rPr>
    </w:lvl>
    <w:lvl w:ilvl="7" w:tplc="361E8ED8">
      <w:start w:val="1"/>
      <w:numFmt w:val="bullet"/>
      <w:lvlText w:val="•"/>
      <w:lvlJc w:val="left"/>
      <w:pPr>
        <w:ind w:left="7846" w:hanging="360"/>
      </w:pPr>
      <w:rPr>
        <w:rFonts w:hint="default"/>
      </w:rPr>
    </w:lvl>
    <w:lvl w:ilvl="8" w:tplc="938CF804">
      <w:start w:val="1"/>
      <w:numFmt w:val="bullet"/>
      <w:lvlText w:val="•"/>
      <w:lvlJc w:val="left"/>
      <w:pPr>
        <w:ind w:left="8897" w:hanging="360"/>
      </w:pPr>
      <w:rPr>
        <w:rFonts w:hint="default"/>
      </w:rPr>
    </w:lvl>
  </w:abstractNum>
  <w:abstractNum w:abstractNumId="7"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96694"/>
    <w:multiLevelType w:val="hybridMultilevel"/>
    <w:tmpl w:val="2ED2B48A"/>
    <w:lvl w:ilvl="0" w:tplc="950C5ED4">
      <w:start w:val="1"/>
      <w:numFmt w:val="bullet"/>
      <w:lvlText w:val=""/>
      <w:lvlJc w:val="left"/>
      <w:pPr>
        <w:ind w:left="820" w:hanging="360"/>
      </w:pPr>
      <w:rPr>
        <w:rFonts w:ascii="Symbol" w:eastAsia="Symbol" w:hAnsi="Symbol" w:hint="default"/>
        <w:sz w:val="24"/>
        <w:szCs w:val="24"/>
      </w:rPr>
    </w:lvl>
    <w:lvl w:ilvl="1" w:tplc="842E68A4">
      <w:start w:val="1"/>
      <w:numFmt w:val="bullet"/>
      <w:lvlText w:val="•"/>
      <w:lvlJc w:val="left"/>
      <w:pPr>
        <w:ind w:left="1836" w:hanging="360"/>
      </w:pPr>
      <w:rPr>
        <w:rFonts w:hint="default"/>
      </w:rPr>
    </w:lvl>
    <w:lvl w:ilvl="2" w:tplc="C9068112">
      <w:start w:val="1"/>
      <w:numFmt w:val="bullet"/>
      <w:lvlText w:val="•"/>
      <w:lvlJc w:val="left"/>
      <w:pPr>
        <w:ind w:left="2852" w:hanging="360"/>
      </w:pPr>
      <w:rPr>
        <w:rFonts w:hint="default"/>
      </w:rPr>
    </w:lvl>
    <w:lvl w:ilvl="3" w:tplc="12E8B032">
      <w:start w:val="1"/>
      <w:numFmt w:val="bullet"/>
      <w:lvlText w:val="•"/>
      <w:lvlJc w:val="left"/>
      <w:pPr>
        <w:ind w:left="3868" w:hanging="360"/>
      </w:pPr>
      <w:rPr>
        <w:rFonts w:hint="default"/>
      </w:rPr>
    </w:lvl>
    <w:lvl w:ilvl="4" w:tplc="E05E32D0">
      <w:start w:val="1"/>
      <w:numFmt w:val="bullet"/>
      <w:lvlText w:val="•"/>
      <w:lvlJc w:val="left"/>
      <w:pPr>
        <w:ind w:left="4884" w:hanging="360"/>
      </w:pPr>
      <w:rPr>
        <w:rFonts w:hint="default"/>
      </w:rPr>
    </w:lvl>
    <w:lvl w:ilvl="5" w:tplc="B2501C82">
      <w:start w:val="1"/>
      <w:numFmt w:val="bullet"/>
      <w:lvlText w:val="•"/>
      <w:lvlJc w:val="left"/>
      <w:pPr>
        <w:ind w:left="5900" w:hanging="360"/>
      </w:pPr>
      <w:rPr>
        <w:rFonts w:hint="default"/>
      </w:rPr>
    </w:lvl>
    <w:lvl w:ilvl="6" w:tplc="EBD4AA04">
      <w:start w:val="1"/>
      <w:numFmt w:val="bullet"/>
      <w:lvlText w:val="•"/>
      <w:lvlJc w:val="left"/>
      <w:pPr>
        <w:ind w:left="6916" w:hanging="360"/>
      </w:pPr>
      <w:rPr>
        <w:rFonts w:hint="default"/>
      </w:rPr>
    </w:lvl>
    <w:lvl w:ilvl="7" w:tplc="0DB09740">
      <w:start w:val="1"/>
      <w:numFmt w:val="bullet"/>
      <w:lvlText w:val="•"/>
      <w:lvlJc w:val="left"/>
      <w:pPr>
        <w:ind w:left="7932" w:hanging="360"/>
      </w:pPr>
      <w:rPr>
        <w:rFonts w:hint="default"/>
      </w:rPr>
    </w:lvl>
    <w:lvl w:ilvl="8" w:tplc="DA1E6CC2">
      <w:start w:val="1"/>
      <w:numFmt w:val="bullet"/>
      <w:lvlText w:val="•"/>
      <w:lvlJc w:val="left"/>
      <w:pPr>
        <w:ind w:left="8948" w:hanging="360"/>
      </w:pPr>
      <w:rPr>
        <w:rFonts w:hint="default"/>
      </w:rPr>
    </w:lvl>
  </w:abstractNum>
  <w:abstractNum w:abstractNumId="9" w15:restartNumberingAfterBreak="0">
    <w:nsid w:val="6A5F1787"/>
    <w:multiLevelType w:val="hybridMultilevel"/>
    <w:tmpl w:val="BC76A388"/>
    <w:lvl w:ilvl="0" w:tplc="01208D0C">
      <w:start w:val="1"/>
      <w:numFmt w:val="decimal"/>
      <w:lvlText w:val="%1."/>
      <w:lvlJc w:val="left"/>
      <w:pPr>
        <w:ind w:left="368" w:hanging="269"/>
      </w:pPr>
      <w:rPr>
        <w:rFonts w:ascii="Arial" w:eastAsia="Arial" w:hAnsi="Arial" w:hint="default"/>
        <w:b/>
        <w:bCs/>
        <w:sz w:val="24"/>
        <w:szCs w:val="24"/>
      </w:rPr>
    </w:lvl>
    <w:lvl w:ilvl="1" w:tplc="8FA07CDA">
      <w:start w:val="1"/>
      <w:numFmt w:val="bullet"/>
      <w:lvlText w:val=""/>
      <w:lvlJc w:val="left"/>
      <w:pPr>
        <w:ind w:left="820" w:hanging="360"/>
      </w:pPr>
      <w:rPr>
        <w:rFonts w:ascii="Symbol" w:eastAsia="Symbol" w:hAnsi="Symbol" w:hint="default"/>
        <w:sz w:val="24"/>
        <w:szCs w:val="24"/>
      </w:rPr>
    </w:lvl>
    <w:lvl w:ilvl="2" w:tplc="13307FCE">
      <w:start w:val="1"/>
      <w:numFmt w:val="bullet"/>
      <w:lvlText w:val="•"/>
      <w:lvlJc w:val="left"/>
      <w:pPr>
        <w:ind w:left="4946" w:hanging="360"/>
      </w:pPr>
      <w:rPr>
        <w:rFonts w:hint="default"/>
      </w:rPr>
    </w:lvl>
    <w:lvl w:ilvl="3" w:tplc="624EBC86">
      <w:start w:val="1"/>
      <w:numFmt w:val="bullet"/>
      <w:lvlText w:val="•"/>
      <w:lvlJc w:val="left"/>
      <w:pPr>
        <w:ind w:left="5700" w:hanging="360"/>
      </w:pPr>
      <w:rPr>
        <w:rFonts w:hint="default"/>
      </w:rPr>
    </w:lvl>
    <w:lvl w:ilvl="4" w:tplc="E85EEC46">
      <w:start w:val="1"/>
      <w:numFmt w:val="bullet"/>
      <w:lvlText w:val="•"/>
      <w:lvlJc w:val="left"/>
      <w:pPr>
        <w:ind w:left="6454" w:hanging="360"/>
      </w:pPr>
      <w:rPr>
        <w:rFonts w:hint="default"/>
      </w:rPr>
    </w:lvl>
    <w:lvl w:ilvl="5" w:tplc="F110A842">
      <w:start w:val="1"/>
      <w:numFmt w:val="bullet"/>
      <w:lvlText w:val="•"/>
      <w:lvlJc w:val="left"/>
      <w:pPr>
        <w:ind w:left="7209" w:hanging="360"/>
      </w:pPr>
      <w:rPr>
        <w:rFonts w:hint="default"/>
      </w:rPr>
    </w:lvl>
    <w:lvl w:ilvl="6" w:tplc="6E7E547C">
      <w:start w:val="1"/>
      <w:numFmt w:val="bullet"/>
      <w:lvlText w:val="•"/>
      <w:lvlJc w:val="left"/>
      <w:pPr>
        <w:ind w:left="7963" w:hanging="360"/>
      </w:pPr>
      <w:rPr>
        <w:rFonts w:hint="default"/>
      </w:rPr>
    </w:lvl>
    <w:lvl w:ilvl="7" w:tplc="B3F69AE8">
      <w:start w:val="1"/>
      <w:numFmt w:val="bullet"/>
      <w:lvlText w:val="•"/>
      <w:lvlJc w:val="left"/>
      <w:pPr>
        <w:ind w:left="8717" w:hanging="360"/>
      </w:pPr>
      <w:rPr>
        <w:rFonts w:hint="default"/>
      </w:rPr>
    </w:lvl>
    <w:lvl w:ilvl="8" w:tplc="5DEA7570">
      <w:start w:val="1"/>
      <w:numFmt w:val="bullet"/>
      <w:lvlText w:val="•"/>
      <w:lvlJc w:val="left"/>
      <w:pPr>
        <w:ind w:left="9471" w:hanging="360"/>
      </w:pPr>
      <w:rPr>
        <w:rFonts w:hint="default"/>
      </w:r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7"/>
  </w:num>
  <w:num w:numId="3">
    <w:abstractNumId w:val="1"/>
  </w:num>
  <w:num w:numId="4">
    <w:abstractNumId w:val="4"/>
  </w:num>
  <w:num w:numId="5">
    <w:abstractNumId w:val="2"/>
  </w:num>
  <w:num w:numId="6">
    <w:abstractNumId w:val="9"/>
  </w:num>
  <w:num w:numId="7">
    <w:abstractNumId w:val="8"/>
  </w:num>
  <w:num w:numId="8">
    <w:abstractNumId w:val="6"/>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sqwFAMews+MtAAAA"/>
  </w:docVars>
  <w:rsids>
    <w:rsidRoot w:val="00885A4C"/>
    <w:rsid w:val="00000E03"/>
    <w:rsid w:val="000010E2"/>
    <w:rsid w:val="00002645"/>
    <w:rsid w:val="00007CB1"/>
    <w:rsid w:val="0001662E"/>
    <w:rsid w:val="00016F0B"/>
    <w:rsid w:val="00022992"/>
    <w:rsid w:val="00026EAB"/>
    <w:rsid w:val="00026EE6"/>
    <w:rsid w:val="00030F0A"/>
    <w:rsid w:val="000344ED"/>
    <w:rsid w:val="00043C04"/>
    <w:rsid w:val="00044C88"/>
    <w:rsid w:val="00045F37"/>
    <w:rsid w:val="00054E16"/>
    <w:rsid w:val="00057736"/>
    <w:rsid w:val="00057FE2"/>
    <w:rsid w:val="00060F66"/>
    <w:rsid w:val="00064432"/>
    <w:rsid w:val="00066BD0"/>
    <w:rsid w:val="00071AE4"/>
    <w:rsid w:val="000763DB"/>
    <w:rsid w:val="00083474"/>
    <w:rsid w:val="00090C57"/>
    <w:rsid w:val="000C17FD"/>
    <w:rsid w:val="000D00B1"/>
    <w:rsid w:val="000D5CCF"/>
    <w:rsid w:val="000E164E"/>
    <w:rsid w:val="000E3F5C"/>
    <w:rsid w:val="000E453C"/>
    <w:rsid w:val="000F45D5"/>
    <w:rsid w:val="00105840"/>
    <w:rsid w:val="00112B91"/>
    <w:rsid w:val="001138A4"/>
    <w:rsid w:val="00114A00"/>
    <w:rsid w:val="00123439"/>
    <w:rsid w:val="00126CAF"/>
    <w:rsid w:val="00127633"/>
    <w:rsid w:val="00136087"/>
    <w:rsid w:val="00141D8C"/>
    <w:rsid w:val="00152123"/>
    <w:rsid w:val="00152E0D"/>
    <w:rsid w:val="00155A79"/>
    <w:rsid w:val="00157854"/>
    <w:rsid w:val="00160ED1"/>
    <w:rsid w:val="0016314D"/>
    <w:rsid w:val="001639E0"/>
    <w:rsid w:val="001642B5"/>
    <w:rsid w:val="00166C28"/>
    <w:rsid w:val="00173109"/>
    <w:rsid w:val="001A48B0"/>
    <w:rsid w:val="001A4BE7"/>
    <w:rsid w:val="001A5140"/>
    <w:rsid w:val="001A55F4"/>
    <w:rsid w:val="001A72CF"/>
    <w:rsid w:val="001B064A"/>
    <w:rsid w:val="001B62A4"/>
    <w:rsid w:val="001B720C"/>
    <w:rsid w:val="001B7D08"/>
    <w:rsid w:val="001D1F62"/>
    <w:rsid w:val="001D27F6"/>
    <w:rsid w:val="001D6B7D"/>
    <w:rsid w:val="001F3D2C"/>
    <w:rsid w:val="001F5569"/>
    <w:rsid w:val="001F6145"/>
    <w:rsid w:val="00200629"/>
    <w:rsid w:val="00200D1C"/>
    <w:rsid w:val="00202346"/>
    <w:rsid w:val="00206F5A"/>
    <w:rsid w:val="00211E35"/>
    <w:rsid w:val="00212C0A"/>
    <w:rsid w:val="00214D35"/>
    <w:rsid w:val="00221BAC"/>
    <w:rsid w:val="0022723B"/>
    <w:rsid w:val="00230814"/>
    <w:rsid w:val="00231DD9"/>
    <w:rsid w:val="00233902"/>
    <w:rsid w:val="002363D5"/>
    <w:rsid w:val="00253599"/>
    <w:rsid w:val="00253D98"/>
    <w:rsid w:val="00267466"/>
    <w:rsid w:val="00276E84"/>
    <w:rsid w:val="00277705"/>
    <w:rsid w:val="0028070C"/>
    <w:rsid w:val="00280D7F"/>
    <w:rsid w:val="00283DA0"/>
    <w:rsid w:val="00285922"/>
    <w:rsid w:val="00286B90"/>
    <w:rsid w:val="00286CF4"/>
    <w:rsid w:val="002872F9"/>
    <w:rsid w:val="00287B81"/>
    <w:rsid w:val="0029176B"/>
    <w:rsid w:val="00291983"/>
    <w:rsid w:val="002952AA"/>
    <w:rsid w:val="002A46D0"/>
    <w:rsid w:val="002A5162"/>
    <w:rsid w:val="002A5BF6"/>
    <w:rsid w:val="002A6060"/>
    <w:rsid w:val="002B2A67"/>
    <w:rsid w:val="002B3FB2"/>
    <w:rsid w:val="002C28B0"/>
    <w:rsid w:val="002C3DA5"/>
    <w:rsid w:val="002D3B82"/>
    <w:rsid w:val="002D6173"/>
    <w:rsid w:val="002D7993"/>
    <w:rsid w:val="002E3022"/>
    <w:rsid w:val="002E7378"/>
    <w:rsid w:val="002F0A70"/>
    <w:rsid w:val="002F47A4"/>
    <w:rsid w:val="002F551A"/>
    <w:rsid w:val="0031284A"/>
    <w:rsid w:val="0031525C"/>
    <w:rsid w:val="0031568B"/>
    <w:rsid w:val="00325909"/>
    <w:rsid w:val="00325D04"/>
    <w:rsid w:val="00326DAA"/>
    <w:rsid w:val="003313BE"/>
    <w:rsid w:val="003313C6"/>
    <w:rsid w:val="00340BD9"/>
    <w:rsid w:val="00340CD2"/>
    <w:rsid w:val="0034179F"/>
    <w:rsid w:val="00351FCB"/>
    <w:rsid w:val="0035485D"/>
    <w:rsid w:val="00362C78"/>
    <w:rsid w:val="00372838"/>
    <w:rsid w:val="003830C9"/>
    <w:rsid w:val="00384525"/>
    <w:rsid w:val="00387525"/>
    <w:rsid w:val="00390264"/>
    <w:rsid w:val="00392D45"/>
    <w:rsid w:val="00394831"/>
    <w:rsid w:val="003A1913"/>
    <w:rsid w:val="003C4A24"/>
    <w:rsid w:val="003C545A"/>
    <w:rsid w:val="003D2A7D"/>
    <w:rsid w:val="003D2E8B"/>
    <w:rsid w:val="003D316D"/>
    <w:rsid w:val="003D4F82"/>
    <w:rsid w:val="003E06EB"/>
    <w:rsid w:val="003E25A2"/>
    <w:rsid w:val="003E79ED"/>
    <w:rsid w:val="003F0142"/>
    <w:rsid w:val="003F08B8"/>
    <w:rsid w:val="003F2F36"/>
    <w:rsid w:val="003F513B"/>
    <w:rsid w:val="003F5E85"/>
    <w:rsid w:val="003F78A5"/>
    <w:rsid w:val="004079CD"/>
    <w:rsid w:val="004224A5"/>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2978"/>
    <w:rsid w:val="00483AFE"/>
    <w:rsid w:val="0048767F"/>
    <w:rsid w:val="00487D92"/>
    <w:rsid w:val="004A0340"/>
    <w:rsid w:val="004A2CF2"/>
    <w:rsid w:val="004A6029"/>
    <w:rsid w:val="004B0122"/>
    <w:rsid w:val="004B1B37"/>
    <w:rsid w:val="004B4E59"/>
    <w:rsid w:val="004B60E9"/>
    <w:rsid w:val="004C0380"/>
    <w:rsid w:val="004D32A7"/>
    <w:rsid w:val="004E6EC8"/>
    <w:rsid w:val="00502E6B"/>
    <w:rsid w:val="005117A2"/>
    <w:rsid w:val="0051269E"/>
    <w:rsid w:val="005136CB"/>
    <w:rsid w:val="00516E16"/>
    <w:rsid w:val="0052433E"/>
    <w:rsid w:val="005243AE"/>
    <w:rsid w:val="00530075"/>
    <w:rsid w:val="0053225D"/>
    <w:rsid w:val="00532A44"/>
    <w:rsid w:val="005353BE"/>
    <w:rsid w:val="00535E9E"/>
    <w:rsid w:val="00536A81"/>
    <w:rsid w:val="00537E1E"/>
    <w:rsid w:val="0054596C"/>
    <w:rsid w:val="005514B5"/>
    <w:rsid w:val="00560453"/>
    <w:rsid w:val="00560E22"/>
    <w:rsid w:val="005678E2"/>
    <w:rsid w:val="00570880"/>
    <w:rsid w:val="00573FA7"/>
    <w:rsid w:val="00582D4E"/>
    <w:rsid w:val="00590CE2"/>
    <w:rsid w:val="0059352D"/>
    <w:rsid w:val="00595BE0"/>
    <w:rsid w:val="005974B2"/>
    <w:rsid w:val="005A3634"/>
    <w:rsid w:val="005B237F"/>
    <w:rsid w:val="005B4152"/>
    <w:rsid w:val="005B4F68"/>
    <w:rsid w:val="005B543A"/>
    <w:rsid w:val="005B764E"/>
    <w:rsid w:val="005C11E0"/>
    <w:rsid w:val="005C6D97"/>
    <w:rsid w:val="005D0C14"/>
    <w:rsid w:val="005D4917"/>
    <w:rsid w:val="005D7ECA"/>
    <w:rsid w:val="005F105D"/>
    <w:rsid w:val="006072F6"/>
    <w:rsid w:val="00612E3F"/>
    <w:rsid w:val="00614725"/>
    <w:rsid w:val="00614A37"/>
    <w:rsid w:val="00614AE4"/>
    <w:rsid w:val="00621FF1"/>
    <w:rsid w:val="0062465D"/>
    <w:rsid w:val="00626E49"/>
    <w:rsid w:val="00635387"/>
    <w:rsid w:val="00642D26"/>
    <w:rsid w:val="00644D19"/>
    <w:rsid w:val="0064576E"/>
    <w:rsid w:val="00647175"/>
    <w:rsid w:val="0064750F"/>
    <w:rsid w:val="00650BBC"/>
    <w:rsid w:val="00652DDF"/>
    <w:rsid w:val="00653F74"/>
    <w:rsid w:val="00656FB9"/>
    <w:rsid w:val="00666B67"/>
    <w:rsid w:val="00670180"/>
    <w:rsid w:val="00670525"/>
    <w:rsid w:val="0067254C"/>
    <w:rsid w:val="006731B5"/>
    <w:rsid w:val="006804A7"/>
    <w:rsid w:val="006875C2"/>
    <w:rsid w:val="00691605"/>
    <w:rsid w:val="00692258"/>
    <w:rsid w:val="0069546B"/>
    <w:rsid w:val="006966F4"/>
    <w:rsid w:val="00697433"/>
    <w:rsid w:val="006A2DFD"/>
    <w:rsid w:val="006A6429"/>
    <w:rsid w:val="006A6510"/>
    <w:rsid w:val="006B542B"/>
    <w:rsid w:val="006C236C"/>
    <w:rsid w:val="006C24EF"/>
    <w:rsid w:val="006C453B"/>
    <w:rsid w:val="006E05F6"/>
    <w:rsid w:val="006E2F50"/>
    <w:rsid w:val="006E376D"/>
    <w:rsid w:val="006F46A4"/>
    <w:rsid w:val="006F49C0"/>
    <w:rsid w:val="006F6196"/>
    <w:rsid w:val="0070214A"/>
    <w:rsid w:val="0070683C"/>
    <w:rsid w:val="00707B46"/>
    <w:rsid w:val="00710C27"/>
    <w:rsid w:val="0071245A"/>
    <w:rsid w:val="007149A2"/>
    <w:rsid w:val="00717BF9"/>
    <w:rsid w:val="00723477"/>
    <w:rsid w:val="007300DB"/>
    <w:rsid w:val="00733E46"/>
    <w:rsid w:val="00741E5D"/>
    <w:rsid w:val="007435FA"/>
    <w:rsid w:val="00746ADA"/>
    <w:rsid w:val="00747A9A"/>
    <w:rsid w:val="00751C14"/>
    <w:rsid w:val="00752E68"/>
    <w:rsid w:val="00765DDC"/>
    <w:rsid w:val="0076615B"/>
    <w:rsid w:val="007828E7"/>
    <w:rsid w:val="00783FBC"/>
    <w:rsid w:val="007976FA"/>
    <w:rsid w:val="007A07B9"/>
    <w:rsid w:val="007B0FCF"/>
    <w:rsid w:val="007B3549"/>
    <w:rsid w:val="007B6F9C"/>
    <w:rsid w:val="007C6492"/>
    <w:rsid w:val="007D4CD7"/>
    <w:rsid w:val="007E6766"/>
    <w:rsid w:val="008002E7"/>
    <w:rsid w:val="00807E9C"/>
    <w:rsid w:val="00814BC4"/>
    <w:rsid w:val="00815150"/>
    <w:rsid w:val="00816551"/>
    <w:rsid w:val="008171B8"/>
    <w:rsid w:val="00820671"/>
    <w:rsid w:val="008214C8"/>
    <w:rsid w:val="00821CF6"/>
    <w:rsid w:val="008309DE"/>
    <w:rsid w:val="00832EFC"/>
    <w:rsid w:val="00841371"/>
    <w:rsid w:val="00842CC4"/>
    <w:rsid w:val="00845F14"/>
    <w:rsid w:val="00851D04"/>
    <w:rsid w:val="0086296E"/>
    <w:rsid w:val="008634A2"/>
    <w:rsid w:val="00874133"/>
    <w:rsid w:val="008809CA"/>
    <w:rsid w:val="0088171D"/>
    <w:rsid w:val="008857AF"/>
    <w:rsid w:val="00885A4C"/>
    <w:rsid w:val="0088691E"/>
    <w:rsid w:val="00887F64"/>
    <w:rsid w:val="00897198"/>
    <w:rsid w:val="00897BDA"/>
    <w:rsid w:val="008A6E4D"/>
    <w:rsid w:val="008B3581"/>
    <w:rsid w:val="008B4644"/>
    <w:rsid w:val="008B6D8A"/>
    <w:rsid w:val="008C24C1"/>
    <w:rsid w:val="008C445F"/>
    <w:rsid w:val="008C62FC"/>
    <w:rsid w:val="008D7101"/>
    <w:rsid w:val="008E0445"/>
    <w:rsid w:val="008E0F85"/>
    <w:rsid w:val="008E2031"/>
    <w:rsid w:val="008E29F9"/>
    <w:rsid w:val="008E5886"/>
    <w:rsid w:val="008F05E0"/>
    <w:rsid w:val="008F1392"/>
    <w:rsid w:val="008F2734"/>
    <w:rsid w:val="008F5C30"/>
    <w:rsid w:val="008F6B2B"/>
    <w:rsid w:val="0090075F"/>
    <w:rsid w:val="00901322"/>
    <w:rsid w:val="009044EC"/>
    <w:rsid w:val="009102D3"/>
    <w:rsid w:val="00915870"/>
    <w:rsid w:val="00917A9F"/>
    <w:rsid w:val="00926312"/>
    <w:rsid w:val="00931334"/>
    <w:rsid w:val="009331DF"/>
    <w:rsid w:val="009375C7"/>
    <w:rsid w:val="009449ED"/>
    <w:rsid w:val="00950734"/>
    <w:rsid w:val="00952944"/>
    <w:rsid w:val="00954FBE"/>
    <w:rsid w:val="00961AC4"/>
    <w:rsid w:val="00963DBA"/>
    <w:rsid w:val="00965495"/>
    <w:rsid w:val="00966D9E"/>
    <w:rsid w:val="00973F24"/>
    <w:rsid w:val="00981694"/>
    <w:rsid w:val="009842CD"/>
    <w:rsid w:val="00992C60"/>
    <w:rsid w:val="0099411D"/>
    <w:rsid w:val="009959CB"/>
    <w:rsid w:val="00997540"/>
    <w:rsid w:val="0099757E"/>
    <w:rsid w:val="009A0619"/>
    <w:rsid w:val="009A0A61"/>
    <w:rsid w:val="009A2CEE"/>
    <w:rsid w:val="009A5C9B"/>
    <w:rsid w:val="009A5EB1"/>
    <w:rsid w:val="009B0094"/>
    <w:rsid w:val="009B1321"/>
    <w:rsid w:val="009B2A5D"/>
    <w:rsid w:val="009B2DD2"/>
    <w:rsid w:val="009C219F"/>
    <w:rsid w:val="009C28EE"/>
    <w:rsid w:val="009D332B"/>
    <w:rsid w:val="009F02A6"/>
    <w:rsid w:val="009F1F9B"/>
    <w:rsid w:val="00A0197C"/>
    <w:rsid w:val="00A01C6E"/>
    <w:rsid w:val="00A01EC0"/>
    <w:rsid w:val="00A046B1"/>
    <w:rsid w:val="00A0514B"/>
    <w:rsid w:val="00A05425"/>
    <w:rsid w:val="00A14DE3"/>
    <w:rsid w:val="00A2013E"/>
    <w:rsid w:val="00A32283"/>
    <w:rsid w:val="00A34979"/>
    <w:rsid w:val="00A34E30"/>
    <w:rsid w:val="00A358F4"/>
    <w:rsid w:val="00A37454"/>
    <w:rsid w:val="00A417A0"/>
    <w:rsid w:val="00A41FB8"/>
    <w:rsid w:val="00A433D3"/>
    <w:rsid w:val="00A4753B"/>
    <w:rsid w:val="00A55E66"/>
    <w:rsid w:val="00A61CCA"/>
    <w:rsid w:val="00A62082"/>
    <w:rsid w:val="00A65EC1"/>
    <w:rsid w:val="00A70D4B"/>
    <w:rsid w:val="00A75FC2"/>
    <w:rsid w:val="00A80647"/>
    <w:rsid w:val="00A9066A"/>
    <w:rsid w:val="00A913A2"/>
    <w:rsid w:val="00A95BDB"/>
    <w:rsid w:val="00AA1523"/>
    <w:rsid w:val="00AB17C8"/>
    <w:rsid w:val="00AB29B4"/>
    <w:rsid w:val="00AB349A"/>
    <w:rsid w:val="00AC211A"/>
    <w:rsid w:val="00AC6259"/>
    <w:rsid w:val="00AC703C"/>
    <w:rsid w:val="00AD15EF"/>
    <w:rsid w:val="00AD53F4"/>
    <w:rsid w:val="00AD7250"/>
    <w:rsid w:val="00AE0653"/>
    <w:rsid w:val="00AE5253"/>
    <w:rsid w:val="00AF069F"/>
    <w:rsid w:val="00AF08C4"/>
    <w:rsid w:val="00AF3155"/>
    <w:rsid w:val="00B079E4"/>
    <w:rsid w:val="00B210F3"/>
    <w:rsid w:val="00B22809"/>
    <w:rsid w:val="00B22BC9"/>
    <w:rsid w:val="00B2752A"/>
    <w:rsid w:val="00B34FC4"/>
    <w:rsid w:val="00B37219"/>
    <w:rsid w:val="00B40CF8"/>
    <w:rsid w:val="00B411D5"/>
    <w:rsid w:val="00B52BC0"/>
    <w:rsid w:val="00B6262B"/>
    <w:rsid w:val="00B65F0E"/>
    <w:rsid w:val="00B70706"/>
    <w:rsid w:val="00B71606"/>
    <w:rsid w:val="00B740E3"/>
    <w:rsid w:val="00B845AA"/>
    <w:rsid w:val="00B90628"/>
    <w:rsid w:val="00B931FC"/>
    <w:rsid w:val="00B94379"/>
    <w:rsid w:val="00B9535F"/>
    <w:rsid w:val="00B95D4A"/>
    <w:rsid w:val="00B978C6"/>
    <w:rsid w:val="00BA0177"/>
    <w:rsid w:val="00BA1541"/>
    <w:rsid w:val="00BA216E"/>
    <w:rsid w:val="00BB16C9"/>
    <w:rsid w:val="00BB17B8"/>
    <w:rsid w:val="00BB4C63"/>
    <w:rsid w:val="00BC2250"/>
    <w:rsid w:val="00BC324B"/>
    <w:rsid w:val="00BC5A27"/>
    <w:rsid w:val="00BC5FB6"/>
    <w:rsid w:val="00BC7F19"/>
    <w:rsid w:val="00BD1EEF"/>
    <w:rsid w:val="00BE1449"/>
    <w:rsid w:val="00BE1D96"/>
    <w:rsid w:val="00BE6560"/>
    <w:rsid w:val="00BF214A"/>
    <w:rsid w:val="00BF670A"/>
    <w:rsid w:val="00C01ED8"/>
    <w:rsid w:val="00C02E62"/>
    <w:rsid w:val="00C11687"/>
    <w:rsid w:val="00C12750"/>
    <w:rsid w:val="00C13229"/>
    <w:rsid w:val="00C156E1"/>
    <w:rsid w:val="00C16097"/>
    <w:rsid w:val="00C1777F"/>
    <w:rsid w:val="00C201E2"/>
    <w:rsid w:val="00C20CF7"/>
    <w:rsid w:val="00C25D34"/>
    <w:rsid w:val="00C30535"/>
    <w:rsid w:val="00C355AB"/>
    <w:rsid w:val="00C3572F"/>
    <w:rsid w:val="00C363F1"/>
    <w:rsid w:val="00C37D8F"/>
    <w:rsid w:val="00C401D4"/>
    <w:rsid w:val="00C435FB"/>
    <w:rsid w:val="00C4387F"/>
    <w:rsid w:val="00C51914"/>
    <w:rsid w:val="00C521AB"/>
    <w:rsid w:val="00C522BE"/>
    <w:rsid w:val="00C5295B"/>
    <w:rsid w:val="00C52FCE"/>
    <w:rsid w:val="00C5625D"/>
    <w:rsid w:val="00C64F0A"/>
    <w:rsid w:val="00C76D00"/>
    <w:rsid w:val="00C84699"/>
    <w:rsid w:val="00C87B09"/>
    <w:rsid w:val="00C91E77"/>
    <w:rsid w:val="00C9519A"/>
    <w:rsid w:val="00C9684D"/>
    <w:rsid w:val="00C977DA"/>
    <w:rsid w:val="00CA624B"/>
    <w:rsid w:val="00CA786F"/>
    <w:rsid w:val="00CB274D"/>
    <w:rsid w:val="00CD1107"/>
    <w:rsid w:val="00CD594B"/>
    <w:rsid w:val="00CE50D0"/>
    <w:rsid w:val="00CE617F"/>
    <w:rsid w:val="00CF2755"/>
    <w:rsid w:val="00D015BC"/>
    <w:rsid w:val="00D06276"/>
    <w:rsid w:val="00D06EC3"/>
    <w:rsid w:val="00D169DF"/>
    <w:rsid w:val="00D16B28"/>
    <w:rsid w:val="00D16C38"/>
    <w:rsid w:val="00D16DC4"/>
    <w:rsid w:val="00D305FF"/>
    <w:rsid w:val="00D31BF3"/>
    <w:rsid w:val="00D330EE"/>
    <w:rsid w:val="00D36DF6"/>
    <w:rsid w:val="00D37C9E"/>
    <w:rsid w:val="00D40380"/>
    <w:rsid w:val="00D41ECA"/>
    <w:rsid w:val="00D42D83"/>
    <w:rsid w:val="00D43A04"/>
    <w:rsid w:val="00D43D7F"/>
    <w:rsid w:val="00D452A3"/>
    <w:rsid w:val="00D46DB7"/>
    <w:rsid w:val="00D472BB"/>
    <w:rsid w:val="00D504C3"/>
    <w:rsid w:val="00D53120"/>
    <w:rsid w:val="00D5401B"/>
    <w:rsid w:val="00D56BFE"/>
    <w:rsid w:val="00D63F7F"/>
    <w:rsid w:val="00D665BC"/>
    <w:rsid w:val="00D67041"/>
    <w:rsid w:val="00D7240F"/>
    <w:rsid w:val="00D74A26"/>
    <w:rsid w:val="00D8032E"/>
    <w:rsid w:val="00D821B0"/>
    <w:rsid w:val="00D83F74"/>
    <w:rsid w:val="00D84EC0"/>
    <w:rsid w:val="00D918E9"/>
    <w:rsid w:val="00D929DD"/>
    <w:rsid w:val="00D9397D"/>
    <w:rsid w:val="00D97A2A"/>
    <w:rsid w:val="00DA06F4"/>
    <w:rsid w:val="00DA0926"/>
    <w:rsid w:val="00DA5F45"/>
    <w:rsid w:val="00DB1817"/>
    <w:rsid w:val="00DB5E0B"/>
    <w:rsid w:val="00DB612C"/>
    <w:rsid w:val="00DC77BD"/>
    <w:rsid w:val="00DC7F56"/>
    <w:rsid w:val="00DE5BA4"/>
    <w:rsid w:val="00DF1FD7"/>
    <w:rsid w:val="00DF4F56"/>
    <w:rsid w:val="00E02EDE"/>
    <w:rsid w:val="00E04ECD"/>
    <w:rsid w:val="00E068DB"/>
    <w:rsid w:val="00E07B64"/>
    <w:rsid w:val="00E2188D"/>
    <w:rsid w:val="00E242B4"/>
    <w:rsid w:val="00E24C62"/>
    <w:rsid w:val="00E33563"/>
    <w:rsid w:val="00E36D10"/>
    <w:rsid w:val="00E45CA2"/>
    <w:rsid w:val="00E52742"/>
    <w:rsid w:val="00E57B0D"/>
    <w:rsid w:val="00E613D9"/>
    <w:rsid w:val="00E6287C"/>
    <w:rsid w:val="00E64A5E"/>
    <w:rsid w:val="00E6513D"/>
    <w:rsid w:val="00E665C8"/>
    <w:rsid w:val="00E7655D"/>
    <w:rsid w:val="00E77C81"/>
    <w:rsid w:val="00E83098"/>
    <w:rsid w:val="00E870A4"/>
    <w:rsid w:val="00E92935"/>
    <w:rsid w:val="00EA0887"/>
    <w:rsid w:val="00EA20DC"/>
    <w:rsid w:val="00EA6C35"/>
    <w:rsid w:val="00EB16C3"/>
    <w:rsid w:val="00EB37DD"/>
    <w:rsid w:val="00EB3D59"/>
    <w:rsid w:val="00EB6F95"/>
    <w:rsid w:val="00EC01A0"/>
    <w:rsid w:val="00ED5D26"/>
    <w:rsid w:val="00EE67D8"/>
    <w:rsid w:val="00EF25F7"/>
    <w:rsid w:val="00F02943"/>
    <w:rsid w:val="00F12698"/>
    <w:rsid w:val="00F16D6B"/>
    <w:rsid w:val="00F21F0C"/>
    <w:rsid w:val="00F318B1"/>
    <w:rsid w:val="00F31BF7"/>
    <w:rsid w:val="00F425A5"/>
    <w:rsid w:val="00F45EB5"/>
    <w:rsid w:val="00F55433"/>
    <w:rsid w:val="00F5654F"/>
    <w:rsid w:val="00F569E0"/>
    <w:rsid w:val="00F56B14"/>
    <w:rsid w:val="00F60494"/>
    <w:rsid w:val="00F62C1C"/>
    <w:rsid w:val="00F65559"/>
    <w:rsid w:val="00F75878"/>
    <w:rsid w:val="00F77D8D"/>
    <w:rsid w:val="00F77E09"/>
    <w:rsid w:val="00F83515"/>
    <w:rsid w:val="00F84949"/>
    <w:rsid w:val="00F84ABE"/>
    <w:rsid w:val="00F870EF"/>
    <w:rsid w:val="00F95EC6"/>
    <w:rsid w:val="00F97263"/>
    <w:rsid w:val="00FA4845"/>
    <w:rsid w:val="00FA54FA"/>
    <w:rsid w:val="00FA6024"/>
    <w:rsid w:val="00FB2214"/>
    <w:rsid w:val="00FB294E"/>
    <w:rsid w:val="00FB6630"/>
    <w:rsid w:val="00FD65FC"/>
    <w:rsid w:val="00FE0458"/>
    <w:rsid w:val="00FE4B75"/>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6BA64B5-31A2-42A8-A0BF-53BFAE97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paragraph" w:styleId="Heading1">
    <w:name w:val="heading 1"/>
    <w:basedOn w:val="Normal"/>
    <w:link w:val="Heading1Char"/>
    <w:uiPriority w:val="1"/>
    <w:qFormat/>
    <w:rsid w:val="00A2013E"/>
    <w:pPr>
      <w:widowControl w:val="0"/>
      <w:ind w:left="100"/>
      <w:outlineLvl w:val="0"/>
    </w:pPr>
    <w:rPr>
      <w:rFonts w:ascii="Arial" w:eastAsia="Arial" w:hAnsi="Arial" w:cstheme="minorBid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1"/>
    <w:qFormat/>
    <w:rsid w:val="00D16B28"/>
    <w:pPr>
      <w:ind w:left="720"/>
      <w:contextualSpacing/>
    </w:pPr>
  </w:style>
  <w:style w:type="paragraph" w:styleId="Header">
    <w:name w:val="header"/>
    <w:basedOn w:val="Normal"/>
    <w:link w:val="HeaderChar"/>
    <w:rsid w:val="00C5625D"/>
    <w:pPr>
      <w:tabs>
        <w:tab w:val="center" w:pos="4680"/>
        <w:tab w:val="right" w:pos="9360"/>
      </w:tabs>
    </w:pPr>
  </w:style>
  <w:style w:type="character" w:customStyle="1" w:styleId="HeaderChar">
    <w:name w:val="Header Char"/>
    <w:basedOn w:val="DefaultParagraphFont"/>
    <w:link w:val="Header"/>
    <w:rsid w:val="00C5625D"/>
    <w:rPr>
      <w:sz w:val="24"/>
      <w:szCs w:val="24"/>
    </w:rPr>
  </w:style>
  <w:style w:type="character" w:customStyle="1" w:styleId="FooterChar">
    <w:name w:val="Footer Char"/>
    <w:basedOn w:val="DefaultParagraphFont"/>
    <w:link w:val="Footer"/>
    <w:uiPriority w:val="99"/>
    <w:rsid w:val="00C5625D"/>
    <w:rPr>
      <w:sz w:val="24"/>
      <w:szCs w:val="24"/>
    </w:rPr>
  </w:style>
  <w:style w:type="character" w:customStyle="1" w:styleId="Heading1Char">
    <w:name w:val="Heading 1 Char"/>
    <w:basedOn w:val="DefaultParagraphFont"/>
    <w:link w:val="Heading1"/>
    <w:uiPriority w:val="1"/>
    <w:rsid w:val="00A2013E"/>
    <w:rPr>
      <w:rFonts w:ascii="Arial" w:eastAsia="Arial" w:hAnsi="Arial" w:cstheme="minorBidi"/>
      <w:b/>
      <w:bCs/>
      <w:sz w:val="24"/>
      <w:szCs w:val="24"/>
    </w:rPr>
  </w:style>
  <w:style w:type="paragraph" w:styleId="BodyText">
    <w:name w:val="Body Text"/>
    <w:basedOn w:val="Normal"/>
    <w:link w:val="BodyTextChar"/>
    <w:uiPriority w:val="1"/>
    <w:qFormat/>
    <w:rsid w:val="00A2013E"/>
    <w:pPr>
      <w:widowControl w:val="0"/>
      <w:ind w:left="100"/>
    </w:pPr>
    <w:rPr>
      <w:rFonts w:ascii="Arial" w:eastAsia="Arial" w:hAnsi="Arial" w:cstheme="minorBidi"/>
    </w:rPr>
  </w:style>
  <w:style w:type="character" w:customStyle="1" w:styleId="BodyTextChar">
    <w:name w:val="Body Text Char"/>
    <w:basedOn w:val="DefaultParagraphFont"/>
    <w:link w:val="BodyText"/>
    <w:uiPriority w:val="1"/>
    <w:rsid w:val="00A2013E"/>
    <w:rPr>
      <w:rFonts w:ascii="Arial" w:eastAsia="Arial" w:hAnsi="Arial" w:cstheme="minorBidi"/>
      <w:sz w:val="24"/>
      <w:szCs w:val="24"/>
    </w:rPr>
  </w:style>
  <w:style w:type="paragraph" w:customStyle="1" w:styleId="TableParagraph">
    <w:name w:val="Table Paragraph"/>
    <w:basedOn w:val="Normal"/>
    <w:uiPriority w:val="1"/>
    <w:qFormat/>
    <w:rsid w:val="00A2013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73688363">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290945046">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475341973">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15385237">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45158897">
      <w:bodyDiv w:val="1"/>
      <w:marLeft w:val="0"/>
      <w:marRight w:val="0"/>
      <w:marTop w:val="0"/>
      <w:marBottom w:val="0"/>
      <w:divBdr>
        <w:top w:val="none" w:sz="0" w:space="0" w:color="auto"/>
        <w:left w:val="none" w:sz="0" w:space="0" w:color="auto"/>
        <w:bottom w:val="none" w:sz="0" w:space="0" w:color="auto"/>
        <w:right w:val="none" w:sz="0" w:space="0" w:color="auto"/>
      </w:divBdr>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72747832">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35264351">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199125254">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1588530">
      <w:bodyDiv w:val="1"/>
      <w:marLeft w:val="0"/>
      <w:marRight w:val="0"/>
      <w:marTop w:val="0"/>
      <w:marBottom w:val="0"/>
      <w:divBdr>
        <w:top w:val="none" w:sz="0" w:space="0" w:color="auto"/>
        <w:left w:val="none" w:sz="0" w:space="0" w:color="auto"/>
        <w:bottom w:val="none" w:sz="0" w:space="0" w:color="auto"/>
        <w:right w:val="none" w:sz="0" w:space="0" w:color="auto"/>
      </w:divBdr>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3084482">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18638579">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85921684">
      <w:bodyDiv w:val="1"/>
      <w:marLeft w:val="0"/>
      <w:marRight w:val="0"/>
      <w:marTop w:val="0"/>
      <w:marBottom w:val="0"/>
      <w:divBdr>
        <w:top w:val="none" w:sz="0" w:space="0" w:color="auto"/>
        <w:left w:val="none" w:sz="0" w:space="0" w:color="auto"/>
        <w:bottom w:val="none" w:sz="0" w:space="0" w:color="auto"/>
        <w:right w:val="none" w:sz="0" w:space="0" w:color="auto"/>
      </w:divBdr>
    </w:div>
    <w:div w:id="1812287304">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1975868754">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FB4B6-1CB0-4C34-BE76-F890E1DBD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5</Pages>
  <Words>2940</Words>
  <Characters>1676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9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9</cp:revision>
  <cp:lastPrinted>2019-09-22T10:55:00Z</cp:lastPrinted>
  <dcterms:created xsi:type="dcterms:W3CDTF">2019-09-20T21:31:00Z</dcterms:created>
  <dcterms:modified xsi:type="dcterms:W3CDTF">2019-09-22T12:54:00Z</dcterms:modified>
</cp:coreProperties>
</file>